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AC71EB" w:rsidRDefault="00216101" w:rsidP="006A4275">
      <w:pPr>
        <w:spacing w:line="240" w:lineRule="auto"/>
        <w:rPr>
          <w:rFonts w:ascii="Times New Roman" w:hAnsi="Times New Roman" w:cs="Times New Roman"/>
          <w:b/>
          <w:sz w:val="50"/>
          <w:szCs w:val="50"/>
        </w:rPr>
      </w:pPr>
      <w:r w:rsidRPr="00216101">
        <w:rPr>
          <w:rFonts w:ascii="Times New Roman" w:hAnsi="Times New Roman" w:cs="Times New Roman"/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position:absolute;margin-left:142.6pt;margin-top:-3.45pt;width:262.4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hBJJgIAAEgEAAAOAAAAZHJzL2Uyb0RvYy54bWysVE2P2jAQvVfqf7B8LwmgsigirOiuqCqh&#10;3ZWg2rNxbBLJ9ri2IaG/vmOHZKttT1UvZjJfnvfmmdV9pxW5COcbMCWdTnJKhOFQNeZU0u+H7acl&#10;JT4wUzEFRpT0Kjy9X3/8sGptIWZQg6qEI9jE+KK1Ja1DsEWWeV4LzfwErDAYlOA0C/jpTlnlWIvd&#10;tcpmeb7IWnCVdcCF9+h97IN0nfpLKXh4ltKLQFRJcbaQTpfOYzyz9YoVJ8ds3fDbGOwfptCsMXjp&#10;2OqRBUbOrvmjlW64Aw8yTDjoDKRsuEgYEM00f4dmXzMrEhYkx9uRJv//2vKny4sjTVXSGSWGaVzR&#10;QXSBfIGOzCI7rfUFJu0tpoUO3bjlwe/RGUF30un4i3AIxpHn68htbMbROZ8ul4u7O0o4xubLaZ4n&#10;8rO3aut8+CpAk2iU1OHuEqXssvMBJ8HUISVeZmDbKJX2pwxpS7qYf85TwRjBCmWwMGLoZ41W6I5d&#10;QjziOEJ1RXgOenl4y7cNzrBjPrwwh3pARKjx8IyHVIB3wc2ipAb382/+mI9rwiglLeqrpP7HmTlB&#10;ifpmcIFRjIPhBuM4GOasHwAlO8XXY3kyscAFNZjSgX5F6W/iLRhihuNdJQ2D+RB6lePT4WKzSUko&#10;OcvCzuwtj60ji5HRQ/fKnL3RHnBhTzAojxXv2O9ze/435wCySauJvPYs3uhGuaaN3Z5WfA+/f6es&#10;tz+A9S8AAAD//wMAUEsDBBQABgAIAAAAIQBto8Ru4AAAAAkBAAAPAAAAZHJzL2Rvd25yZXYueG1s&#10;TI/LTsMwEEX3SPyDNUjsWieBtiHEqRCPHeVRQIKdEw9JhD2ObCcNf49ZwXJ0j+49U25no9mEzveW&#10;BKTLBBhSY1VPrYDXl7tFDswHSUpqSyjgGz1sq+OjUhbKHugZp31oWSwhX0gBXQhDwblvOjTSL+2A&#10;FLNP64wM8XQtV04eYrnRPEuSNTeyp7jQyQGvO2y+9qMRoN+9u6+T8DHdtLvw9MjHt9v0QYjTk/nq&#10;EljAOfzB8Ksf1aGKTrUdSXmmBWT5KouogMX6AlgENvnmHFgtYHWWAq9K/v+D6gcAAP//AwBQSwEC&#10;LQAUAAYACAAAACEAtoM4kv4AAADhAQAAEwAAAAAAAAAAAAAAAAAAAAAAW0NvbnRlbnRfVHlwZXNd&#10;LnhtbFBLAQItABQABgAIAAAAIQA4/SH/1gAAAJQBAAALAAAAAAAAAAAAAAAAAC8BAABfcmVscy8u&#10;cmVsc1BLAQItABQABgAIAAAAIQDu8hBJJgIAAEgEAAAOAAAAAAAAAAAAAAAAAC4CAABkcnMvZTJv&#10;RG9jLnhtbFBLAQItABQABgAIAAAAIQBto8Ru4AAAAAkBAAAPAAAAAAAAAAAAAAAAAIAEAABkcnMv&#10;ZG93bnJldi54bWxQSwUGAAAAAAQABADzAAAAjQUAAAAA&#10;" filled="f" stroked="f" strokeweight=".5pt">
            <v:textbox inset="0,0,0,0">
              <w:txbxContent>
                <w:p w:rsidR="007D5DBA" w:rsidRPr="00B035B9" w:rsidRDefault="004E51DF" w:rsidP="007D5DBA">
                  <w:pPr>
                    <w:rPr>
                      <w:rFonts w:ascii="Times New Roman" w:hAnsi="Times New Roman" w:cs="Times New Roman"/>
                      <w:b/>
                      <w:sz w:val="38"/>
                      <w:szCs w:val="38"/>
                    </w:rPr>
                  </w:pPr>
                  <w:r w:rsidRPr="00B035B9">
                    <w:rPr>
                      <w:rFonts w:ascii="Times New Roman" w:hAnsi="Times New Roman" w:cs="Times New Roman"/>
                      <w:b/>
                      <w:sz w:val="38"/>
                      <w:szCs w:val="38"/>
                    </w:rPr>
                    <w:t>Mr.</w:t>
                  </w:r>
                  <w:r w:rsidR="007B535D" w:rsidRPr="00B035B9">
                    <w:rPr>
                      <w:rFonts w:ascii="Times New Roman" w:hAnsi="Times New Roman" w:cs="Times New Roman"/>
                      <w:b/>
                      <w:sz w:val="38"/>
                      <w:szCs w:val="38"/>
                    </w:rPr>
                    <w:t xml:space="preserve"> Sandesh Keshav Pawaskar</w:t>
                  </w:r>
                </w:p>
              </w:txbxContent>
            </v:textbox>
          </v:shape>
        </w:pict>
      </w:r>
      <w:r w:rsidR="007812C7" w:rsidRPr="00AC71EB">
        <w:rPr>
          <w:rFonts w:ascii="Times New Roman" w:hAnsi="Times New Roman" w:cs="Times New Roman"/>
          <w:b/>
          <w:noProof/>
          <w:sz w:val="50"/>
          <w:szCs w:val="50"/>
        </w:rPr>
        <w:drawing>
          <wp:inline distT="0" distB="0" distL="0" distR="0">
            <wp:extent cx="1528925" cy="1635369"/>
            <wp:effectExtent l="0" t="0" r="0" b="3175"/>
            <wp:docPr id="3" name="Picture 3" descr="C:\Users\SKP\Desktop\IMG_20180219_154420_HD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KP\Desktop\IMG_20180219_154420_HD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630" cy="1640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16101">
        <w:rPr>
          <w:rFonts w:ascii="Times New Roman" w:hAnsi="Times New Roman" w:cs="Times New Roman"/>
          <w:b/>
          <w:noProof/>
          <w:sz w:val="28"/>
          <w:szCs w:val="28"/>
        </w:rPr>
        <w:pict>
          <v:group id="Group 64" o:spid="_x0000_s1026" style="position:absolute;margin-left:144.7pt;margin-top:106.55pt;width:176.5pt;height:14.55pt;z-index:251695104;mso-position-horizontal-relative:text;mso-position-vertical-relative:text;mso-width-relative:margin;mso-height-relative:margin" coordorigin=",-21" coordsize="27199,18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x1CwwwMAAJIIAAAOAAAAZHJzL2Uyb0RvYy54bWykVttu2zgQfV9g/4HQ&#10;u6NLfJGFOIXrXFAgaI1NFn2mZcoSKpFckr5kF/vve4aS7FxctOg+RBlyOJyZM2eGvvpwaGq2E8ZW&#10;Ss6C+CIKmJC5WldyMwv+fLobpAGzjss1r5UUs+BZ2ODD9e+/Xe11JhJVqnotDMMl0mZ7PQtK53QW&#10;hjYvRcPthdJCQlko03CHpdmEa8P3uL2pwySKxuFembU2KhfWYvemVQbX/v6iELn7UhRWOFbPAsTm&#10;/Nf474q+4fUVzzaG67LKuzD4L0TR8ErC6fGqG+4425rq3VVNlRtlVeEuctWEqiiqXPgckE0cvcnm&#10;3qit9rlssv1GH2ECtG9w+uVr88+7pWHVehaMhwGTvEGNvFuGNcDZ602GM/dGP+ql6TY27YryPRSm&#10;of/IhB08rM9HWMXBsRybSTKM0zgJWA5dnA7TJG1xz0sU52Q2SOL4qLntjSfxdBqdjKeTMRmHveuQ&#10;IjwGpKs8w1+HFKR3SP2YUbByWyOC7pLmp+5ouPm21QMUVXNXraq6cs+eoCgfBSV3yypfmnbxAvRR&#10;DzrU5JWNR5QemdCp1oZTTg8q/2aZVIuSy42YWw1uA04PxuvjIS1fOVzVlb6r6poqRXKXGvrgDY/O&#10;oNNy9Ebl20ZI1zadETWyVNKWlbYBM5loVgIcMp/WMcqMhnfgkTaVdL4rwIQH68g7ccL3xT9JOo+i&#10;afJxsBhFi8EwmtwO5tPhZDCJbifDaJjGi3jxL1nHw2xrBdLn9Y2uutCx+y74s03QjYu2vXybsh33&#10;w6BlEQLybOpDBLEIIYrVOiNcXpJYALw/AHhrc1R4pE/gEu4WbUIWZxsjSVriEwrUGTFaIcVYahsj&#10;SS9fcxt1N9bdC9UwEoAvQvCA8h3wbIPpjyCLk38vYkkNjMFq+4pj9XOw0Vg9N5IeS64FQqBrX9B4&#10;3NP4iVL7qA5s7FPpjtHsYO6A/Y6xtP8dpJLxGKMwYJgVLwZCj1gyHF1OSN3Nkkn6vyDjmVTUGICS&#10;Z7Vke8zBy1HkMT5qQIlaAt5T0CS5w+oAMxJXav2MBI1CiVBNq/O7CvV64NYtucF7gk28ke4LPkWt&#10;4ER1UsBKZf4+t0/nUSpoA7bH+zQL7F9bTmOp/iRRRHrMesH0wqoX5LZZKLAcQCEaL8LAuLoXC6Oa&#10;r6jxnLxAxWUOX7PA9eLCta8knt5czOf+UDvdHuSjxkyMPUjEvqfDV250R1GHSn1WPU149oap7VlC&#10;W6r51qmi8jQ+odjhDMp6yT98kF69rC/X/tTpp8T1f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CyOu6/hAAAACwEAAA8AAABkcnMvZG93bnJldi54bWxMj8FOwzAQRO9I/IO1SNyo&#10;YzdUbYhTVRVwqpBokVBvbrxNosZ2FLtJ+vcsJ7jtzoxm3+brybZswD403ikQswQYutKbxlUKvg5v&#10;T0tgIWpndOsdKrhhgHVxf5frzPjRfeKwjxWjEhcyraCOscs4D2WNVoeZ79CRd/a91ZHWvuKm1yOV&#10;25bLJFlwqxtHF2rd4bbG8rK/WgXvox43c/E67C7n7e14eP743glU6vFh2rwAizjFvzD84hM6FMR0&#10;8ldnAmsVyOUqpSgNYi6AUWKRSlJOpKRSAi9y/v+H4gcAAP//AwBQSwMECgAAAAAAAAAhAFwEsqLq&#10;BgAA6gYAABQAAABkcnMvbWVkaWEvaW1hZ2UxLnBuZ4lQTkcNChoKAAAADUlIRFIAAAAkAAAALAgG&#10;AAAADVMa9QAAAAFzUkdCAK7OHOkAAAAEZ0FNQQAAsY8L/GEFAAAACXBIWXMAACHVAAAh1QEEnLSd&#10;AAAGf0lEQVRYR72ZeWwUVRzHpypef2qAEEUTD4waj1Bod+doETBAiCAK8UoUj5SYiOFoO9dCBTkU&#10;ohJAhQgIBY0UCETb0u7Mm+1FaW1LWwKGw1JKaZFSQFp67rY/f29rt7vb3dldHZjkZZt9r/M+/V3v&#10;+3tlmBie5AzXXfal+aNscj7HqcTBy0YOJ+tneNnZKsjaNU7R6gVFdwmK9qWgGNNsiv7QEwtz74lh&#10;i+iXsqm5jycpuijIpBg3bEtSDTAbnEx6BFmv4SR9HS8Z8fEpW0dEv1uElfjy13hJO4UgvUkqMQUJ&#10;huQVzc0rpIGVtCX/FyiOE7VHeJV8E8ka0c7zinGASz/8LAMQFzMcLxU/xsrGz4JIOqLdMNI6QSJ9&#10;guQsZtN0gWFigJooaQ8KCjkYq3siAQ3ME+BlrcouaROjgopPqRzBy2STIBvd0W1gHtyh3oGZ6MbM&#10;PEQzNoLrII5VnQpmUuetgvG9V9F7khRtGzMv685wUHGYSVMxk676wwhoZnQfYKZ4P60GFZT8+SGD&#10;3J6RP4oVtUzc1D24KQXgJAKzVhfDO18fhRkrCy2HEiS9IjHN+eQwKwnpxkyMmwZ/C1CrSJk1cOFK&#10;B1z+uxtKT12B+ZvKLYUSJKODV430ACBbRt4D+OX2YHe8vq4Eqs9dg8Gn190Hu4x6mLws9kA2czUG&#10;eRnrIE/5oFhZF9AaTQGxoxiQ8l0FnL980wdEfzCO/4VALktjCUPjBic5P6EZ7oXiFaeKlHgsDP3l&#10;eDjCuxvK4HRTmw+ovx/gt4ommLLcWguhMTycrGXycu5IxjZ3731YqHIQqD/YrFOWu2BPwXlo7+wF&#10;6q6Glpsg7amFZIe1QN5iqZIqm8P5HJOQ7noYrVEXuoAReDnDBak7a2DtgT9gAbqQuuvWpL/eYpO0&#10;6QwrFwgoEXrCAeEc2EQdEtI1sIsa4MnvjR/qUvqz/6BZSefsuD5+qRPG40hI07CGRbYoFmMPL5KF&#10;DCfqYrgMmIrWWfJjNazef9I7Ps86Ae9tLIdk3HTaikJQfzo+NLfvJMxbfwRmriryfpdd2QRazSXY&#10;oZ+DBd9XwqQI+okyoFTZhgGt7w1pHVwwe20JlJ9p9cYPHTe73LA170+YjLH1xvpSqMcMHJzr6vHA&#10;xpwzkFvVDB3dHl8i9PX1Q2NrBzgQ3oYWNkt/FsUfI6h6dTigV78ogaq6oTrUg1A/OOsGgL4qxY06&#10;fRu7PX1wtrkd6Geo53p7N8xaU4Qu1sNCoYXOMaiDG60AoiWBDrOHutHsTGRFvZWh4twKIApC3XO8&#10;/jpsyj4Nh8obwd0XaK2mq50YBkVhsxQVajuDB+p1q4CO4TFD3TIh1QkvLs6Dg2WN0OdnthsdvfDh&#10;5t/NgfAMu2gFEN14c+5Zv7JAIHVHNbRhUR18OnvcsHj7sbBA/7rMqLECyIPuWrH3hDdGBt9HrdGC&#10;KmHw6er1eItsuMKKv0uDmuyzCmgl1il/oPc3lwcAdSNQ2s7asEAIWsJwskv6L0BvYtpf9Et7aqFg&#10;oA9iBOIdLiyMspGMHWbASe89GnCY1SGrgQSVeLBFWsRMWFI4Fs1cH2yl2w2EodOSmF4wg4lP+fV+&#10;ViW5wfLj9gLRJkI/liCSF7wCDePIMUyg3UaXeQWaRHbzctFIL5AtzZmMAqk5uP0xi6G3LAxqjJ82&#10;PFgX+iQsbZ2TFLIzGGhOiMN1mzZwuIYCWhWU9qGyTNwVMu3LkxwFTwd0HqiLXuElEnDQ0j6Myo38&#10;6kvekVPZDNLuWpiEEnb2mmL4pbjBN3cYZcfHWyoDaszcdUdgf+kF35rsimaYj3rKvzBiY9rJi7oy&#10;rC9LlPXROLk7sFFE0YSq0H8MvowGfbi5oUYz8hpWMiqxYx4Xqp3GVjpvOga3r5UeaKOHD/8Ng+eH&#10;lQ+T3x+QwvpHJvdFEGcXyWcolLrMlJ0VczwWY04xMhm8tzS9AXkmI+tuBNqC5CGFv0UweB1DsoVF&#10;hWOiukmb/Kk+GjuFHCs2D/0OUssu0+wxXe3RQMP6kGXlXRG90mNl7SgnuiYxGRl3RGUdv0VxdpU8&#10;iqL8W6sshT1edqJc9HxMlglFjc3g23jWnMWWO/ZrYVnzYLxc5FSXFKtFTNfzUs44rFPLUKqUYYcZ&#10;8WYWmwc3rj2BxXYDpzhtNFksBaIvo2fN+EWHx+C17ktotVVoMYKpW4fWa0XYa6iJL6C+OsIp+kZW&#10;KpglqHlj8d8R98YC8g82ZuTbNdhpWwAAAABJRU5ErkJgglBLAQItABQABgAIAAAAIQCxgme2CgEA&#10;ABMCAAATAAAAAAAAAAAAAAAAAAAAAABbQ29udGVudF9UeXBlc10ueG1sUEsBAi0AFAAGAAgAAAAh&#10;ADj9If/WAAAAlAEAAAsAAAAAAAAAAAAAAAAAOwEAAF9yZWxzLy5yZWxzUEsBAi0AFAAGAAgAAAAh&#10;AKPHULDDAwAAkggAAA4AAAAAAAAAAAAAAAAAOgIAAGRycy9lMm9Eb2MueG1sUEsBAi0AFAAGAAgA&#10;AAAhAKomDr68AAAAIQEAABkAAAAAAAAAAAAAAAAAKQYAAGRycy9fcmVscy9lMm9Eb2MueG1sLnJl&#10;bHNQSwECLQAUAAYACAAAACEALI67r+EAAAALAQAADwAAAAAAAAAAAAAAAAAcBwAAZHJzL2Rvd25y&#10;ZXYueG1sUEsBAi0ACgAAAAAAAAAhAFwEsqLqBgAA6gYAABQAAAAAAAAAAAAAAAAAKggAAGRycy9t&#10;ZWRpYS9pbWFnZTEucG5nUEsFBgAAAAAGAAYAfAEAAEYPAAAAAA==&#10;">
            <v:shape id="Picture 65" o:spid="_x0000_s102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aBRPrBAAAA2wAAAA8AAABkcnMvZG93bnJldi54bWxEj0GLwjAUhO+C/yE8wZumCkrpGkVEQRAE&#10;tYh7ezRv27rNS2mi1n9vBMHjMDPfMLNFaypxp8aVlhWMhhEI4szqknMF6WkziEE4j6yxskwKnuRg&#10;Me92Zpho++AD3Y8+FwHCLkEFhfd1IqXLCjLohrYmDt6fbQz6IJtc6gYfAW4qOY6iqTRYclgosKZV&#10;Qdn/8WYUrOV1f94i/u6i9JnR9RJrt46V6vfa5Q8IT63/hj/trVYwncD7S/gBcv4C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aBRPrBAAAA2wAAAA8AAAAAAAAAAAAAAAAAnwIA&#10;AGRycy9kb3ducmV2LnhtbFBLBQYAAAAABAAEAPcAAACNAwAAAAA=&#10;">
              <v:imagedata r:id="rId9" o:title=""/>
              <v:path arrowok="t"/>
            </v:shape>
            <v:shape id="Text Box 66" o:spid="_x0000_s1028" type="#_x0000_t202" style="position:absolute;left:2662;top:-21;width:24537;height:18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MZ2MUA&#10;AADbAAAADwAAAGRycy9kb3ducmV2LnhtbESPT2vCQBTE74V+h+UVeqsbewgluoqohR76T1vB3l6z&#10;zySYfRt2nzH99t1CweMwM79hpvPBtaqnEBvPBsajDBRx6W3DlYHPj8e7B1BRkC22nsnAD0WYz66v&#10;plhYf+YN9VupVIJwLNBALdIVWseyJodx5Dvi5B18cChJhkrbgOcEd62+z7JcO2w4LdTY0bKm8rg9&#10;OQPtPobn70y++lX1Iu9v+rRbj1+Nub0ZFhNQQoNcwv/tJ2sgz+HvS/oBe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MxnYxQAAANsAAAAPAAAAAAAAAAAAAAAAAJgCAABkcnMv&#10;ZG93bnJldi54bWxQSwUGAAAAAAQABAD1AAAAigMAAAAA&#10;" filled="f" stroked="f" strokeweight=".5pt">
              <v:textbox inset="0,0,0,0">
                <w:txbxContent>
                  <w:p w:rsidR="00552482" w:rsidRPr="00B035B9" w:rsidRDefault="007812C7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</w:rPr>
                    </w:pPr>
                    <w:r w:rsidRPr="00B035B9">
                      <w:rPr>
                        <w:rFonts w:ascii="Times New Roman" w:hAnsi="Times New Roman" w:cs="Times New Roman"/>
                        <w:color w:val="000000" w:themeColor="text1"/>
                      </w:rPr>
                      <w:t>linkedin.com/in/sandesh-pawaskar</w:t>
                    </w:r>
                  </w:p>
                </w:txbxContent>
              </v:textbox>
            </v:shape>
          </v:group>
        </w:pict>
      </w:r>
      <w:r w:rsidR="00BF7D5E" w:rsidRPr="00AC71EB">
        <w:rPr>
          <w:rFonts w:ascii="Times New Roman" w:hAnsi="Times New Roman" w:cs="Times New Roman"/>
          <w:b/>
          <w:noProof/>
          <w:sz w:val="50"/>
          <w:szCs w:val="50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5943600</wp:posOffset>
            </wp:positionH>
            <wp:positionV relativeFrom="paragraph">
              <wp:posOffset>0</wp:posOffset>
            </wp:positionV>
            <wp:extent cx="704850" cy="704850"/>
            <wp:effectExtent l="1905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16101">
        <w:rPr>
          <w:rFonts w:ascii="Times New Roman" w:hAnsi="Times New Roman" w:cs="Times New Roman"/>
          <w:b/>
          <w:noProof/>
          <w:sz w:val="28"/>
          <w:szCs w:val="28"/>
        </w:rPr>
        <w:pict>
          <v:group id="Group 70" o:spid="_x0000_s1030" style="position:absolute;margin-left:142.4pt;margin-top:85.65pt;width:162.6pt;height:14.4pt;z-index:251698176;mso-position-horizontal-relative:text;mso-position-vertical-relative:text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S/ttQMAAJEIAAAOAAAAZHJzL2Uyb0RvYy54bWycVttu2zgQfV9g/4HQ&#10;u6NLbMsR4hSuc0GBoDU2WfSZpimLqERySfqSLvbf95CSnMR2sd0+RB6SM8OZM2eGuf6wb2qy5cYK&#10;JadRepFEhEumVkKup9Gfz/eDSUSso3JFayX5NHrhNvpw8/tv1ztd8ExVql5xQ+BE2mKnp1HlnC7i&#10;2LKKN9ReKM0lDktlGuqwNOt4ZegO3ps6zpJkHO+UWWmjGLcWu7ftYXQT/JclZ+5LWVruSD2NEJsL&#10;XxO+S/+Nb65psTZUV4J1YdBfiKKhQuLSg6tb6ijZGHHiqhHMKKtKd8FUE6uyFIyHHJBNmhxl82DU&#10;Rodc1sVurQ8wAdojnH7ZLfu8XRgiVtMoBzySNqhRuJZgDXB2el1A58HoJ70w3ca6Xfl896Vp/C8y&#10;IfsA68sBVr53hGEzS8ajJIN7hrN0kk0mHe6sQnFOzFh198ZwlF4eG8b9tbGP7hCMFqzAX4cSpBOU&#10;/ptNsHIbw6POSfNTPhpqvm30AAXV1ImlqIV7CeRE6XxQcrsQbGHaxRvA0x5wHPtbSZ56yL2J12pt&#10;qM/pUbFvlkg1r6hc85nV4DWg9Nrxe/WwfHfhshb6XtS1r5KXu9TQA0ccOoNOy89bxTYNl65tOMNr&#10;ZKmkrYS2ETEFb5Yc/DGfVkiIodkdOKSNkC50BFjwaJ2/3fMh9MTf2WSWJFfZx8F8lMwHwyS/G8yu&#10;hvkgT+7yYTKcpPN0/o+3TofFxnKkT+tbLbrQsXsS/NkG6EZF21qhRcmWhkHggQsB9b8hRGx5hHys&#10;1hnuWOXFEuD9AcBbm8NBQPoVXF8GixbxFmebIst8uVoUfFd0jXBoistxKOertTbWPXDVEC8AX4QQ&#10;AKVbBNsG06t0NGjvD4EhHN+8GKq2rzhWPwebH6nnxtFTRTVHCN7tGxpnPY2ffYE/qj3JQ6qdmp8b&#10;xO2x3zHW7/8AqWw0yofjiJzOkHSSXOXj/IejAG3yf+CihVS+KUJFakl202h8OUoCvocT0KGWgPY1&#10;YC+5/XIfBuYhyaVavSBHo1AlTDmr2b1AMI/UugU1eE6wiSfSfcGnrBXuUp0UkUqZ7+f2vT6qhdOI&#10;7PA8TSP714b6yVR/kqgjXLpeML2w7AW5aeYKREdDIpogwsC4uhdLo5qvKPPM34IjKhnumkauF+eu&#10;fSTx8jI+mwWldsA9yieNsZgGrDzoz/uv1OiOpQ4c+Kx6ptDiiKytrm8DqWYbp0oRmOxxbVHs4AZr&#10;gxTePUjvHta366D1+p/Ez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i7Uv&#10;7b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1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11" o:title=""/>
              <v:path arrowok="t"/>
            </v:shape>
            <v:shape id="Text Box 72" o:spid="_x0000_s1032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inset="0,0,0,0">
                <w:txbxContent>
                  <w:p w:rsidR="00BC7ACB" w:rsidRPr="00B035B9" w:rsidRDefault="00AD6975" w:rsidP="00BC7ACB">
                    <w:pPr>
                      <w:rPr>
                        <w:rFonts w:ascii="Times New Roman" w:hAnsi="Times New Roman" w:cs="Times New Roman"/>
                      </w:rPr>
                    </w:pPr>
                    <w:r w:rsidRPr="00B035B9">
                      <w:rPr>
                        <w:rFonts w:ascii="Times New Roman" w:hAnsi="Times New Roman" w:cs="Times New Roman"/>
                      </w:rPr>
                      <w:t>s</w:t>
                    </w:r>
                    <w:r w:rsidR="007B535D" w:rsidRPr="00B035B9">
                      <w:rPr>
                        <w:rFonts w:ascii="Times New Roman" w:hAnsi="Times New Roman" w:cs="Times New Roman"/>
                      </w:rPr>
                      <w:t>anpawaskar999@gmail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216101">
        <w:rPr>
          <w:rFonts w:ascii="Times New Roman" w:hAnsi="Times New Roman" w:cs="Times New Roman"/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274pt;height:30pt;z-index:2516828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inset="0,0,0,0">
              <w:txbxContent>
                <w:p w:rsidR="008B6B65" w:rsidRPr="00B035B9" w:rsidRDefault="007B535D" w:rsidP="008B6B65">
                  <w:pPr>
                    <w:rPr>
                      <w:rFonts w:ascii="Times New Roman" w:hAnsi="Times New Roman" w:cs="Times New Roman"/>
                      <w:color w:val="3E7BBE"/>
                      <w:sz w:val="28"/>
                      <w:szCs w:val="28"/>
                    </w:rPr>
                  </w:pPr>
                  <w:r w:rsidRPr="00B035B9">
                    <w:rPr>
                      <w:rFonts w:ascii="Times New Roman" w:hAnsi="Times New Roman" w:cs="Times New Roman"/>
                      <w:color w:val="3E7BBE"/>
                      <w:sz w:val="28"/>
                      <w:szCs w:val="28"/>
                    </w:rPr>
                    <w:t>ME Computer Engineering</w:t>
                  </w:r>
                </w:p>
              </w:txbxContent>
            </v:textbox>
          </v:shape>
        </w:pict>
      </w:r>
      <w:r w:rsidRPr="00216101">
        <w:rPr>
          <w:rFonts w:ascii="Times New Roman" w:hAnsi="Times New Roman" w:cs="Times New Roman"/>
          <w:b/>
          <w:noProof/>
          <w:sz w:val="28"/>
          <w:szCs w:val="28"/>
        </w:rPr>
        <w:pict>
          <v:group id="Group 67" o:spid="_x0000_s1034" style="position:absolute;margin-left:142.4pt;margin-top:65.65pt;width:149.25pt;height:14.4pt;z-index:251697152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12" o:title=""/>
              <v:path arrowok="t"/>
            </v:shape>
            <v:shape id="Text Box 69" o:spid="_x0000_s1036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inset="0,0,0,0">
                <w:txbxContent>
                  <w:p w:rsidR="00552482" w:rsidRPr="00B035B9" w:rsidRDefault="007B535D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</w:rPr>
                    </w:pPr>
                    <w:r w:rsidRPr="00B035B9">
                      <w:rPr>
                        <w:rFonts w:ascii="Times New Roman" w:hAnsi="Times New Roman" w:cs="Times New Roman"/>
                        <w:color w:val="000000" w:themeColor="text1"/>
                      </w:rPr>
                      <w:t>9657034567/9422998071</w:t>
                    </w:r>
                  </w:p>
                </w:txbxContent>
              </v:textbox>
            </v:shape>
          </v:group>
        </w:pict>
      </w:r>
    </w:p>
    <w:p w:rsidR="00C50FB2" w:rsidRPr="00AC71EB" w:rsidRDefault="00216101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7D5DBA" w:rsidRPr="00B035B9" w:rsidRDefault="007D5DBA" w:rsidP="007D5DBA">
                  <w:pPr>
                    <w:spacing w:line="192" w:lineRule="auto"/>
                    <w:rPr>
                      <w:rFonts w:ascii="Times New Roman" w:hAnsi="Times New Roman" w:cs="Times New Roman"/>
                      <w:b/>
                      <w:color w:val="3E7BBE"/>
                      <w:sz w:val="20"/>
                      <w:szCs w:val="20"/>
                    </w:rPr>
                  </w:pPr>
                  <w:r w:rsidRPr="00B035B9">
                    <w:rPr>
                      <w:rFonts w:ascii="Times New Roman" w:hAnsi="Times New Roman" w:cs="Times New Roman"/>
                      <w:b/>
                      <w:color w:val="3E7BBE"/>
                      <w:sz w:val="20"/>
                      <w:szCs w:val="20"/>
                    </w:rPr>
                    <w:t>ABOUT ME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7D5DBA" w:rsidRPr="00B035B9" w:rsidRDefault="007D5DBA" w:rsidP="007D5DBA">
                  <w:pPr>
                    <w:spacing w:line="240" w:lineRule="auto"/>
                    <w:rPr>
                      <w:rFonts w:ascii="Times New Roman" w:hAnsi="Times New Roman" w:cs="Times New Roman"/>
                      <w:color w:val="3E7BBE"/>
                      <w:sz w:val="20"/>
                      <w:szCs w:val="20"/>
                    </w:rPr>
                  </w:pPr>
                  <w:r w:rsidRPr="00B035B9">
                    <w:rPr>
                      <w:rFonts w:ascii="Times New Roman" w:hAnsi="Times New Roman" w:cs="Times New Roman"/>
                      <w:b/>
                      <w:color w:val="3E7BBE"/>
                      <w:sz w:val="20"/>
                      <w:szCs w:val="20"/>
                    </w:rPr>
                    <w:t>WORK EXPERIENCE</w:t>
                  </w:r>
                  <w:r w:rsidRPr="00B035B9">
                    <w:rPr>
                      <w:rFonts w:ascii="Times New Roman" w:hAnsi="Times New Roman" w:cs="Times New Roman"/>
                      <w:color w:val="3E7BBE"/>
                      <w:sz w:val="20"/>
                      <w:szCs w:val="20"/>
                    </w:rPr>
                    <w:br/>
                  </w:r>
                  <w:r w:rsidR="007812C7" w:rsidRPr="00B035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9</w:t>
                  </w:r>
                  <w:r w:rsidRPr="00B035B9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Years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Pr="00AC71EB" w:rsidRDefault="00216101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shape id="Text Box 7" o:spid="_x0000_s1039" type="#_x0000_t202" style="position:absolute;margin-left:144.7pt;margin-top:7.8pt;width:386.3pt;height:96.9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h4oJwIAAEkEAAAOAAAAZHJzL2Uyb0RvYy54bWysVMFu2zAMvQ/YPwi6L3aSLV2NOEXWIsOA&#10;oC2QDD0rshQbkERNUmJnXz9KttOh22nYRaFJiuR7fMryrtOKnIXzDZiSTic5JcJwqBpzLOn3/ebD&#10;Z0p8YKZiCowo6UV4erd6/27Z2kLMoAZVCUewiPFFa0tah2CLLPO8Fpr5CVhhMCjBaRbw0x2zyrEW&#10;q2uVzfJ8kbXgKuuAC+/R+9AH6SrVl1Lw8CSlF4GokuJsIZ0unYd4ZqslK46O2brhwxjsH6bQrDHY&#10;9FrqgQVGTq75o5RuuAMPMkw46AykbLhIGBDNNH+DZlczKxIWJMfbK03+/5Xlj+dnR5qqpDeUGKZx&#10;RXvRBfIFOnIT2WmtLzBpZzEtdOjGLY9+j84IupNOx1+EQzCOPF+u3MZiHJ0fb/PFNEc1cIxNZ/P8&#10;djaPdbLX69b58FWAJtEoqcPlJU7ZeetDnzqmxG4GNo1SaYHKkLaki/mnPF24RrC4MtgjguiHjVbo&#10;Dt0AeQB4gOqC+Bz0+vCWbxqcYct8eGYOBYGQUOThCQ+pAHvBYFFSg/v5N3/Mxz1hlJIWBVZS/+PE&#10;nKBEfTO4wajG0XCjcRgNc9L3gJqd4vOxPJl4wQU1mtKBfkHtr2MXDDHDsVdJw2jeh17m+Ha4WK9T&#10;EmrOsrA1O8tj6chiZHTfvTBnB9oDbuwRRumx4g37fW7P//oUQDZpNZHXnsWBbtRrWu7wtuKD+P07&#10;Zb3+A6x+AQAA//8DAFBLAwQUAAYACAAAACEAH9KOBN4AAAALAQAADwAAAGRycy9kb3ducmV2Lnht&#10;bEyPy07DMBBF90j8gzVI7KjdCKI2xKkQjx1QaEGCnRObJMIeR7aThr9nuoLl6BzdubfczM6yyYTY&#10;e5SwXAhgBhuve2wlvO0fLlbAYlKolfVoJPyYCJvq9KRUhfYHfDXTLrWMQjAWSkKX0lBwHpvOOBUX&#10;fjBI7MsHpxKdoeU6qAOFO8szIXLuVI/0oVODue1M870bnQT7EcNjLdLndNc+pZctH9/vl89Snp/N&#10;N9fAkpnTnwzH+lQdKupU+xF1ZFZCtlpfkkrgKgd2FESe0bqakCDEq5L/31D9AgAA//8DAFBLAQIt&#10;ABQABgAIAAAAIQC2gziS/gAAAOEBAAATAAAAAAAAAAAAAAAAAAAAAABbQ29udGVudF9UeXBlc10u&#10;eG1sUEsBAi0AFAAGAAgAAAAhADj9If/WAAAAlAEAAAsAAAAAAAAAAAAAAAAALwEAAF9yZWxzLy5y&#10;ZWxzUEsBAi0AFAAGAAgAAAAhAPTCHignAgAASQQAAA4AAAAAAAAAAAAAAAAALgIAAGRycy9lMm9E&#10;b2MueG1sUEsBAi0AFAAGAAgAAAAhAB/SjgTeAAAACwEAAA8AAAAAAAAAAAAAAAAAgQQAAGRycy9k&#10;b3ducmV2LnhtbFBLBQYAAAAABAAEAPMAAACMBQAAAAA=&#10;" filled="f" stroked="f" strokeweight=".5pt">
            <v:textbox inset="0,0,0,0">
              <w:txbxContent>
                <w:p w:rsidR="00880FE4" w:rsidRPr="002D2852" w:rsidRDefault="00880FE4" w:rsidP="00880FE4">
                  <w:pPr>
                    <w:jc w:val="both"/>
                    <w:rPr>
                      <w:rFonts w:ascii="Times New Roman" w:hAnsi="Times New Roman" w:cs="Times New Roman"/>
                    </w:rPr>
                  </w:pPr>
                  <w:proofErr w:type="gramStart"/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>An organized professional with proven teaching, guidance, and counseling skills.</w:t>
                  </w:r>
                  <w:proofErr w:type="gramEnd"/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 xml:space="preserve"> Possess a strong track</w:t>
                  </w:r>
                  <w:r w:rsidR="009830BD"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 xml:space="preserve"> record in improving students’ skills</w:t>
                  </w:r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 xml:space="preserve"> and teaching effectively. </w:t>
                  </w:r>
                  <w:proofErr w:type="gramStart"/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>Ability to be a team player and resolve problems and conflicts professionally.</w:t>
                  </w:r>
                  <w:proofErr w:type="gramEnd"/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 xml:space="preserve"> </w:t>
                  </w:r>
                  <w:proofErr w:type="gramStart"/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>Skilled at communicating complex information in a simple and entertaining manner.</w:t>
                  </w:r>
                  <w:proofErr w:type="gramEnd"/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 xml:space="preserve"> </w:t>
                  </w:r>
                  <w:proofErr w:type="gramStart"/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 xml:space="preserve">Looking to contribute my knowledge and skills in </w:t>
                  </w:r>
                  <w:r w:rsidR="009830BD"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>an</w:t>
                  </w:r>
                  <w:r w:rsidR="00B035B9"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 xml:space="preserve"> </w:t>
                  </w:r>
                  <w:r w:rsidRPr="002D2852">
                    <w:rPr>
                      <w:rFonts w:ascii="Times New Roman" w:hAnsi="Times New Roman" w:cs="Times New Roman"/>
                      <w:color w:val="262626" w:themeColor="text1" w:themeTint="D9"/>
                    </w:rPr>
                    <w:t>organization that offers a genuine opportunity for career progression.</w:t>
                  </w:r>
                  <w:proofErr w:type="gramEnd"/>
                </w:p>
                <w:p w:rsidR="007D5DBA" w:rsidRPr="007D5DBA" w:rsidRDefault="007D5DBA" w:rsidP="007D5DBA">
                  <w:pPr>
                    <w:spacing w:line="192" w:lineRule="auto"/>
                    <w:rPr>
                      <w:color w:val="3E7BBE"/>
                    </w:rPr>
                  </w:pPr>
                </w:p>
              </w:txbxContent>
            </v:textbox>
          </v:shape>
        </w:pict>
      </w:r>
    </w:p>
    <w:p w:rsidR="006377F5" w:rsidRPr="00AC71EB" w:rsidRDefault="00216101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B035B9" w:rsidRDefault="007D5DBA" w:rsidP="007D5DBA">
                  <w:pPr>
                    <w:spacing w:line="240" w:lineRule="auto"/>
                    <w:rPr>
                      <w:rFonts w:ascii="Times New Roman" w:hAnsi="Times New Roman" w:cs="Times New Roman"/>
                      <w:color w:val="3E7BBE"/>
                      <w:sz w:val="20"/>
                      <w:szCs w:val="20"/>
                    </w:rPr>
                  </w:pPr>
                  <w:r w:rsidRPr="00B035B9">
                    <w:rPr>
                      <w:rFonts w:ascii="Times New Roman" w:hAnsi="Times New Roman" w:cs="Times New Roman"/>
                      <w:b/>
                      <w:color w:val="3E7BBE"/>
                      <w:sz w:val="20"/>
                      <w:szCs w:val="20"/>
                    </w:rPr>
                    <w:t>AGE</w:t>
                  </w:r>
                  <w:r w:rsidRPr="00B035B9">
                    <w:rPr>
                      <w:rFonts w:ascii="Times New Roman" w:hAnsi="Times New Roman" w:cs="Times New Roman"/>
                      <w:color w:val="3E7BBE"/>
                      <w:sz w:val="20"/>
                      <w:szCs w:val="20"/>
                    </w:rPr>
                    <w:br/>
                  </w:r>
                  <w:r w:rsidR="007812C7" w:rsidRPr="00B035B9">
                    <w:rPr>
                      <w:rFonts w:ascii="Times New Roman" w:hAnsi="Times New Roman" w:cs="Times New Roman"/>
                      <w:sz w:val="20"/>
                      <w:szCs w:val="20"/>
                    </w:rPr>
                    <w:t>31</w:t>
                  </w:r>
                </w:p>
              </w:txbxContent>
            </v:textbox>
          </v:shape>
        </w:pict>
      </w:r>
    </w:p>
    <w:p w:rsidR="007D5DBA" w:rsidRPr="00AC71EB" w:rsidRDefault="007D5DBA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7D5DBA" w:rsidRPr="00AC71EB" w:rsidRDefault="007D5DBA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7D5DBA" w:rsidRPr="00AC71EB" w:rsidRDefault="00216101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74" o:spid="_x0000_s1041" style="position:absolute;margin-left:.6pt;margin-top:4.3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jGSgSN0AAAAHAQAA&#10;DwAAAGRycy9kb3ducmV2LnhtbEyPQUvDQBSE74L/YXmCN7tJtbbGbEop6qkUbAXx9pq8JqHZtyG7&#10;TdJ/7+tJj8MMM9+ky9E2qqfO144NxJMIFHHuippLA1/794cFKB+QC2wck4ELeVhmtzcpJoUb+JP6&#10;XSiVlLBP0EAVQpto7fOKLPqJa4nFO7rOYhDZlbrocJBy2+hpFD1rizXLQoUtrSvKT7uzNfAx4LB6&#10;jN/6zem4vvzsZ9vvTUzG3N+Nq1dQgcbwF4YrvqBDJkwHd+bCq0b0VIIGFnNQVzd6msu1g4GXeAY6&#10;S/V//uwXAAD//wMAUEsDBAoAAAAAAAAAIQA+pAI7UxcAAFMX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DIBJREFUeNrUm/lvXNd1xz/37W92LkNySFEyLYpaLCdW7QSx48ZJ&#10;gyILmnQJkqIt2vwBLYouaIsuQAsUSFsUBVqg6K9FUXRLG7hNiiRNGztO0lhCDNeWrUgmKYmkKXJI&#10;kTPkbG+W9+7tD+/SpBmu0lDLAS6IGb735n3fOffc7/ne88SHfv8Fumw2MAicAs4A48AYMAz0AknA&#10;0seGQB0oAYvATWAauAZMAUtAu5s3Z3XxWkngA3o8qQFnAF8PV/+e2Hae0sBbQKBHVQN+FbioR/VB&#10;ATwG/BjwDPAe4DgwcIjzhY4KG0ht+f4x4IPATwKXgZeBF3UE3BfAo8CPAp8APgwco/uW1+NJ4OPA&#10;R4CvAt8BZu8V4LR++j+vRx/3xgrAz+kH/A/APwJvApWjAmwAWeCngV8F3sv9sRzwy8BzwF8DXwTW&#10;AdltwCPAb2mv5rj/dhb4E+AJ4M+AmYN67SD2OPDnwC/qEDYfAMAm0KMd8BfAhW55+Cngd4FP6Uz6&#10;oFkG+LS+ty/oJeyOPfw48DvAzzygYLc67lPaMRfu1MPHgD8APsPDY5/Wyes3NGs7kIeFnhu/DXxy&#10;B2b0oNuP66js2enedwKcAH5KJ4MkD58lgM8BP7uNue0K+Bzw6zobi4cQ8EaE/hpwfj/ABeCXdLJ6&#10;2O008HmNaVfAHwY+e2SPXuih3bDx+QjtM3pOi50AjwI/oWvZrsYXgFSKTihpdSStjb8dSSeUSKV+&#10;6PguWb+utsa2AxbAxzQ/7ZopQCmIpCKMFJ1IIQDPNnFsIy6Eo/h/kVQoFR/fZXtWV1pi6zqc0LVn&#10;4W6vbmgXRRKaHUmzE6EkpHyL8aEkT4zlODeapR1GXHm7ypW5deZXG1SDECnBtgS+a2CbBkKAlF3x&#10;8tO6ulrbAPx+XfIZdzIvQSCVIookQVsSdCIE0JdyOH0sx9mRDOePZzhVSJHPuCQ9C6kUz57Ns1Jt&#10;MbNU562FKtMLNW4s1ymuBTRabSzDIOma2JaBaYKxMeFVHD2HqPLOayXm65amjB/cGuf7XsEAlCCM&#10;FM0wpN2RdCKFYwp6Uw4XhnKcPZZhYjjF8f4kgzmP/oyLbb57hiZdi4Gsy8Rwmved6mWl0maxHDC3&#10;UmdqocbUYp3FUoNKEBJGElMIHNvAtQ1sy0AIAUoh90d/QmN80QKGtKLQs7cXdfKRikZL0elESAWu&#10;Y1Do8RnMeTw6mGBiOM3pkQzjhRQZ/2D02zIE+YxLPuNy9lgagFurDaaLdW4u17lRrDG/GrC81qJc&#10;b9FoRchWhG0KHNPAMo3YCeyaA7KaYxcsrSqO71bySQUyUkgVJxUhwEDQk3IY6vE4OZTm3GiaieEM&#10;Z0ZSJNzu6IIjfQlG+hI891ieatBhZrnO9FKda/NVpherFMtNqs0OnVDRDiMUcchbpvFOHtkW1mPA&#10;hKUX6MzOWVYRSYii+LE5tqAv5TJeSPK+8V6eeLSHE/kknm0c6WKa9m0eP5Hj8RM5oqcUC6WAqcUq&#10;b8yuc+1WlbmVBuu1DpGKpxpC7SZNnbGACZ2lfwgsSpBwBPmsx/hQivMnsrz3kSwjvT6ubWIaAtO4&#10;t+zTNAQjfT5DPR7PnO6nFUoWSgHTizUuz67x+s11FssBQojtpCYJnLa0q713hTEQhpKhrMdH3jPA&#10;xy8UOJFP4NoPgtARh65hCmwTPMfEtQ2iSLK83mTS3VW+9oAxS6+97nZ2ZBgGzVByvVjnxTeXGcr5&#10;9KUd8hmHwZxPLnn/9IBKo0MoFY5t8M3Ly7wxs8ZiOWC12qZUa+/kXQAHGLSItz+s7YAtQ1Bvhlya&#10;LHHxrRIJ16Qv41LIuRzrTzDan2C4x2Mg65FL2aQ9m5RnxktFFy1oRVSbIeVah5VqixvFKoulJuPD&#10;KZ4508+/X5rnlekyzXaE75gkXAt355xiAjlLx7bYmQcLLFMQRZJq0GG12uLKnAIUSdcin3UZ7Usw&#10;mo/Bj/YnON6fJJu08B0T37FwbOPA/DiMFM1ORNCOqAUhi+UmN5fqzK00mFsNKJYaTC3WaHUkn33m&#10;GE+f7qcdRniOSdqzcWyxFykRgG/tKfMIMAWYhoFjG6Q3aKNShBEsr7eYXw347rUVDCHIJWwKPR6P&#10;DCY4OZji0aE0owMJhjIunrOZ5DaCQMpNnl1ptHl7JeD6co3rxRrXF+vMrdRZrXYI2hGmAb5jYhiQ&#10;z7j0JB1MI57DjnlgBmYeatHcYDSCOGFYhkXSA9c2kFJRqrV5fWad12bWcG2TbMKmP+Mw3OszNphi&#10;opBivJBiIOPRkZK3VwImb1WZXKgws1xnodykVG/TaEqkkvi2ST7nUuhJE7QiStUOq7UWvWmH8eGY&#10;2DySTzG1UKfVjnAsc9/iwyLeuTt8pjSg0YpIOBbPncvz9Ol+SrUW08UaN4p15m7XuV1pc3W+yuW5&#10;Cq61rCPAJ591aYeSYqnJ0lqTWjNEovCdOE+cH01wcijFowNJxgspelIOz1+a5xuvFWm0IvIZh1OF&#10;FJ5jMj6U5KU3BfVIajh7Ig4toKaPOmS2ibm0QlHo8Xn2XB6UYr3RjhNMpcXSeouFcsDscp2bS3Vu&#10;lRpcna/w+mxcAqV0Hrgw3sPJQpJHNO8eynr0pl2yCZukFy+F/33ZQimBYxmU621eeGOZ+ZWAV6+X&#10;CaXCtkzU3u5VQNMCytrLd7zORJHCEArbMhjIxpn79EjMiduh5PZ6i4VSwEI5YG6lwa3VBo5lMDaY&#10;4lh/gpFen5Fen2xi51sI2hGdUL7D6zuhImhFtMKISiMklAphaJftjjkCKhZQJN5lPzTgDblGqriA&#10;34mXOJbBSJ/PSJ//znfVoINlCnznkLxbKBrtiIGsxyefHOKx41lWKi0mizWCVgfPNvaaw22gaGnB&#10;OriXkmzav7Ngkip+wCnPIpt0EAoKvZ5OmvuqJU3gpgFMAo2HQYZUMubSad8k7VkgBIM5n4RrolD7&#10;AW4AkxuAa3fzxH3XPFKe7dsmnm0hpcI2DbIJB9+zEAJG+xL0Jl0EEEm5V+atA9c2AE9zwA3lzcet&#10;sE1BqBTTizXeXj66ILl2q8JUsUqoJGnfotGOuLUabNIn18Q0jb30LwXcACbNEx/6fACcJN5Y9g+j&#10;SJqGQAIr1ZbWoSJMQ5BwTCzz7mrkVidiZrnBSz9Y5vlL81yeXUdKhWebNDsRxXLA/GrApekSV+cr&#10;1FsRhiE2da932zrwZeA/LaADfI945633sGUaClYrbf7t5Xm+84MVnjrZw/sn+jgzkiaf9Ug45jsl&#10;3F7WDiVBO+bRt9dbvHWrwveurfLK9RK3Ky0yvoPvxNNmZjnWvCwTOpHCty1sS+y1Ks0C/wu0NtaF&#10;i8QNIhcOo1wqvTQlXZOkY1JrRnz9tSW+fXWF43mfieEMJwdTjA2mGO716E3ZeJa5+Qsq9uR6vcNC&#10;ucmNpRrXi3WuLVSYXWrQ0BXQUNZDbgHj2SaOCaGSuPamV9Xut3kFuLRVl64T90F9TIt6hxbc0cB9&#10;1yCSivmVgPmVJt8yl0k4VryUJCySroVjxYg7UtFohlQaHSrNDo1mRCTj61mWoMexMRA7JhfDAOdg&#10;vlnV2MpbASvgG8QNZp+7m70jE4EwQQpBJBVSQj0IqQURS2strajFvpBCIBR6SYnZrRDoqioWC+FQ&#10;GvRO9l3gvzYus5XqzABf0RtqA3e0Tm6tow2wdNmmlFY/lUJJtaXqUggRl4yGMDZVCl3mdWHXpQT8&#10;B3B9p800BXwT+FI395U2yIAhwDYErm3gOfFwbQPb3DIH9fFd3F56HvifrUvu9kmwCPwdcPVImNKG&#10;zr1lKI7MpoG/Bea3C9Tb7Qrwl3qSH+H9HB0D1ff+V8AbOynyO1GwfwX+5WHh2NurSR3K/8QOLcfG&#10;Hk/oT3V2e9jsReKWxNWdInSvhWwW+GOd5R4W+yrwR+zRU71fBf6a9rRB3LNlPqBApY7GLwCv7Cfi&#10;7WcXgT/UMtBH2WXj7T5aFfiWjsbv78v/D3jR/wN+k7htoKz1ofttkb6XLxL3ZH3/ICcdRlSaBX4P&#10;eB34FeIWiftpU8DfEHfHrx30JOuQ86TMZuv9LxC3J97rEK/rJefviV/+WDvMyXeyXV/RhHxez++N&#10;lzwGjxjobT1Xvwa8pBWMQ9vd9CfM6PGyrrKeJu6WOU7cKtQNKwFzOqJeBl4gfonrjq0bDRmTevyz&#10;Bv0B4EeI+0aSxN0FPvH+7G6/FxLrxhsvatWI5eNXNdCLmkjctXXzzbQ1HW4vEL92d4r4RYwJ4i6D&#10;ITbfVLO2ZNpAa05FHTFTuniZBBaI9eSu2f8PAPJJvOHpoHsJAAAAAElFTkSuQmCCUEsBAi0AFAAG&#10;AAgAAAAhALGCZ7YKAQAAEwIAABMAAAAAAAAAAAAAAAAAAAAAAFtDb250ZW50X1R5cGVzXS54bWxQ&#10;SwECLQAUAAYACAAAACEAOP0h/9YAAACUAQAACwAAAAAAAAAAAAAAAAA7AQAAX3JlbHMvLnJlbHNQ&#10;SwECLQAUAAYACAAAACEA11hBaFgEAADYCgAADgAAAAAAAAAAAAAAAAA6AgAAZHJzL2Uyb0RvYy54&#10;bWxQSwECLQAUAAYACAAAACEAqiYOvrwAAAAhAQAAGQAAAAAAAAAAAAAAAAC+BgAAZHJzL19yZWxz&#10;L2Uyb0RvYy54bWwucmVsc1BLAQItABQABgAIAAAAIQCMZKBI3QAAAAcBAAAPAAAAAAAAAAAAAAAA&#10;ALEHAABkcnMvZG93bnJldi54bWxQSwECLQAKAAAAAAAAACEAPqQCO1MXAABTFwAAFAAAAAAAAAAA&#10;AAAAAAC7CAAAZHJzL21lZGlhL2ltYWdlMS5wbmdQSwUGAAAAAAYABgB8AQAAQCAAAAAA&#10;">
            <v:shape id="Picture 10" o:spid="_x0000_s1042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<v:imagedata r:id="rId13" o:title=""/>
              <v:path arrowok="t"/>
            </v:shape>
            <v:shape id="Text Box 11" o:spid="_x0000_s1043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<v:textbox inset="0,0,0,0">
                <w:txbxContent>
                  <w:p w:rsidR="007D5DBA" w:rsidRPr="00B035B9" w:rsidRDefault="007D5DBA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B035B9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<v:stroke joinstyle="miter"/>
            </v:line>
          </v:group>
        </w:pict>
      </w:r>
    </w:p>
    <w:p w:rsidR="00A525F3" w:rsidRPr="00AC71EB" w:rsidRDefault="00A525F3" w:rsidP="006A4275">
      <w:pPr>
        <w:spacing w:line="240" w:lineRule="auto"/>
        <w:rPr>
          <w:rFonts w:ascii="Times New Roman" w:hAnsi="Times New Roman" w:cs="Times New Roman"/>
          <w:b/>
        </w:rPr>
      </w:pPr>
    </w:p>
    <w:p w:rsidR="006A4275" w:rsidRPr="00AC71EB" w:rsidRDefault="00783BAC" w:rsidP="006A4275">
      <w:pPr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AC71EB">
        <w:rPr>
          <w:rFonts w:ascii="Times New Roman" w:hAnsi="Times New Roman" w:cs="Times New Roman"/>
          <w:b/>
        </w:rPr>
        <w:t>Masters</w:t>
      </w:r>
      <w:r w:rsidR="006A4275" w:rsidRPr="00AC71EB">
        <w:rPr>
          <w:rFonts w:ascii="Times New Roman" w:hAnsi="Times New Roman" w:cs="Times New Roman"/>
          <w:b/>
        </w:rPr>
        <w:tab/>
      </w:r>
      <w:r w:rsidR="006A4275" w:rsidRPr="00AC71EB">
        <w:rPr>
          <w:rFonts w:ascii="Times New Roman" w:hAnsi="Times New Roman" w:cs="Times New Roman"/>
          <w:b/>
        </w:rPr>
        <w:tab/>
      </w:r>
      <w:r w:rsidR="006A4275" w:rsidRPr="00AC71EB">
        <w:rPr>
          <w:rFonts w:ascii="Times New Roman" w:hAnsi="Times New Roman" w:cs="Times New Roman"/>
          <w:b/>
        </w:rPr>
        <w:tab/>
      </w:r>
      <w:r w:rsidR="00AD6975">
        <w:rPr>
          <w:rFonts w:ascii="Times New Roman" w:hAnsi="Times New Roman" w:cs="Times New Roman"/>
          <w:b/>
        </w:rPr>
        <w:t xml:space="preserve">                                         </w:t>
      </w:r>
      <w:r w:rsidR="006A4275" w:rsidRPr="00AC71EB">
        <w:rPr>
          <w:rFonts w:ascii="Times New Roman" w:hAnsi="Times New Roman" w:cs="Times New Roman"/>
        </w:rPr>
        <w:t xml:space="preserve">Graduated, </w:t>
      </w:r>
      <w:r w:rsidRPr="00AC71EB">
        <w:rPr>
          <w:rFonts w:ascii="Times New Roman" w:hAnsi="Times New Roman" w:cs="Times New Roman"/>
        </w:rPr>
        <w:t>October 2016</w:t>
      </w:r>
      <w:r w:rsidR="006A4275" w:rsidRPr="00AC71EB">
        <w:rPr>
          <w:rFonts w:ascii="Times New Roman" w:hAnsi="Times New Roman" w:cs="Times New Roman"/>
          <w:b/>
        </w:rPr>
        <w:br/>
      </w:r>
      <w:r w:rsidRPr="00AC71EB">
        <w:rPr>
          <w:rFonts w:ascii="Times New Roman" w:hAnsi="Times New Roman" w:cs="Times New Roman"/>
        </w:rPr>
        <w:t>Trinity College of Engineering and Research</w:t>
      </w:r>
      <w:r w:rsidRPr="00AC71EB">
        <w:rPr>
          <w:rFonts w:ascii="Times New Roman" w:hAnsi="Times New Roman" w:cs="Times New Roman"/>
        </w:rPr>
        <w:tab/>
        <w:t xml:space="preserve">               CGPA 7.38</w:t>
      </w:r>
      <w:r w:rsidR="006A4275" w:rsidRPr="00AC71EB">
        <w:rPr>
          <w:rFonts w:ascii="Times New Roman" w:hAnsi="Times New Roman" w:cs="Times New Roman"/>
        </w:rPr>
        <w:br/>
      </w:r>
      <w:proofErr w:type="spellStart"/>
      <w:r w:rsidRPr="00AC71EB">
        <w:rPr>
          <w:rFonts w:ascii="Times New Roman" w:hAnsi="Times New Roman" w:cs="Times New Roman"/>
        </w:rPr>
        <w:t>SPPU</w:t>
      </w:r>
      <w:proofErr w:type="gramStart"/>
      <w:r w:rsidRPr="00AC71EB">
        <w:rPr>
          <w:rFonts w:ascii="Times New Roman" w:hAnsi="Times New Roman" w:cs="Times New Roman"/>
        </w:rPr>
        <w:t>,Pune</w:t>
      </w:r>
      <w:proofErr w:type="spellEnd"/>
      <w:proofErr w:type="gramEnd"/>
      <w:r w:rsidR="006A4275" w:rsidRPr="00AC71EB">
        <w:rPr>
          <w:rFonts w:ascii="Times New Roman" w:hAnsi="Times New Roman" w:cs="Times New Roman"/>
        </w:rPr>
        <w:tab/>
      </w:r>
      <w:r w:rsidR="006A4275" w:rsidRPr="00AC71EB">
        <w:rPr>
          <w:rFonts w:ascii="Times New Roman" w:hAnsi="Times New Roman" w:cs="Times New Roman"/>
        </w:rPr>
        <w:tab/>
      </w:r>
      <w:r w:rsidR="006A4275" w:rsidRPr="00AC71EB">
        <w:rPr>
          <w:rFonts w:ascii="Times New Roman" w:hAnsi="Times New Roman" w:cs="Times New Roman"/>
        </w:rPr>
        <w:tab/>
      </w:r>
      <w:r w:rsidR="006A4275" w:rsidRPr="00AC71EB">
        <w:rPr>
          <w:rFonts w:ascii="Times New Roman" w:hAnsi="Times New Roman" w:cs="Times New Roman"/>
        </w:rPr>
        <w:tab/>
      </w:r>
      <w:r w:rsidR="006A4275" w:rsidRPr="00AC71EB">
        <w:rPr>
          <w:rFonts w:ascii="Times New Roman" w:hAnsi="Times New Roman" w:cs="Times New Roman"/>
        </w:rPr>
        <w:tab/>
      </w:r>
      <w:r w:rsidRPr="00AC71EB">
        <w:rPr>
          <w:rFonts w:ascii="Times New Roman" w:hAnsi="Times New Roman" w:cs="Times New Roman"/>
        </w:rPr>
        <w:t xml:space="preserve">               First Class</w:t>
      </w:r>
      <w:r w:rsidR="006A4275" w:rsidRPr="00AC71EB">
        <w:rPr>
          <w:rFonts w:ascii="Times New Roman" w:hAnsi="Times New Roman" w:cs="Times New Roman"/>
        </w:rPr>
        <w:br/>
      </w:r>
      <w:proofErr w:type="spellStart"/>
      <w:r w:rsidR="006A4275" w:rsidRPr="00AC71EB">
        <w:rPr>
          <w:rFonts w:ascii="Times New Roman" w:hAnsi="Times New Roman" w:cs="Times New Roman"/>
        </w:rPr>
        <w:t>Pune</w:t>
      </w:r>
      <w:proofErr w:type="spellEnd"/>
      <w:r w:rsidR="006A4275" w:rsidRPr="00AC71EB">
        <w:rPr>
          <w:rFonts w:ascii="Times New Roman" w:hAnsi="Times New Roman" w:cs="Times New Roman"/>
        </w:rPr>
        <w:t>, Maharashtra</w:t>
      </w:r>
    </w:p>
    <w:p w:rsidR="006A4275" w:rsidRPr="00AC71EB" w:rsidRDefault="006A4275" w:rsidP="006A4275">
      <w:pPr>
        <w:spacing w:line="240" w:lineRule="auto"/>
        <w:rPr>
          <w:rFonts w:ascii="Times New Roman" w:hAnsi="Times New Roman" w:cs="Times New Roman"/>
        </w:rPr>
      </w:pPr>
      <w:r w:rsidRPr="00AC71EB">
        <w:rPr>
          <w:rFonts w:ascii="Times New Roman" w:hAnsi="Times New Roman" w:cs="Times New Roman"/>
          <w:b/>
        </w:rPr>
        <w:t>Bachelor, Technology</w:t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</w:rPr>
        <w:t>Graduated, July 20</w:t>
      </w:r>
      <w:r w:rsidR="00783BAC" w:rsidRPr="00AC71EB">
        <w:rPr>
          <w:rFonts w:ascii="Times New Roman" w:hAnsi="Times New Roman" w:cs="Times New Roman"/>
        </w:rPr>
        <w:t>11</w:t>
      </w:r>
      <w:r w:rsidRPr="00AC71EB">
        <w:rPr>
          <w:rFonts w:ascii="Times New Roman" w:hAnsi="Times New Roman" w:cs="Times New Roman"/>
          <w:b/>
        </w:rPr>
        <w:br/>
      </w:r>
      <w:r w:rsidR="00783BAC" w:rsidRPr="00AC71EB">
        <w:rPr>
          <w:rFonts w:ascii="Times New Roman" w:hAnsi="Times New Roman" w:cs="Times New Roman"/>
        </w:rPr>
        <w:t>SSPM’s</w:t>
      </w:r>
      <w:r w:rsidRPr="00AC71EB">
        <w:rPr>
          <w:rFonts w:ascii="Times New Roman" w:hAnsi="Times New Roman" w:cs="Times New Roman"/>
        </w:rPr>
        <w:t xml:space="preserve"> College of Engineering</w:t>
      </w:r>
      <w:r w:rsidRPr="00AC71EB">
        <w:rPr>
          <w:rFonts w:ascii="Times New Roman" w:hAnsi="Times New Roman" w:cs="Times New Roman"/>
        </w:rPr>
        <w:tab/>
      </w:r>
      <w:r w:rsidRPr="00AC71EB">
        <w:rPr>
          <w:rFonts w:ascii="Times New Roman" w:hAnsi="Times New Roman" w:cs="Times New Roman"/>
        </w:rPr>
        <w:tab/>
      </w:r>
      <w:r w:rsidR="00AD6975">
        <w:rPr>
          <w:rFonts w:ascii="Times New Roman" w:hAnsi="Times New Roman" w:cs="Times New Roman"/>
        </w:rPr>
        <w:t xml:space="preserve">                           </w:t>
      </w:r>
      <w:r w:rsidRPr="00AC71EB">
        <w:rPr>
          <w:rFonts w:ascii="Times New Roman" w:hAnsi="Times New Roman" w:cs="Times New Roman"/>
        </w:rPr>
        <w:t>Marks 64%</w:t>
      </w:r>
      <w:r w:rsidRPr="00AC71EB">
        <w:rPr>
          <w:rFonts w:ascii="Times New Roman" w:hAnsi="Times New Roman" w:cs="Times New Roman"/>
        </w:rPr>
        <w:br/>
      </w:r>
      <w:r w:rsidR="00783BAC" w:rsidRPr="00AC71EB">
        <w:rPr>
          <w:rFonts w:ascii="Times New Roman" w:hAnsi="Times New Roman" w:cs="Times New Roman"/>
        </w:rPr>
        <w:t>Mumbai University</w:t>
      </w:r>
      <w:r w:rsidRPr="00AC71EB">
        <w:rPr>
          <w:rFonts w:ascii="Times New Roman" w:hAnsi="Times New Roman" w:cs="Times New Roman"/>
        </w:rPr>
        <w:tab/>
      </w:r>
      <w:r w:rsidRPr="00AC71EB">
        <w:rPr>
          <w:rFonts w:ascii="Times New Roman" w:hAnsi="Times New Roman" w:cs="Times New Roman"/>
        </w:rPr>
        <w:tab/>
      </w:r>
      <w:r w:rsidRPr="00AC71EB">
        <w:rPr>
          <w:rFonts w:ascii="Times New Roman" w:hAnsi="Times New Roman" w:cs="Times New Roman"/>
        </w:rPr>
        <w:tab/>
      </w:r>
      <w:r w:rsidRPr="00AC71EB">
        <w:rPr>
          <w:rFonts w:ascii="Times New Roman" w:hAnsi="Times New Roman" w:cs="Times New Roman"/>
        </w:rPr>
        <w:tab/>
      </w:r>
      <w:r w:rsidR="00AD6975">
        <w:rPr>
          <w:rFonts w:ascii="Times New Roman" w:hAnsi="Times New Roman" w:cs="Times New Roman"/>
        </w:rPr>
        <w:t xml:space="preserve">              </w:t>
      </w:r>
      <w:r w:rsidR="00783BAC" w:rsidRPr="00AC71EB">
        <w:rPr>
          <w:rFonts w:ascii="Times New Roman" w:hAnsi="Times New Roman" w:cs="Times New Roman"/>
        </w:rPr>
        <w:t>First Class</w:t>
      </w:r>
      <w:r w:rsidRPr="00AC71EB">
        <w:rPr>
          <w:rFonts w:ascii="Times New Roman" w:hAnsi="Times New Roman" w:cs="Times New Roman"/>
        </w:rPr>
        <w:br/>
      </w:r>
      <w:proofErr w:type="spellStart"/>
      <w:r w:rsidR="00783BAC" w:rsidRPr="00AC71EB">
        <w:rPr>
          <w:rFonts w:ascii="Times New Roman" w:hAnsi="Times New Roman" w:cs="Times New Roman"/>
        </w:rPr>
        <w:t>Kankavli</w:t>
      </w:r>
      <w:proofErr w:type="spellEnd"/>
      <w:r w:rsidR="00783BAC" w:rsidRPr="00AC71EB">
        <w:rPr>
          <w:rFonts w:ascii="Times New Roman" w:hAnsi="Times New Roman" w:cs="Times New Roman"/>
        </w:rPr>
        <w:t xml:space="preserve">, </w:t>
      </w:r>
      <w:proofErr w:type="spellStart"/>
      <w:r w:rsidR="00783BAC" w:rsidRPr="00AC71EB">
        <w:rPr>
          <w:rFonts w:ascii="Times New Roman" w:hAnsi="Times New Roman" w:cs="Times New Roman"/>
        </w:rPr>
        <w:t>Sindhudurg</w:t>
      </w:r>
      <w:proofErr w:type="spellEnd"/>
    </w:p>
    <w:p w:rsidR="00A525F3" w:rsidRPr="00AC71EB" w:rsidRDefault="006A4275" w:rsidP="006A4275">
      <w:pPr>
        <w:spacing w:line="240" w:lineRule="auto"/>
        <w:rPr>
          <w:rFonts w:ascii="Times New Roman" w:hAnsi="Times New Roman" w:cs="Times New Roman"/>
        </w:rPr>
      </w:pPr>
      <w:r w:rsidRPr="00AC71EB">
        <w:rPr>
          <w:rFonts w:ascii="Times New Roman" w:hAnsi="Times New Roman" w:cs="Times New Roman"/>
          <w:b/>
        </w:rPr>
        <w:t>10+2</w:t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  <w:b/>
        </w:rPr>
        <w:tab/>
      </w:r>
      <w:r w:rsidRPr="00AC71EB">
        <w:rPr>
          <w:rFonts w:ascii="Times New Roman" w:hAnsi="Times New Roman" w:cs="Times New Roman"/>
        </w:rPr>
        <w:t>Graduated, July 200</w:t>
      </w:r>
      <w:r w:rsidR="00783BAC" w:rsidRPr="00AC71EB">
        <w:rPr>
          <w:rFonts w:ascii="Times New Roman" w:hAnsi="Times New Roman" w:cs="Times New Roman"/>
        </w:rPr>
        <w:t>7</w:t>
      </w:r>
      <w:r w:rsidRPr="00AC71EB">
        <w:rPr>
          <w:rFonts w:ascii="Times New Roman" w:hAnsi="Times New Roman" w:cs="Times New Roman"/>
          <w:b/>
        </w:rPr>
        <w:br/>
      </w:r>
      <w:r w:rsidR="00783BAC" w:rsidRPr="00AC71EB">
        <w:rPr>
          <w:rFonts w:ascii="Times New Roman" w:hAnsi="Times New Roman" w:cs="Times New Roman"/>
        </w:rPr>
        <w:t>S M Junior College</w:t>
      </w:r>
      <w:r w:rsidR="00783BAC" w:rsidRPr="00AC71EB">
        <w:rPr>
          <w:rFonts w:ascii="Times New Roman" w:hAnsi="Times New Roman" w:cs="Times New Roman"/>
        </w:rPr>
        <w:tab/>
      </w:r>
      <w:r w:rsidR="00783BAC" w:rsidRPr="00AC71EB">
        <w:rPr>
          <w:rFonts w:ascii="Times New Roman" w:hAnsi="Times New Roman" w:cs="Times New Roman"/>
        </w:rPr>
        <w:tab/>
      </w:r>
      <w:r w:rsidR="00783BAC" w:rsidRPr="00AC71EB">
        <w:rPr>
          <w:rFonts w:ascii="Times New Roman" w:hAnsi="Times New Roman" w:cs="Times New Roman"/>
        </w:rPr>
        <w:tab/>
      </w:r>
      <w:r w:rsidR="00783BAC" w:rsidRPr="00AC71EB">
        <w:rPr>
          <w:rFonts w:ascii="Times New Roman" w:hAnsi="Times New Roman" w:cs="Times New Roman"/>
        </w:rPr>
        <w:tab/>
      </w:r>
      <w:r w:rsidR="00783BAC" w:rsidRPr="00AC71EB">
        <w:rPr>
          <w:rFonts w:ascii="Times New Roman" w:hAnsi="Times New Roman" w:cs="Times New Roman"/>
        </w:rPr>
        <w:tab/>
      </w:r>
      <w:r w:rsidRPr="00AC71EB">
        <w:rPr>
          <w:rFonts w:ascii="Times New Roman" w:hAnsi="Times New Roman" w:cs="Times New Roman"/>
        </w:rPr>
        <w:t xml:space="preserve">Marks </w:t>
      </w:r>
      <w:r w:rsidR="00783BAC" w:rsidRPr="00AC71EB">
        <w:rPr>
          <w:rFonts w:ascii="Times New Roman" w:hAnsi="Times New Roman" w:cs="Times New Roman"/>
        </w:rPr>
        <w:t>63%</w:t>
      </w:r>
      <w:r w:rsidRPr="00AC71EB">
        <w:rPr>
          <w:rFonts w:ascii="Times New Roman" w:hAnsi="Times New Roman" w:cs="Times New Roman"/>
        </w:rPr>
        <w:br/>
      </w:r>
      <w:r w:rsidR="00783BAC" w:rsidRPr="00AC71EB">
        <w:rPr>
          <w:rFonts w:ascii="Times New Roman" w:hAnsi="Times New Roman" w:cs="Times New Roman"/>
        </w:rPr>
        <w:t>Maharashtra State Board</w:t>
      </w:r>
      <w:r w:rsidR="00783BAC" w:rsidRPr="00AC71EB">
        <w:rPr>
          <w:rFonts w:ascii="Times New Roman" w:hAnsi="Times New Roman" w:cs="Times New Roman"/>
        </w:rPr>
        <w:tab/>
      </w:r>
      <w:r w:rsidR="00783BAC" w:rsidRPr="00AC71EB">
        <w:rPr>
          <w:rFonts w:ascii="Times New Roman" w:hAnsi="Times New Roman" w:cs="Times New Roman"/>
        </w:rPr>
        <w:tab/>
      </w:r>
      <w:r w:rsidR="00783BAC" w:rsidRPr="00AC71EB">
        <w:rPr>
          <w:rFonts w:ascii="Times New Roman" w:hAnsi="Times New Roman" w:cs="Times New Roman"/>
        </w:rPr>
        <w:tab/>
      </w:r>
      <w:r w:rsidR="00783BAC" w:rsidRPr="00AC71EB">
        <w:rPr>
          <w:rFonts w:ascii="Times New Roman" w:hAnsi="Times New Roman" w:cs="Times New Roman"/>
        </w:rPr>
        <w:tab/>
        <w:t>First Class</w:t>
      </w:r>
      <w:r w:rsidRPr="00AC71EB">
        <w:rPr>
          <w:rFonts w:ascii="Times New Roman" w:hAnsi="Times New Roman" w:cs="Times New Roman"/>
        </w:rPr>
        <w:br/>
      </w:r>
      <w:proofErr w:type="spellStart"/>
      <w:r w:rsidR="00783BAC" w:rsidRPr="00AC71EB">
        <w:rPr>
          <w:rFonts w:ascii="Times New Roman" w:hAnsi="Times New Roman" w:cs="Times New Roman"/>
        </w:rPr>
        <w:t>Kankavli</w:t>
      </w:r>
      <w:proofErr w:type="spellEnd"/>
      <w:r w:rsidRPr="00AC71EB">
        <w:rPr>
          <w:rFonts w:ascii="Times New Roman" w:hAnsi="Times New Roman" w:cs="Times New Roman"/>
        </w:rPr>
        <w:t xml:space="preserve">, </w:t>
      </w:r>
      <w:proofErr w:type="spellStart"/>
      <w:r w:rsidR="00783BAC" w:rsidRPr="00AC71EB">
        <w:rPr>
          <w:rFonts w:ascii="Times New Roman" w:hAnsi="Times New Roman" w:cs="Times New Roman"/>
        </w:rPr>
        <w:t>Sindhudurg</w:t>
      </w:r>
      <w:proofErr w:type="spellEnd"/>
    </w:p>
    <w:p w:rsidR="00F808C8" w:rsidRPr="00AC71EB" w:rsidRDefault="00216101" w:rsidP="006A4275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group id="Group 80" o:spid="_x0000_s1045" style="position:absolute;margin-left:-3.55pt;margin-top:6.7pt;width:539.4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46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8ZSXDAAAA2wAAAA8AAABkcnMvZG93bnJldi54bWxEj0FrwkAUhO+C/2F5ghepm0pQSd2EtlDw&#10;Jo0Wenxkn8m22bchu03iv3cLhR6HmfmGORSTbcVAvTeOFTyuExDEldOGawWX89vDHoQPyBpbx6Tg&#10;Rh6KfD47YKbdyO80lKEWEcI+QwVNCF0mpa8asujXriOO3tX1FkOUfS11j2OE21ZukmQrLRqOCw12&#10;9NpQ9V3+WAV4/eC9OQ1fL+mq/qyCLFO0RqnlYnp+AhFoCv/hv/ZRK9ht4fdL/AEyv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zxlJcMAAADbAAAADwAAAAAAAAAAAAAAAACf&#10;AgAAZHJzL2Rvd25yZXYueG1sUEsFBgAAAAAEAAQA9wAAAI8DAAAAAA==&#10;">
              <v:imagedata r:id="rId14" o:title=""/>
              <v:path arrowok="t"/>
            </v:shape>
            <v:shape id="Text Box 77" o:spid="_x0000_s1047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YqnsYA&#10;AADbAAAADwAAAGRycy9kb3ducmV2LnhtbESPT2vCQBTE74V+h+UJvdWNPWhJXUVsCx76T22h3p7Z&#10;ZxKafRt2nzF+e7dQ6HGYmd8w03nvGtVRiLVnA6NhBoq48Lbm0sDn9vn2HlQUZIuNZzJwpgjz2fXV&#10;FHPrT7ymbiOlShCOORqoRNpc61hU5DAOfUucvIMPDiXJUGob8JTgrtF3WTbWDmtOCxW2tKyo+Nkc&#10;nYHmO4aXfSa77rF8lY93ffx6Gr0ZczPoFw+ghHr5D/+1V9bAZAK/X9IP0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qYqnsYAAADbAAAADwAAAAAAAAAAAAAAAACYAgAAZHJz&#10;L2Rvd25yZXYueG1sUEsFBgAAAAAEAAQA9QAAAIsDAAAAAA==&#10;" filled="f" stroked="f" strokeweight=".5pt">
              <v:textbox inset="0,0,0,0">
                <w:txbxContent>
                  <w:p w:rsidR="00F808C8" w:rsidRPr="0088610D" w:rsidRDefault="00D04EBD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0070C0"/>
                        <w:sz w:val="26"/>
                        <w:szCs w:val="26"/>
                      </w:rPr>
                    </w:pPr>
                    <w:r w:rsidRPr="0088610D">
                      <w:rPr>
                        <w:rFonts w:ascii="Times New Roman" w:hAnsi="Times New Roman" w:cs="Times New Roman"/>
                        <w:b/>
                        <w:color w:val="0070C0"/>
                        <w:sz w:val="26"/>
                        <w:szCs w:val="26"/>
                      </w:rPr>
                      <w:t>Publications</w:t>
                    </w:r>
                    <w:r w:rsidR="0088610D" w:rsidRPr="0088610D">
                      <w:rPr>
                        <w:rFonts w:ascii="Times New Roman" w:hAnsi="Times New Roman" w:cs="Times New Roman"/>
                        <w:b/>
                        <w:color w:val="0070C0"/>
                        <w:sz w:val="26"/>
                        <w:szCs w:val="26"/>
                      </w:rPr>
                      <w:t>,</w:t>
                    </w:r>
                    <w:r w:rsidR="0088610D" w:rsidRPr="0088610D">
                      <w:rPr>
                        <w:rFonts w:ascii="Times New Roman" w:hAnsi="Times New Roman" w:cs="Times New Roman"/>
                        <w:b/>
                        <w:bCs/>
                        <w:iCs/>
                        <w:color w:val="0070C0"/>
                        <w:sz w:val="26"/>
                        <w:szCs w:val="26"/>
                      </w:rPr>
                      <w:t xml:space="preserve"> Conferences</w:t>
                    </w:r>
                    <w:r w:rsidR="0088610D">
                      <w:rPr>
                        <w:rFonts w:ascii="Times New Roman" w:hAnsi="Times New Roman" w:cs="Times New Roman"/>
                        <w:b/>
                        <w:bCs/>
                        <w:iCs/>
                        <w:color w:val="0070C0"/>
                        <w:sz w:val="26"/>
                        <w:szCs w:val="26"/>
                      </w:rPr>
                      <w:t>, Seminar, workshop</w:t>
                    </w:r>
                  </w:p>
                  <w:p w:rsidR="00F808C8" w:rsidRPr="0088610D" w:rsidRDefault="00F808C8" w:rsidP="00F808C8">
                    <w:pPr>
                      <w:jc w:val="right"/>
                      <w:rPr>
                        <w:b/>
                        <w:color w:val="0070C0"/>
                      </w:rPr>
                    </w:pPr>
                  </w:p>
                </w:txbxContent>
              </v:textbox>
            </v:shape>
            <v:line id="Straight Connector 78" o:spid="_x0000_s1048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QCl8EAAADbAAAADwAAAGRycy9kb3ducmV2LnhtbERPPW+DMBDdI/U/WFepW2JaVWlEYlDb&#10;CJSBoZAOHU/4Aqj4jLAD5N/HQ6WOT+/7kC6mFxONrrOs4HkTgSCure64UfB9ztY7EM4ja+wtk4Ib&#10;OUiTh9UBY21nLmmqfCNCCLsYFbTeD7GUrm7JoNvYgThwFzsa9AGOjdQjziHc9PIlirbSYMehocWB&#10;Pluqf6urUWC+iqGMfo5VnmUfNn+VBaOslXp6XN73IDwt/l/85z5pBW9hbPgSfoBM7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NtAKXwQAAANsAAAAPAAAAAAAAAAAAAAAA&#10;AKECAABkcnMvZG93bnJldi54bWxQSwUGAAAAAAQABAD5AAAAjwMAAAAA&#10;" strokecolor="#5b9bd5 [3204]" strokeweight="1.25pt">
              <v:stroke joinstyle="miter"/>
            </v:line>
          </v:group>
        </w:pict>
      </w:r>
    </w:p>
    <w:p w:rsidR="00F808C8" w:rsidRPr="00AC71EB" w:rsidRDefault="00F808C8" w:rsidP="006A4275">
      <w:pPr>
        <w:spacing w:line="240" w:lineRule="auto"/>
        <w:rPr>
          <w:rFonts w:ascii="Times New Roman" w:hAnsi="Times New Roman" w:cs="Times New Roman"/>
        </w:rPr>
      </w:pPr>
    </w:p>
    <w:p w:rsidR="005E3E69" w:rsidRPr="00AC71EB" w:rsidRDefault="005E3E69" w:rsidP="006A4275">
      <w:pPr>
        <w:spacing w:line="240" w:lineRule="auto"/>
        <w:rPr>
          <w:rFonts w:ascii="Times New Roman" w:hAnsi="Times New Roman" w:cs="Times New Roman"/>
        </w:rPr>
      </w:pPr>
    </w:p>
    <w:p w:rsidR="007B6948" w:rsidRPr="008645AE" w:rsidRDefault="007B6948" w:rsidP="007B6948">
      <w:pPr>
        <w:pStyle w:val="ListParagraph"/>
        <w:numPr>
          <w:ilvl w:val="0"/>
          <w:numId w:val="2"/>
        </w:numPr>
        <w:spacing w:before="40" w:after="40" w:line="240" w:lineRule="auto"/>
        <w:jc w:val="both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8645AE">
        <w:rPr>
          <w:rStyle w:val="Emphasis"/>
          <w:rFonts w:ascii="Times New Roman" w:hAnsi="Times New Roman" w:cs="Times New Roman"/>
          <w:i w:val="0"/>
          <w:sz w:val="20"/>
          <w:szCs w:val="20"/>
        </w:rPr>
        <w:t>Participated in NATIONAL LEVEL TECHNICAL PAPER PRESENTATION held at AISSMS, PUNE with topic WEB MINING.(2010)</w:t>
      </w:r>
    </w:p>
    <w:p w:rsidR="007B6948" w:rsidRPr="008645AE" w:rsidRDefault="007B6948" w:rsidP="007B6948">
      <w:pPr>
        <w:pStyle w:val="ListParagraph"/>
        <w:numPr>
          <w:ilvl w:val="0"/>
          <w:numId w:val="2"/>
        </w:numPr>
        <w:tabs>
          <w:tab w:val="left" w:pos="0"/>
        </w:tabs>
        <w:spacing w:before="20" w:after="0" w:line="240" w:lineRule="auto"/>
        <w:jc w:val="both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8645AE">
        <w:rPr>
          <w:rStyle w:val="Emphasis"/>
          <w:rFonts w:ascii="Times New Roman" w:hAnsi="Times New Roman" w:cs="Times New Roman"/>
          <w:i w:val="0"/>
          <w:sz w:val="20"/>
          <w:szCs w:val="20"/>
        </w:rPr>
        <w:t>Attended 4</w:t>
      </w:r>
      <w:r w:rsidRPr="008645AE">
        <w:rPr>
          <w:rStyle w:val="Emphasis"/>
          <w:rFonts w:ascii="Times New Roman" w:hAnsi="Times New Roman" w:cs="Times New Roman"/>
          <w:i w:val="0"/>
          <w:sz w:val="20"/>
          <w:szCs w:val="20"/>
          <w:vertAlign w:val="superscript"/>
        </w:rPr>
        <w:t>th</w:t>
      </w:r>
      <w:r w:rsidRPr="008645AE">
        <w:rPr>
          <w:rStyle w:val="Emphasis"/>
          <w:rFonts w:ascii="Times New Roman" w:hAnsi="Times New Roman" w:cs="Times New Roman"/>
          <w:i w:val="0"/>
          <w:sz w:val="20"/>
          <w:szCs w:val="20"/>
        </w:rPr>
        <w:t xml:space="preserve"> Post Graduate Conference of Computer Engineering CPGCON 2015 Conference.</w:t>
      </w:r>
    </w:p>
    <w:p w:rsidR="00421DAA" w:rsidRPr="008645AE" w:rsidRDefault="00421DAA" w:rsidP="007B6948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proofErr w:type="spellStart"/>
      <w:r w:rsidRPr="008645AE">
        <w:rPr>
          <w:rFonts w:ascii="Times New Roman" w:hAnsi="Times New Roman" w:cs="Times New Roman"/>
          <w:color w:val="000000"/>
          <w:sz w:val="20"/>
          <w:szCs w:val="20"/>
        </w:rPr>
        <w:t>Mr.Sandesh</w:t>
      </w:r>
      <w:proofErr w:type="spellEnd"/>
      <w:r w:rsidRPr="008645AE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000000"/>
          <w:sz w:val="20"/>
          <w:szCs w:val="20"/>
        </w:rPr>
        <w:t>Keshav</w:t>
      </w:r>
      <w:proofErr w:type="spellEnd"/>
      <w:r w:rsidRPr="008645AE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000000"/>
          <w:sz w:val="20"/>
          <w:szCs w:val="20"/>
        </w:rPr>
        <w:t>Pawaskar,"Visual</w:t>
      </w:r>
      <w:proofErr w:type="spellEnd"/>
      <w:r w:rsidRPr="008645AE">
        <w:rPr>
          <w:rFonts w:ascii="Times New Roman" w:hAnsi="Times New Roman" w:cs="Times New Roman"/>
          <w:color w:val="000000"/>
          <w:sz w:val="20"/>
          <w:szCs w:val="20"/>
        </w:rPr>
        <w:t xml:space="preserve"> semantic web based image Re-ranking for effective search engine ",International Journal of Emerging Trends &amp; Technology in Computer Science (IJETTCS), Volume 4, Issue 6, November-December 2015 , pp. 194-196 , ISSN 2278-6856.</w:t>
      </w:r>
    </w:p>
    <w:p w:rsidR="008E5498" w:rsidRPr="008645AE" w:rsidRDefault="00421DAA" w:rsidP="00B03095">
      <w:pPr>
        <w:pStyle w:val="ListParagraph"/>
        <w:numPr>
          <w:ilvl w:val="0"/>
          <w:numId w:val="2"/>
        </w:numPr>
        <w:tabs>
          <w:tab w:val="left" w:pos="0"/>
          <w:tab w:val="left" w:pos="2803"/>
          <w:tab w:val="left" w:pos="6603"/>
        </w:tabs>
        <w:spacing w:before="40" w:after="40" w:line="240" w:lineRule="auto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S. K. Pawaskar and S. B. </w:t>
      </w:r>
      <w:proofErr w:type="spellStart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Chaudhari</w:t>
      </w:r>
      <w:proofErr w:type="spellEnd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, "Web image search engine using semantic of </w:t>
      </w:r>
      <w:proofErr w:type="spellStart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Images's</w:t>
      </w:r>
      <w:proofErr w:type="spellEnd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meaning for achieving accuracy," </w:t>
      </w:r>
      <w:r w:rsidRPr="008645AE">
        <w:rPr>
          <w:rStyle w:val="Emphasis"/>
          <w:rFonts w:ascii="Times New Roman" w:hAnsi="Times New Roman" w:cs="Times New Roman"/>
          <w:i w:val="0"/>
          <w:color w:val="333333"/>
          <w:sz w:val="20"/>
          <w:szCs w:val="20"/>
          <w:shd w:val="clear" w:color="auto" w:fill="FFFFFF"/>
        </w:rPr>
        <w:t>2016 International Conference on Automatic Control and Dynamic Optimization Techniques (ICACDOT)</w:t>
      </w:r>
      <w:r w:rsidRPr="008645AE">
        <w:rPr>
          <w:rFonts w:ascii="Times New Roman" w:hAnsi="Times New Roman" w:cs="Times New Roman"/>
          <w:i/>
          <w:color w:val="333333"/>
          <w:sz w:val="20"/>
          <w:szCs w:val="20"/>
          <w:shd w:val="clear" w:color="auto" w:fill="FFFFFF"/>
        </w:rPr>
        <w:t>,</w:t>
      </w:r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Pune</w:t>
      </w:r>
      <w:proofErr w:type="spellEnd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, 2016, pp. 99-103, </w:t>
      </w:r>
      <w:proofErr w:type="spellStart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doi</w:t>
      </w:r>
      <w:proofErr w:type="spellEnd"/>
      <w:r w:rsidRPr="008645AE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: 10.1109/ICACDOT.2016.7877559.</w:t>
      </w:r>
    </w:p>
    <w:p w:rsidR="00B03095" w:rsidRPr="008645AE" w:rsidRDefault="00B03095" w:rsidP="00B03095">
      <w:pPr>
        <w:pStyle w:val="ListParagraph"/>
        <w:numPr>
          <w:ilvl w:val="0"/>
          <w:numId w:val="2"/>
        </w:numPr>
        <w:tabs>
          <w:tab w:val="left" w:pos="0"/>
          <w:tab w:val="left" w:pos="2803"/>
          <w:tab w:val="left" w:pos="6603"/>
        </w:tabs>
        <w:spacing w:before="40" w:after="40" w:line="240" w:lineRule="auto"/>
        <w:jc w:val="both"/>
        <w:rPr>
          <w:rFonts w:ascii="Times New Roman" w:hAnsi="Times New Roman" w:cs="Times New Roman"/>
          <w:bCs/>
          <w:sz w:val="20"/>
          <w:szCs w:val="20"/>
          <w:lang w:val="en-GB"/>
        </w:rPr>
      </w:pPr>
      <w:proofErr w:type="spellStart"/>
      <w:r w:rsidRPr="008645AE">
        <w:rPr>
          <w:rFonts w:ascii="Times New Roman" w:hAnsi="Times New Roman" w:cs="Times New Roman"/>
          <w:sz w:val="20"/>
          <w:szCs w:val="20"/>
        </w:rPr>
        <w:t>Aar</w:t>
      </w:r>
      <w:r w:rsidR="008E5498" w:rsidRPr="008645AE">
        <w:rPr>
          <w:rFonts w:ascii="Times New Roman" w:hAnsi="Times New Roman" w:cs="Times New Roman"/>
          <w:sz w:val="20"/>
          <w:szCs w:val="20"/>
        </w:rPr>
        <w:t>ti</w:t>
      </w:r>
      <w:proofErr w:type="spellEnd"/>
      <w:r w:rsidR="008E5498" w:rsidRPr="008645AE">
        <w:rPr>
          <w:rFonts w:ascii="Times New Roman" w:hAnsi="Times New Roman" w:cs="Times New Roman"/>
          <w:sz w:val="20"/>
          <w:szCs w:val="20"/>
        </w:rPr>
        <w:t xml:space="preserve"> Prasad </w:t>
      </w:r>
      <w:proofErr w:type="spellStart"/>
      <w:r w:rsidR="008E5498" w:rsidRPr="008645AE">
        <w:rPr>
          <w:rFonts w:ascii="Times New Roman" w:hAnsi="Times New Roman" w:cs="Times New Roman"/>
          <w:sz w:val="20"/>
          <w:szCs w:val="20"/>
        </w:rPr>
        <w:t>Kulkarni</w:t>
      </w:r>
      <w:proofErr w:type="spellEnd"/>
      <w:r w:rsidR="008E5498"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8E5498" w:rsidRPr="008645AE">
        <w:rPr>
          <w:rFonts w:ascii="Times New Roman" w:hAnsi="Times New Roman" w:cs="Times New Roman"/>
          <w:sz w:val="20"/>
          <w:szCs w:val="20"/>
        </w:rPr>
        <w:t>Neha</w:t>
      </w:r>
      <w:proofErr w:type="spellEnd"/>
      <w:r w:rsidR="008E5498" w:rsidRPr="008645AE">
        <w:rPr>
          <w:rFonts w:ascii="Times New Roman" w:hAnsi="Times New Roman" w:cs="Times New Roman"/>
          <w:sz w:val="20"/>
          <w:szCs w:val="20"/>
        </w:rPr>
        <w:t xml:space="preserve"> Rajesh Mane, </w:t>
      </w:r>
      <w:proofErr w:type="spellStart"/>
      <w:r w:rsidR="008E5498" w:rsidRPr="008645AE">
        <w:rPr>
          <w:rFonts w:ascii="Times New Roman" w:hAnsi="Times New Roman" w:cs="Times New Roman"/>
          <w:sz w:val="20"/>
          <w:szCs w:val="20"/>
        </w:rPr>
        <w:t>Komal</w:t>
      </w:r>
      <w:proofErr w:type="spellEnd"/>
      <w:r w:rsidR="008E5498" w:rsidRPr="008645AE">
        <w:rPr>
          <w:rFonts w:ascii="Times New Roman" w:hAnsi="Times New Roman" w:cs="Times New Roman"/>
          <w:sz w:val="20"/>
          <w:szCs w:val="20"/>
        </w:rPr>
        <w:t xml:space="preserve"> Vilas </w:t>
      </w:r>
      <w:proofErr w:type="spellStart"/>
      <w:r w:rsidR="008E5498" w:rsidRPr="008645AE">
        <w:rPr>
          <w:rFonts w:ascii="Times New Roman" w:hAnsi="Times New Roman" w:cs="Times New Roman"/>
          <w:sz w:val="20"/>
          <w:szCs w:val="20"/>
        </w:rPr>
        <w:t>Landge</w:t>
      </w:r>
      <w:proofErr w:type="spellEnd"/>
      <w:r w:rsidR="008E5498" w:rsidRPr="008645AE">
        <w:rPr>
          <w:rFonts w:ascii="Times New Roman" w:hAnsi="Times New Roman" w:cs="Times New Roman"/>
          <w:sz w:val="20"/>
          <w:szCs w:val="20"/>
        </w:rPr>
        <w:t xml:space="preserve"> ,</w:t>
      </w:r>
      <w:proofErr w:type="spellStart"/>
      <w:r w:rsidR="008E5498" w:rsidRPr="008645AE">
        <w:rPr>
          <w:rFonts w:ascii="Times New Roman" w:hAnsi="Times New Roman" w:cs="Times New Roman"/>
          <w:sz w:val="20"/>
          <w:szCs w:val="20"/>
        </w:rPr>
        <w:t>Aakash</w:t>
      </w:r>
      <w:proofErr w:type="spellEnd"/>
      <w:r w:rsidR="008E5498"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E5498" w:rsidRPr="008645AE">
        <w:rPr>
          <w:rFonts w:ascii="Times New Roman" w:hAnsi="Times New Roman" w:cs="Times New Roman"/>
          <w:sz w:val="20"/>
          <w:szCs w:val="20"/>
        </w:rPr>
        <w:t>Vikas</w:t>
      </w:r>
      <w:proofErr w:type="spellEnd"/>
      <w:r w:rsidR="008E5498"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E5498" w:rsidRPr="008645AE">
        <w:rPr>
          <w:rFonts w:ascii="Times New Roman" w:hAnsi="Times New Roman" w:cs="Times New Roman"/>
          <w:sz w:val="20"/>
          <w:szCs w:val="20"/>
        </w:rPr>
        <w:t>Pawar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, Prof. Sandesh Keshav Pawaskar “ </w:t>
      </w:r>
      <w:r w:rsidRPr="008645AE">
        <w:rPr>
          <w:rFonts w:ascii="Times New Roman" w:hAnsi="Times New Roman" w:cs="Times New Roman"/>
          <w:bCs/>
          <w:sz w:val="20"/>
          <w:szCs w:val="20"/>
        </w:rPr>
        <w:t xml:space="preserve">VIDEO TELEGENIC WATERMARKING BASED ON VISUAL </w:t>
      </w:r>
      <w:proofErr w:type="spellStart"/>
      <w:r w:rsidRPr="008645AE">
        <w:rPr>
          <w:rFonts w:ascii="Times New Roman" w:hAnsi="Times New Roman" w:cs="Times New Roman"/>
          <w:bCs/>
          <w:sz w:val="20"/>
          <w:szCs w:val="20"/>
        </w:rPr>
        <w:t>STEGANOGRAPHY</w:t>
      </w:r>
      <w:r w:rsidRPr="008645AE">
        <w:rPr>
          <w:rFonts w:ascii="Times New Roman" w:hAnsi="Times New Roman" w:cs="Times New Roman"/>
          <w:sz w:val="20"/>
          <w:szCs w:val="20"/>
        </w:rPr>
        <w:t>”</w:t>
      </w:r>
      <w:r w:rsidR="008E5498" w:rsidRPr="008645AE">
        <w:rPr>
          <w:rFonts w:ascii="Times New Roman" w:hAnsi="Times New Roman" w:cs="Times New Roman"/>
          <w:sz w:val="20"/>
          <w:szCs w:val="20"/>
        </w:rPr>
        <w:t>,OAIJSE,</w:t>
      </w:r>
      <w:r w:rsidR="008E5498" w:rsidRPr="008645AE">
        <w:rPr>
          <w:rFonts w:ascii="Times New Roman" w:hAnsi="Times New Roman" w:cs="Times New Roman"/>
          <w:bCs/>
          <w:sz w:val="20"/>
          <w:szCs w:val="20"/>
        </w:rPr>
        <w:t>Volume</w:t>
      </w:r>
      <w:proofErr w:type="spellEnd"/>
      <w:r w:rsidR="008E5498" w:rsidRPr="008645AE">
        <w:rPr>
          <w:rFonts w:ascii="Times New Roman" w:hAnsi="Times New Roman" w:cs="Times New Roman"/>
          <w:bCs/>
          <w:sz w:val="20"/>
          <w:szCs w:val="20"/>
        </w:rPr>
        <w:t xml:space="preserve"> 3,Issue 10 ,October 2018, ISSN (Online) 2456-3293</w:t>
      </w:r>
    </w:p>
    <w:p w:rsidR="00A73C70" w:rsidRPr="008645AE" w:rsidRDefault="00474EC9" w:rsidP="00A73C70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proofErr w:type="spellStart"/>
      <w:r w:rsidRPr="008645AE">
        <w:rPr>
          <w:rFonts w:ascii="Times New Roman" w:hAnsi="Times New Roman" w:cs="Times New Roman"/>
          <w:sz w:val="20"/>
          <w:szCs w:val="20"/>
        </w:rPr>
        <w:t>Jeevan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Jawalkar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Nehal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Dhumal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Shahid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Shaikh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Zaid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Baig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, Mr. Sandesh Pawaskar “Smart Electric Meter Using IOT”, International Journal of Innovative Research in Computer and Communication Engineering(IJIRCCE), Vol. 7, Issue 4, April 2019, ISSN(Online): 2320-9801 ISSN (Print) : 2320-9798.</w:t>
      </w:r>
    </w:p>
    <w:p w:rsidR="00D04EBD" w:rsidRPr="008645AE" w:rsidRDefault="00474EC9" w:rsidP="00D04EBD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proofErr w:type="spellStart"/>
      <w:r w:rsidRPr="008645AE">
        <w:rPr>
          <w:rFonts w:ascii="Times New Roman" w:hAnsi="Times New Roman" w:cs="Times New Roman"/>
          <w:sz w:val="20"/>
          <w:szCs w:val="20"/>
        </w:rPr>
        <w:t>Neha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Mane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Aakash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Pawar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Aarti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Kulkarni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Komal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Landge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Sandesh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Pawaskar,”Video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Telegenic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Watermarking Based On Visual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Steganography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>”, International Journal of Innovative Research in Computer and Communication Engineering(IJIRCCE), Vol. 7, Issue 4, April 2019, ISSN(Online): 2320-9801 ISSN (Print) : 2320-9798.</w:t>
      </w:r>
    </w:p>
    <w:p w:rsidR="00D04EBD" w:rsidRPr="008645AE" w:rsidRDefault="00474EC9" w:rsidP="00D04EBD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proofErr w:type="spellStart"/>
      <w:r w:rsidRPr="008645AE">
        <w:rPr>
          <w:rFonts w:ascii="Times New Roman" w:hAnsi="Times New Roman" w:cs="Times New Roman"/>
          <w:sz w:val="20"/>
          <w:szCs w:val="20"/>
        </w:rPr>
        <w:lastRenderedPageBreak/>
        <w:t>Abhishek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Jagtap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Akshay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Ingale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Pramila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Shinde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Sneha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Malbhage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Mr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Sandesh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sz w:val="20"/>
          <w:szCs w:val="20"/>
        </w:rPr>
        <w:t>Pawaskar</w:t>
      </w:r>
      <w:proofErr w:type="spellEnd"/>
      <w:r w:rsidRPr="008645AE">
        <w:rPr>
          <w:rFonts w:ascii="Times New Roman" w:hAnsi="Times New Roman" w:cs="Times New Roman"/>
          <w:sz w:val="20"/>
          <w:szCs w:val="20"/>
        </w:rPr>
        <w:t>,</w:t>
      </w:r>
      <w:r w:rsidR="00D04EBD" w:rsidRPr="008645AE">
        <w:rPr>
          <w:rFonts w:ascii="Times New Roman" w:hAnsi="Times New Roman" w:cs="Times New Roman"/>
          <w:sz w:val="20"/>
          <w:szCs w:val="20"/>
        </w:rPr>
        <w:t xml:space="preserve"> "AWS Cloud Cost </w:t>
      </w:r>
      <w:proofErr w:type="spellStart"/>
      <w:r w:rsidR="00D04EBD" w:rsidRPr="008645AE">
        <w:rPr>
          <w:rFonts w:ascii="Times New Roman" w:hAnsi="Times New Roman" w:cs="Times New Roman"/>
          <w:sz w:val="20"/>
          <w:szCs w:val="20"/>
        </w:rPr>
        <w:t>Analyser</w:t>
      </w:r>
      <w:proofErr w:type="spellEnd"/>
      <w:r w:rsidR="00D04EBD" w:rsidRPr="008645AE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="00D04EBD" w:rsidRPr="008645AE">
        <w:rPr>
          <w:rFonts w:ascii="Times New Roman" w:hAnsi="Times New Roman" w:cs="Times New Roman"/>
          <w:sz w:val="20"/>
          <w:szCs w:val="20"/>
        </w:rPr>
        <w:t>Optimiser</w:t>
      </w:r>
      <w:proofErr w:type="spellEnd"/>
      <w:r w:rsidR="00D04EBD" w:rsidRPr="008645AE">
        <w:rPr>
          <w:rFonts w:ascii="Times New Roman" w:hAnsi="Times New Roman" w:cs="Times New Roman"/>
          <w:sz w:val="20"/>
          <w:szCs w:val="20"/>
        </w:rPr>
        <w:t xml:space="preserve">", International Journal of Emerging Technologies and Innovative Research (www.jetir.org | UGC and </w:t>
      </w:r>
      <w:proofErr w:type="spellStart"/>
      <w:r w:rsidR="00D04EBD" w:rsidRPr="008645AE">
        <w:rPr>
          <w:rFonts w:ascii="Times New Roman" w:hAnsi="Times New Roman" w:cs="Times New Roman"/>
          <w:sz w:val="20"/>
          <w:szCs w:val="20"/>
        </w:rPr>
        <w:t>issn</w:t>
      </w:r>
      <w:proofErr w:type="spellEnd"/>
      <w:r w:rsidR="00D04EBD" w:rsidRPr="008645AE">
        <w:rPr>
          <w:rFonts w:ascii="Times New Roman" w:hAnsi="Times New Roman" w:cs="Times New Roman"/>
          <w:sz w:val="20"/>
          <w:szCs w:val="20"/>
        </w:rPr>
        <w:t xml:space="preserve"> Approved), ISSN:2349-5162, Vol.7, Issue 5, page no. pp341-345, May-2020, Available at : </w:t>
      </w:r>
      <w:hyperlink r:id="rId15" w:history="1">
        <w:r w:rsidR="00D04EBD" w:rsidRPr="008645AE">
          <w:rPr>
            <w:rFonts w:ascii="Times New Roman" w:hAnsi="Times New Roman" w:cs="Times New Roman"/>
            <w:sz w:val="20"/>
            <w:szCs w:val="20"/>
          </w:rPr>
          <w:t>http://www.jetir.org/papers/JETIR2005050.pdf</w:t>
        </w:r>
      </w:hyperlink>
      <w:r w:rsidR="0088610D" w:rsidRPr="008645AE">
        <w:rPr>
          <w:rFonts w:ascii="Times New Roman" w:hAnsi="Times New Roman" w:cs="Times New Roman"/>
          <w:sz w:val="20"/>
          <w:szCs w:val="20"/>
        </w:rPr>
        <w:t>.</w:t>
      </w:r>
    </w:p>
    <w:p w:rsidR="0088610D" w:rsidRPr="008645AE" w:rsidRDefault="0088610D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'Effective and Efficient Online Teaching in the Age of Corona, A Hands On Workshop' on 17 May 2020</w:t>
      </w:r>
      <w:proofErr w:type="gram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,Organised</w:t>
      </w:r>
      <w:proofErr w:type="gram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By IIT Bombay.</w:t>
      </w:r>
    </w:p>
    <w:p w:rsidR="0088610D" w:rsidRPr="008645AE" w:rsidRDefault="0088610D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3 Days FDP on "WINDOWS SERVER 2016 &amp; AWS CLOUD"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Organise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gram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By</w:t>
      </w:r>
      <w:proofErr w:type="gram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Jetking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rom 18th to 20th may 2020.</w:t>
      </w:r>
    </w:p>
    <w:p w:rsidR="0088610D" w:rsidRPr="008645AE" w:rsidRDefault="0088610D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ne </w:t>
      </w:r>
      <w:proofErr w:type="gram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weeks</w:t>
      </w:r>
      <w:proofErr w:type="gram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DP on Java organized by Dept. of Comp SAE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Kondhwa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rom 4th may to 15th may 2020 in association with IIT Bombay Spoken Tutorial.</w:t>
      </w:r>
    </w:p>
    <w:p w:rsidR="0088610D" w:rsidRPr="008645AE" w:rsidRDefault="0088610D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ne Week FDP on "python programming and fuzzy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system"organize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 Dept. of </w:t>
      </w:r>
      <w:r w:rsidR="008645AE"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comp, JSPM</w:t>
      </w:r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Narh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rom 18th to 22th may 2020.</w:t>
      </w:r>
    </w:p>
    <w:p w:rsidR="0088610D" w:rsidRPr="008645AE" w:rsidRDefault="0088610D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5 Days FDP on AWS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Oraginse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 Trinity COE</w:t>
      </w:r>
      <w:proofErr w:type="gram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,PUNE</w:t>
      </w:r>
      <w:proofErr w:type="gram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:rsidR="0088610D" w:rsidRPr="008645AE" w:rsidRDefault="0088610D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uccessfully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complte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5 Days AICTE Training And Learning (ATAL) Academy FDP on "Cyber Security" from 15-12-2019 to 19-12-2019 at Indian Institute of Information Technology,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Pun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One week FDP on cyber security By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TCOER,Pune</w:t>
      </w:r>
      <w:proofErr w:type="spellEnd"/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FDP On Data science By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TCOER,Pune</w:t>
      </w:r>
      <w:proofErr w:type="spellEnd"/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one day webinar on “Financial Measures Post COVID-19” hosted by KJEI’s Trinity College of Engineering and Research, Pune-48 in association with an Industry Advisory Board on Saturday, 23rd May 2020.</w:t>
      </w:r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Two Week Python Programming by Trinity College of Engineering &amp; Research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un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.</w:t>
      </w:r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“JAVA QUIZ” by NBN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inhga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School of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Engineering,Pune</w:t>
      </w:r>
      <w:proofErr w:type="spellEnd"/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“Internet of Things Skill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Quiz”Organize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by Information Technology Department.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Dhol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atil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College of Engineering,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une</w:t>
      </w:r>
      <w:proofErr w:type="spellEnd"/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One day Online FDP on </w:t>
      </w:r>
      <w:proofErr w:type="gram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" Discrete</w:t>
      </w:r>
      <w:proofErr w:type="gram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Mathematics" (SE 2019 Course) by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by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pt. of comp ,JSPM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</w:rPr>
        <w:t>Narh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, in association with Board of Studies (Computer Engineering),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avitribai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hul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un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University,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Pune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on 9th July 2020.</w:t>
      </w:r>
    </w:p>
    <w:p w:rsidR="008645AE" w:rsidRPr="008645AE" w:rsidRDefault="008645AE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National level Webinar attended under IAB, TCOER, "Financial measures post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covi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".</w:t>
      </w:r>
    </w:p>
    <w:p w:rsidR="0088610D" w:rsidRPr="008645AE" w:rsidRDefault="0088610D" w:rsidP="008645AE">
      <w:pPr>
        <w:pStyle w:val="ListParagraph"/>
        <w:numPr>
          <w:ilvl w:val="0"/>
          <w:numId w:val="2"/>
        </w:numPr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color w:val="000000" w:themeColor="text1"/>
          <w:sz w:val="20"/>
          <w:szCs w:val="20"/>
        </w:rPr>
      </w:pPr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One Week FDP On JAVA By spoken Tutorial by </w:t>
      </w:r>
      <w:proofErr w:type="spell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Sinhgad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Academy of Engineering, </w:t>
      </w:r>
      <w:proofErr w:type="spellStart"/>
      <w:proofErr w:type="gramStart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Kondhwa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(</w:t>
      </w:r>
      <w:proofErr w:type="spellStart"/>
      <w:proofErr w:type="gram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bk</w:t>
      </w:r>
      <w:proofErr w:type="spellEnd"/>
      <w:r w:rsidRPr="008645AE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).</w:t>
      </w:r>
    </w:p>
    <w:p w:rsidR="00D04EBD" w:rsidRPr="00D04EBD" w:rsidRDefault="00216101" w:rsidP="00D04EBD">
      <w:pPr>
        <w:pStyle w:val="ListParagraph"/>
        <w:tabs>
          <w:tab w:val="left" w:pos="0"/>
        </w:tabs>
        <w:spacing w:before="20" w:after="20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216101">
        <w:rPr>
          <w:noProof/>
        </w:rPr>
        <w:pict>
          <v:group id="Group 81" o:spid="_x0000_s1083" style="position:absolute;left:0;text-align:left;margin-left:0;margin-top:16.65pt;width:522.9pt;height:41.4pt;z-index:25173811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VOYeDeAAAACAEAAA8A&#10;AABkcnMvZG93bnJldi54bWxMj8FqwzAMhu+DvYPRYLfV8bKWkcYppWw7lcHawehNjdUkNJZD7Cbp&#10;2889bTeJX/z6vnw12VYM1PvGsQY1S0AQl840XGn43r8/vYLwAdlg65g0XMnDqri/yzEzbuQvGnah&#10;ErGEfYYa6hC6TEpf1mTRz1xHHLOT6y2GuPaVND2Osdy28jlJFtJiw/FDjR1tairPu4vV8DHiuE7V&#10;27A9nzbXw37++bNVpPXjw7Reggg0hb9juOFHdCgi09Fd2HjRaogiQUOapiBuafIyjybHOKmFAlnk&#10;8r9A8QsAAP//AwBQSwMECgAAAAAAAAAhAPScsiiJFQAAiRU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KtklEQVR42sybeZBU1RXGf2/r7umenoXZaGaYBQaUHQEBQSJoaSJg&#10;uYKRUmMlRpMSjJWkUokpUknKfzRWYiWWVYksBkmsMhEVRRBkCSIaDcywDTDozADD7EvP9DK9vffy&#10;x3sMjLMw/foNeKq6uqq733n363vPPd/57nnCt369hxGyMcAM8zUZKAPygAzAaf4mCgSAVqAOOAEc&#10;BSqBCyMxKNlmfxOB5cAy4AYgexjX+MzrFl72WZcJehvwPnDSrgEKNs3w7cCTwJ2A2+Y/MQLsAP5m&#10;vuupOBNTHMwdwB5gJ3D/CIAFcAH3AB8A/wGWXgvAJcA/gA+BJVw9W2Qu8zeB8VcL8CPAZ8Aqrp2t&#10;MMfwg5EErAB/ATYBo7n2lgusM2PbZTfgUcBWYDXfPPuhucwL7AJcAGwHvmPXCHXdeNlot5o7eGGq&#10;gC/O7Fy7RhZXNXR0VF0nodqKeqY50/lWASvAP1MBG0toROMqCVVH03XCUZUsj4PnH53O2hWTcMgi&#10;kZiKpuvEVY1IXCWe0BCsg55h7uCDxrRU8q3vDfbdn4GHrN45oelMHOOlcFQaggCRmMbUkkyef2Q6&#10;00qyKPd5mVOezYlz3YSiKgWZLsp96bgcEp3BOKJoGXapyd62JsO0Vpl51pJpuo4sirz+zDyKctII&#10;RRK0BWKMznLhVPouqkAkgT8YI8frxO2UqKz18+O/HkKRRAQhpSX+OLB+OEu6CHgplTv1xDRunJBN&#10;UU4aAB6XTEmeux9YAK9LZmyuG7dTAmBaSSaTijKIxtVUY/pFs2C5IuAXzaom+ZnVdELRBKqmc9ec&#10;MZZGKYkCy2b7CMdUesz4tmhZA03c12P4VuAFqzHrlEUWTc7j6WUTuHlSLoLFNTnBl065z0skrtLs&#10;j6JqOqI1X9cBXwBnBophEdhn8tWkd+OJY7z8/qGplOTZWz+cutDNrzYfo8UfQZYsUf//ATcBia8v&#10;6SVWwF4kEg5ZtB0swLiCdDNNWd7B5gDfHiiGn7LqURIFmjoj+ENx2wE3dPTgD8URUytkV38d8LhU&#10;qKMoQmcoRnsgajvg1q4ogZ6E1Ri+aLeZMlMv4HuANMuSRExjUlEGBZku2wGX5HsozXcTSS1NKcB9&#10;lwO+KxVunJvh4DcrJ5OeJtsOOD/TydoVk3EpEqqWEvdefhHwaGCWtc3KSBdrV05mbO5IqDuGTS/N&#10;4pm7JhJPrdiYBpSIGOpihjUfApqu09IVZaSttStKivqdG5gtmhWGNbgCiILAH989TUVN54iB3XWk&#10;mfW7a3DKqWqOzBCBKal4kESBaELnuX+fHJFduq4lxAtvn0ISBcvM7TKbKg5EsJM1hyzQ1h2luydh&#10;O+D2QIzucBxFEu1wVyxaLRT6Fg2Qne4gL8NpO+DRWS68bhlNs0UdyRYBb6peEpqGL9tFusv+tFSY&#10;k0a2x4FqjwjmEbl0sJVSHLd3R/m4qpVoXLMNbDCS4MOKJnpiaqpM61L0pepBAAQEzjQGWbOugklF&#10;GSyd5WPFgiJcDsmSz65wnDc+PsfOyma+agriTZORRQE75lgGYqmpGyqzx49iwfU57Khooup8N0fr&#10;/GSnKyy3KAL86+B5XnqvmiyPwrSSTOrbw3bJunER6LZ6ta6DKAo8fnsZD99SwobVN/L0sglIosAH&#10;h5os+YzGNXZVNuNxyaxdOYUNq2/khrJswlHVligRgTarV4djCRZPzWPWuGwzQERWLhxLSb6HwzUd&#10;HKnz0xmMcaYhwP6qVho6e/r5qGkOcuBkG181BekKxzlwspXTFwJMK85k2WwfDlnksVtLUWTBjlnu&#10;lDFO3hcknYp0SHNIPLakbxp3OyXumFHA+t21PLv5GJqu4w/FCfYkKCvw8OwDk5g/MQeADyua+MM7&#10;p2nuiuBNk43dWNNBgGWzfZfoUWkWi6fks7OyCU9qmaBexmgzSH52ownunVfIdYX9s9qds3y8ceA8&#10;HcEY3jSFcl86iiRSUdPJzzYe4aml5QR64ry6qwYBmD8xh1A0QUtXlEA4Tn6mkyXT+x4gfP+2Mj45&#10;1Yam6alo1sdl4EiyV6maTqZb4dHFpQN+P96XzitPzCLNIZGb4STLo6DrsH53DZv21vHSe9XEEhpe&#10;l8ya5RNYuWAscVXDH4rT2hVF03VyvX2zZbkvnaWzRvPmwfpU8v0RGTiM0VjiHX7sqqxcOJbiQTQs&#10;AZhZltXv8yfvGM/pCwH2HW/l+kIvv7j3+t74VySRvAznkGzt4VtK2XW0hUhMRUp+lnuAQyLQiNFA&#10;MjxWpeoUZLpYtag4+QBq7+FUfQBd15k3IacXbDKs6565Y6zu2MeBuouM/P3hyzkqD9xUSK4F3rxp&#10;Xx3NXRE8Lplthxs51xZO2sd3by7GN8pFXE2a0W0D9IuA38bomRo6ayc0ivPdPLSopF8+bvZHqG4I&#10;DHrtl40BdlQ04XZISKJAZzDG6/vOJg04N8PJgwvHEoklBTgBbLnItMBQ5ndeSdtSNZ1Vi4rpialU&#10;ne+mujHAl41B6lpC1LeHicY1Xlszl7ICT79rX9t7lnAk0ZtW3E6JHRWN3De/kElFyQku984r4t3P&#10;G2jo6MExPFFgH3AM+h61dAAPD828RRo7I2zef5a3/3uBAyfbqG4I0B6IoWo6oUgCb5rC3Amj+m6N&#10;dX5e/uAMTkXqPREUBIFwTKU7nOD2GQVJAXYqIooksu94y3AB/xQ4fblqCbALozNmSLLxVXOQQE8C&#10;RRZJd8l4nDJORUQSBVyKxO6jzYQil4QAHdiwu5Z4Qu93/Ol2yOyvauXwIPJQZyjGn7ZW89an9VTW&#10;+ukIXqL9980vZGZZ1nCqs0qMHi8uX9IAGvBbjF6JwQXeIZQHRRY51xpm7/GW3sLh4Kk2Pj3dTtoA&#10;lZMggKrqbNhdxw1l2f3+kD3HWnj1oxrcDgmHIpLtceDLdjFudDpTxmYyozSLE+evWAr8DogPBBiM&#10;RrMtF0VrKyaKAtsONbJ8zhg0Tee1PXVGCTlI2nQ5JD4/087+qlZumZJ3mYqis/1QIxlpCk5FRNeN&#10;srE9EKOyzs+Wz+pxO2RcsjhU2bgDeKfP+AZZ7x1WAbsUiSN1XdQ2h/j4ZBuVtZ1D1sWCYBCVjXtq&#10;+6Saw7WdnDjf3RujgmAIDU5FxOM0QkkQhhRuA8BP+k3IAD88C/w8Fek2oWps3FPL3/fWIQ/jFMzl&#10;kDh+totdlc29n239vMFocLEudPwSqB4OYICNGF1ulizNIbHnWAvVDQEcyvDURkUS2bSvjoSq0eKP&#10;cvBUu2XFBNgMvDKY4jGYrQbKgcVWda6kxCZF5ExjkO2HmwjHVDpDMatFwqfAj4aSeAYVH4AHzY1s&#10;JlfBXA6JdR/VIImi1dmtwmg8DQ26qV7BQQvGqVvl1QAsiwLtgRgtXRHk5KuhKnOsQz46MJwAu4Bx&#10;WL73aoCWRMFK6fcJRltD7RXT5jAdNmN0oq/jm2evmxNSPyyekITjCEar7hNA+zcAqB9YAzwKBIdN&#10;jCzc6FWMNqAt1xDs+6bw+HLSTNDiDc9gPNRxt5kGrpZ9ATxglrGWHu1J9QxyK3CzCXzb5STdRkuY&#10;qfF+c1bfSikT2DAgzQS+FaOP4m6M55emA+kWfYbNgn078K6dadHu881j5us5jL7lWRgtFVOAYown&#10;1dIBh/n7mEkSOsxd9gSGbHwYqBmJmPj/AKGzwTy8/6sEAAAAAElFTkSuQmCCUEsBAi0AFAAGAAgA&#10;AAAhALGCZ7YKAQAAEwIAABMAAAAAAAAAAAAAAAAAAAAAAFtDb250ZW50X1R5cGVzXS54bWxQSwEC&#10;LQAUAAYACAAAACEAOP0h/9YAAACUAQAACwAAAAAAAAAAAAAAAAA7AQAAX3JlbHMvLnJlbHNQSwEC&#10;LQAUAAYACAAAACEA/9+1fFYEAADZCgAADgAAAAAAAAAAAAAAAAA6AgAAZHJzL2Uyb0RvYy54bWxQ&#10;SwECLQAUAAYACAAAACEAqiYOvrwAAAAhAQAAGQAAAAAAAAAAAAAAAAC8BgAAZHJzL19yZWxzL2Uy&#10;b0RvYy54bWwucmVsc1BLAQItABQABgAIAAAAIQCVTmHg3gAAAAgBAAAPAAAAAAAAAAAAAAAAAK8H&#10;AABkcnMvZG93bnJldi54bWxQSwECLQAKAAAAAAAAACEA9JyyKIkVAACJFQAAFAAAAAAAAAAAAAAA&#10;AAC6CAAAZHJzL21lZGlhL2ltYWdlMS5wbmdQSwUGAAAAAAYABgB8AQAAdR4AAAAA&#10;">
            <v:shape id="Picture 82" o:spid="_x0000_s1084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Ux7DEAAAA2wAAAA8AAABkcnMvZG93bnJldi54bWxEj0FrwkAUhO+F/oflFbwU3RiohOgqKgje&#10;pNGLt8fua5KafRuyaxL99d1CocdhZr5hVpvRNqKnzteOFcxnCQhi7UzNpYLL+TDNQPiAbLBxTAoe&#10;5GGzfn1ZYW7cwJ/UF6EUEcI+RwVVCG0updcVWfQz1xJH78t1FkOUXSlNh0OE20amSbKQFmuOCxW2&#10;tK9I34q7VfDxzNJy972Qt6eWxfZ9vO7Pp6tSk7dxuwQRaAz/4b/20SjIUvj9En+A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lUx7DEAAAA2wAAAA8AAAAAAAAAAAAAAAAA&#10;nwIAAGRycy9kb3ducmV2LnhtbFBLBQYAAAAABAAEAPcAAACQAwAAAAA=&#10;">
              <v:imagedata r:id="rId16" o:title=""/>
              <v:path arrowok="t"/>
            </v:shape>
            <v:shape id="Text Box 83" o:spid="_x0000_s1085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hcusUA&#10;AADbAAAADwAAAGRycy9kb3ducmV2LnhtbESPX2vCQBDE3wt+h2OFvtWLLRRJPUVsC33oP7WF+rbm&#10;1iSY2wt3a0y/vScU+jjMzG+Y6bx3jeooxNqzgfEoA0VceFtzaeBr83wzARUF2WLjmQz8UoT5bHA1&#10;xdz6E6+oW0upEoRjjgYqkTbXOhYVOYwj3xInb++DQ0kylNoGPCW4a/Rtlt1rhzWnhQpbWlZUHNZH&#10;Z6D5ieF1l8m2eyzf5PNDH7+fxu/GXA/7xQMooV7+w3/tF2tgcgeXL+kH6N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SFy6xQAAANsAAAAPAAAAAAAAAAAAAAAAAJgCAABkcnMv&#10;ZG93bnJldi54bWxQSwUGAAAAAAQABAD1AAAAigMAAAAA&#10;" filled="f" stroked="f" strokeweight=".5pt">
              <v:textbox inset="0,0,0,0">
                <w:txbxContent>
                  <w:p w:rsidR="00D04EBD" w:rsidRPr="00002949" w:rsidRDefault="00D04EBD" w:rsidP="00D04EBD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002949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Career Highlights</w:t>
                    </w:r>
                  </w:p>
                  <w:p w:rsidR="00D04EBD" w:rsidRPr="005E3E69" w:rsidRDefault="00D04EBD" w:rsidP="00D04EBD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086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x4tcMAAADbAAAADwAAAGRycy9kb3ducmV2LnhtbESPQWvCQBSE74L/YXmCN91YRELqKmpJ&#10;8JBDEz30+Mi+JqHZtyG7avz3bqHQ4zAz3zDb/Wg6cafBtZYVrJYRCOLK6pZrBddLuohBOI+ssbNM&#10;Cp7kYL+bTraYaPvggu6lr0WAsEtQQeN9n0jpqoYMuqXtiYP3bQeDPsihlnrAR4CbTr5F0UYabDks&#10;NNjTqaHqp7wZBeYz74vo66PM0vRos7XMGWWl1Hw2Ht5BeBr9f/ivfdYK4jX8fgk/QO5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kseLXDAAAA2wAAAA8AAAAAAAAAAAAA&#10;AAAAoQIAAGRycy9kb3ducmV2LnhtbFBLBQYAAAAABAAEAPkAAACRAwAAAAA=&#10;" strokecolor="#5b9bd5 [3204]" strokeweight="1.25pt">
              <v:stroke joinstyle="miter"/>
            </v:line>
          </v:group>
        </w:pict>
      </w:r>
    </w:p>
    <w:p w:rsidR="00D04EBD" w:rsidRPr="00AC71EB" w:rsidRDefault="00D04EBD" w:rsidP="00D04EBD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6A4275" w:rsidRPr="00AC71EB" w:rsidRDefault="006A4275" w:rsidP="006A4275">
      <w:pPr>
        <w:spacing w:line="240" w:lineRule="auto"/>
        <w:rPr>
          <w:rFonts w:ascii="Times New Roman" w:hAnsi="Times New Roman" w:cs="Times New Roman"/>
        </w:rPr>
      </w:pP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IT Professional, having total 8 year 3 </w:t>
      </w:r>
      <w:r w:rsidR="002529D4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months of</w:t>
      </w:r>
      <w:r w:rsidR="00E65023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experience as </w:t>
      </w: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assistant professor.</w:t>
      </w:r>
    </w:p>
    <w:p w:rsidR="001069BE" w:rsidRPr="0085702A" w:rsidRDefault="001069BE" w:rsidP="00C7361E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85702A">
        <w:rPr>
          <w:rFonts w:ascii="Times New Roman" w:hAnsi="Times New Roman" w:cs="Times New Roman"/>
          <w:bCs/>
          <w:iCs/>
          <w:sz w:val="20"/>
          <w:szCs w:val="20"/>
        </w:rPr>
        <w:t>Department Exam Co-ordinator,Time Table Co-ordinator,Alumini Co-ordinator,Culture Co-ordinator,Industrial Visit</w:t>
      </w:r>
      <w:r w:rsidR="0085702A" w:rsidRPr="0085702A">
        <w:rPr>
          <w:rFonts w:ascii="Times New Roman" w:hAnsi="Times New Roman" w:cs="Times New Roman"/>
          <w:bCs/>
          <w:iCs/>
          <w:sz w:val="20"/>
          <w:szCs w:val="20"/>
        </w:rPr>
        <w:t xml:space="preserve"> Co-ordinator.</w:t>
      </w:r>
    </w:p>
    <w:p w:rsidR="0085702A" w:rsidRPr="0085702A" w:rsidRDefault="0085702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College Level NAAC Sub Co-ordinator</w:t>
      </w:r>
    </w:p>
    <w:p w:rsidR="001069BE" w:rsidRPr="0085702A" w:rsidRDefault="001069BE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hAnsi="Times New Roman" w:cs="Times New Roman"/>
          <w:bCs/>
          <w:iCs/>
          <w:sz w:val="20"/>
          <w:szCs w:val="20"/>
        </w:rPr>
        <w:t xml:space="preserve">UG and PG University Examination Co-ordinator from 2015 to 2018 (TCOER </w:t>
      </w:r>
      <w:proofErr w:type="spellStart"/>
      <w:r w:rsidRPr="0085702A">
        <w:rPr>
          <w:rFonts w:ascii="Times New Roman" w:hAnsi="Times New Roman" w:cs="Times New Roman"/>
          <w:bCs/>
          <w:iCs/>
          <w:sz w:val="20"/>
          <w:szCs w:val="20"/>
        </w:rPr>
        <w:t>Pune</w:t>
      </w:r>
      <w:proofErr w:type="spellEnd"/>
      <w:r w:rsidRPr="0085702A">
        <w:rPr>
          <w:rFonts w:ascii="Times New Roman" w:hAnsi="Times New Roman" w:cs="Times New Roman"/>
          <w:bCs/>
          <w:iCs/>
          <w:sz w:val="20"/>
          <w:szCs w:val="20"/>
        </w:rPr>
        <w:t>)</w:t>
      </w:r>
    </w:p>
    <w:p w:rsidR="001069BE" w:rsidRPr="0085702A" w:rsidRDefault="001069BE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hAnsi="Times New Roman" w:cs="Times New Roman"/>
          <w:bCs/>
          <w:iCs/>
          <w:sz w:val="20"/>
          <w:szCs w:val="20"/>
        </w:rPr>
        <w:t>Assistant to senior super</w:t>
      </w:r>
      <w:r w:rsidR="0085702A" w:rsidRPr="0085702A">
        <w:rPr>
          <w:rFonts w:ascii="Times New Roman" w:hAnsi="Times New Roman" w:cs="Times New Roman"/>
          <w:bCs/>
          <w:iCs/>
          <w:sz w:val="20"/>
          <w:szCs w:val="20"/>
        </w:rPr>
        <w:t>visor in SPPU exam May-June 2019</w:t>
      </w:r>
      <w:r w:rsidRPr="0085702A">
        <w:rPr>
          <w:rFonts w:ascii="Times New Roman" w:hAnsi="Times New Roman" w:cs="Times New Roman"/>
          <w:bCs/>
          <w:iCs/>
          <w:sz w:val="20"/>
          <w:szCs w:val="20"/>
        </w:rPr>
        <w:t xml:space="preserve"> and Nov-Dec 20</w:t>
      </w:r>
      <w:r w:rsidR="0085702A" w:rsidRPr="0085702A">
        <w:rPr>
          <w:rFonts w:ascii="Times New Roman" w:hAnsi="Times New Roman" w:cs="Times New Roman"/>
          <w:bCs/>
          <w:iCs/>
          <w:sz w:val="20"/>
          <w:szCs w:val="20"/>
        </w:rPr>
        <w:t>19</w:t>
      </w: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Very good experience in </w:t>
      </w:r>
      <w:r w:rsidR="00E65023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Discrete</w:t>
      </w:r>
      <w:r w:rsidR="0085702A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Mathematics, Cloud </w:t>
      </w:r>
      <w:proofErr w:type="gramStart"/>
      <w:r w:rsidR="0085702A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Computing</w:t>
      </w:r>
      <w:r w:rsidR="0065194B">
        <w:rPr>
          <w:rFonts w:ascii="Times New Roman" w:eastAsia="MS Mincho" w:hAnsi="Times New Roman" w:cs="Times New Roman"/>
          <w:sz w:val="20"/>
          <w:szCs w:val="20"/>
          <w:lang w:eastAsia="ja-JP"/>
        </w:rPr>
        <w:t>(</w:t>
      </w:r>
      <w:proofErr w:type="gramEnd"/>
      <w:r w:rsidR="0065194B">
        <w:rPr>
          <w:rFonts w:ascii="Times New Roman" w:eastAsia="MS Mincho" w:hAnsi="Times New Roman" w:cs="Times New Roman"/>
          <w:sz w:val="20"/>
          <w:szCs w:val="20"/>
          <w:lang w:eastAsia="ja-JP"/>
        </w:rPr>
        <w:t>AWS).</w:t>
      </w: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Expertise in </w:t>
      </w:r>
      <w:r w:rsidR="00E65023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deigns </w:t>
      </w: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&amp; analysis of </w:t>
      </w:r>
      <w:r w:rsidR="0065194B">
        <w:rPr>
          <w:rFonts w:ascii="Times New Roman" w:eastAsia="MS Mincho" w:hAnsi="Times New Roman" w:cs="Times New Roman"/>
          <w:sz w:val="20"/>
          <w:szCs w:val="20"/>
          <w:lang w:eastAsia="ja-JP"/>
        </w:rPr>
        <w:t>algorithm</w:t>
      </w:r>
      <w:proofErr w:type="gramStart"/>
      <w:r w:rsidR="0065194B">
        <w:rPr>
          <w:rFonts w:ascii="Times New Roman" w:eastAsia="MS Mincho" w:hAnsi="Times New Roman" w:cs="Times New Roman"/>
          <w:sz w:val="20"/>
          <w:szCs w:val="20"/>
          <w:lang w:eastAsia="ja-JP"/>
        </w:rPr>
        <w:t>,DBMS</w:t>
      </w:r>
      <w:proofErr w:type="gramEnd"/>
      <w:r w:rsidR="0065194B">
        <w:rPr>
          <w:rFonts w:ascii="Times New Roman" w:eastAsia="MS Mincho" w:hAnsi="Times New Roman" w:cs="Times New Roman"/>
          <w:sz w:val="20"/>
          <w:szCs w:val="20"/>
          <w:lang w:eastAsia="ja-JP"/>
        </w:rPr>
        <w:t>.</w:t>
      </w: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Good knowledge of C</w:t>
      </w:r>
      <w:r w:rsidR="00E65023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, C</w:t>
      </w: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++</w:t>
      </w:r>
      <w:r w:rsidR="0065194B">
        <w:rPr>
          <w:rFonts w:ascii="Times New Roman" w:eastAsia="MS Mincho" w:hAnsi="Times New Roman" w:cs="Times New Roman"/>
          <w:sz w:val="20"/>
          <w:szCs w:val="20"/>
          <w:lang w:eastAsia="ja-JP"/>
        </w:rPr>
        <w:t>, HTML, Java, Python.</w:t>
      </w: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Very good presentation skill</w:t>
      </w: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Good communication skill &amp;</w:t>
      </w:r>
      <w:r w:rsidR="00E65023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interaction</w:t>
      </w: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with students</w:t>
      </w: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Possess good problem solving skill and also experienced to work under pressure</w:t>
      </w:r>
    </w:p>
    <w:p w:rsidR="00031C6A" w:rsidRPr="0085702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Well experienced to achieve the targets on time</w:t>
      </w:r>
    </w:p>
    <w:p w:rsidR="00031C6A" w:rsidRPr="0085702A" w:rsidRDefault="00E65023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Poses</w:t>
      </w:r>
      <w:r w:rsidR="00031C6A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</w:t>
      </w:r>
      <w:r w:rsidR="004E51DF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ability</w:t>
      </w:r>
      <w:r w:rsidR="00031C6A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to </w:t>
      </w: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priories</w:t>
      </w:r>
      <w:r w:rsidR="00031C6A"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 xml:space="preserve"> the given task.</w:t>
      </w:r>
    </w:p>
    <w:p w:rsidR="00031C6A" w:rsidRDefault="00031C6A" w:rsidP="00C7361E">
      <w:pPr>
        <w:numPr>
          <w:ilvl w:val="0"/>
          <w:numId w:val="7"/>
        </w:numPr>
        <w:suppressAutoHyphens/>
        <w:spacing w:after="0" w:line="360" w:lineRule="auto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  <w:r w:rsidRPr="0085702A">
        <w:rPr>
          <w:rFonts w:ascii="Times New Roman" w:eastAsia="MS Mincho" w:hAnsi="Times New Roman" w:cs="Times New Roman"/>
          <w:sz w:val="20"/>
          <w:szCs w:val="20"/>
          <w:lang w:eastAsia="ja-JP"/>
        </w:rPr>
        <w:t>Quick learner &amp; ability to share knowledge with confidence.</w:t>
      </w:r>
    </w:p>
    <w:p w:rsidR="0065194B" w:rsidRPr="0085702A" w:rsidRDefault="0065194B" w:rsidP="0065194B">
      <w:pPr>
        <w:suppressAutoHyphens/>
        <w:spacing w:after="0" w:line="360" w:lineRule="auto"/>
        <w:ind w:left="720"/>
        <w:jc w:val="both"/>
        <w:rPr>
          <w:rFonts w:ascii="Times New Roman" w:eastAsia="MS Mincho" w:hAnsi="Times New Roman" w:cs="Times New Roman"/>
          <w:sz w:val="20"/>
          <w:szCs w:val="20"/>
          <w:lang w:eastAsia="ja-JP"/>
        </w:rPr>
      </w:pPr>
    </w:p>
    <w:p w:rsidR="00F808C8" w:rsidRPr="00AC71EB" w:rsidRDefault="00216101" w:rsidP="00F808C8">
      <w:pPr>
        <w:pStyle w:val="ListParagraph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group id="Group 85" o:spid="_x0000_s1053" style="position:absolute;left:0;text-align:left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54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XLVO/AAAA2wAAAA8AAABkcnMvZG93bnJldi54bWxEj0sLwjAQhO+C/yGs4E1TPahUo/jAx0nw&#10;eV6atS02m9JErf/eCILHYWa+YSaz2hTiSZXLLSvodSMQxInVOacKzqd1ZwTCeWSNhWVS8CYHs2mz&#10;McFY2xcf6Hn0qQgQdjEqyLwvYyldkpFB17UlcfButjLog6xSqSt8BbgpZD+KBtJgzmEhw5KWGSX3&#10;48MouD62i619b3p4cENXrPerSzQ/KdVu1fMxCE+1/4d/7Z1WMBrA90v4AXL6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7ly1TvwAAANsAAAAPAAAAAAAAAAAAAAAAAJ8CAABk&#10;cnMvZG93bnJldi54bWxQSwUGAAAAAAQABAD3AAAAiwMAAAAA&#10;">
              <v:imagedata r:id="rId17" o:title=""/>
              <v:path arrowok="t"/>
            </v:shape>
            <v:shape id="Text Box 87" o:spid="_x0000_s1055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NaucYA&#10;AADbAAAADwAAAGRycy9kb3ducmV2LnhtbESPT2vCQBTE7wW/w/KE3urGHlpJXUVsCz30n9pCvT2z&#10;zySYfRt2nzH99q5Q6HGYmd8w03nvGtVRiLVnA+NRBoq48Lbm0sDX5vlmAioKssXGMxn4pQjz2eBq&#10;irn1J15Rt5ZSJQjHHA1UIm2udSwqchhHviVO3t4Hh5JkKLUNeEpw1+jbLLvTDmtOCxW2tKyoOKyP&#10;zkDzE8PrLpNt91i+yeeHPn4/jd+NuR72iwdQQr38h//aL9bA5B4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3NaucYAAADbAAAADwAAAAAAAAAAAAAAAACYAgAAZHJz&#10;L2Rvd25yZXYueG1sUEsFBgAAAAAEAAQA9QAAAIsDAAAAAA==&#10;" filled="f" stroked="f" strokeweight=".5pt">
              <v:textbox inset="0,0,0,0">
                <w:txbxContent>
                  <w:p w:rsidR="00F808C8" w:rsidRPr="00002949" w:rsidRDefault="00F808C8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002949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6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GFysLwAAADbAAAADwAAAGRycy9kb3ducmV2LnhtbERPuwrCMBTdBf8hXMFNU0VEqlF8UHFw&#10;0OrgeGmubbG5KU3U+vdmEBwP571YtaYSL2pcaVnBaBiBIM6sLjlXcL0kgxkI55E1VpZJwYccrJbd&#10;zgJjbd98plfqcxFC2MWooPC+jqV0WUEG3dDWxIG728agD7DJpW7wHcJNJcdRNJUGSw4NBda0LSh7&#10;pE+jwJyO9Tm67dJ9kmzsfiKPjDJTqt9r13MQnlr/F//cB61gFsaGL+EHyOUX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uGFysLwAAADbAAAADwAAAAAAAAAAAAAAAAChAgAA&#10;ZHJzL2Rvd25yZXYueG1sUEsFBgAAAAAEAAQA+QAAAIoDAAAAAA==&#10;" strokecolor="#5b9bd5 [3204]" strokeweight="1.25pt">
              <v:stroke joinstyle="miter"/>
            </v:line>
          </v:group>
        </w:pict>
      </w:r>
    </w:p>
    <w:p w:rsidR="00F808C8" w:rsidRPr="00AC71EB" w:rsidRDefault="00F808C8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5E3E69" w:rsidRPr="00AC71EB" w:rsidRDefault="005E3E69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6A4275" w:rsidRPr="00AC71EB" w:rsidRDefault="006A4275" w:rsidP="002B130B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  <w:sectPr w:rsidR="006A4275" w:rsidRPr="00AC71E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031C6A" w:rsidRPr="00AC71EB" w:rsidRDefault="00031C6A" w:rsidP="00031C6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AC71EB">
        <w:rPr>
          <w:rFonts w:ascii="Times New Roman" w:hAnsi="Times New Roman" w:cs="Times New Roman"/>
          <w:color w:val="000000"/>
          <w:sz w:val="20"/>
          <w:szCs w:val="20"/>
        </w:rPr>
        <w:lastRenderedPageBreak/>
        <w:t>Language:</w:t>
      </w:r>
      <w:r w:rsidR="0085702A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C, C++</w:t>
      </w:r>
      <w:proofErr w:type="gramStart"/>
      <w:r w:rsidR="008570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,</w:t>
      </w:r>
      <w:r w:rsidRPr="00AC71EB">
        <w:rPr>
          <w:rFonts w:ascii="Times New Roman" w:hAnsi="Times New Roman" w:cs="Times New Roman"/>
          <w:b/>
          <w:bCs/>
          <w:color w:val="000000"/>
          <w:sz w:val="20"/>
          <w:szCs w:val="20"/>
        </w:rPr>
        <w:t>Ja</w:t>
      </w:r>
      <w:r w:rsidR="008570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va</w:t>
      </w:r>
      <w:proofErr w:type="gramEnd"/>
      <w:r w:rsidR="008570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, Java Script, HTML,</w:t>
      </w:r>
      <w:r w:rsidR="00002949">
        <w:rPr>
          <w:rFonts w:ascii="Times New Roman" w:hAnsi="Times New Roman" w:cs="Times New Roman"/>
          <w:b/>
          <w:bCs/>
          <w:color w:val="000000"/>
          <w:sz w:val="20"/>
          <w:szCs w:val="20"/>
        </w:rPr>
        <w:t>SQL</w:t>
      </w:r>
      <w:r w:rsidR="00E65023">
        <w:rPr>
          <w:rFonts w:ascii="Times New Roman" w:hAnsi="Times New Roman" w:cs="Times New Roman"/>
          <w:b/>
          <w:bCs/>
          <w:color w:val="000000"/>
          <w:sz w:val="20"/>
          <w:szCs w:val="20"/>
        </w:rPr>
        <w:t>, Python</w:t>
      </w:r>
      <w:r w:rsidR="0085702A">
        <w:rPr>
          <w:rFonts w:ascii="Times New Roman" w:hAnsi="Times New Roman" w:cs="Times New Roman"/>
          <w:b/>
          <w:bCs/>
          <w:color w:val="000000"/>
          <w:sz w:val="20"/>
          <w:szCs w:val="20"/>
        </w:rPr>
        <w:t>,AWS.</w:t>
      </w:r>
    </w:p>
    <w:p w:rsidR="00031C6A" w:rsidRPr="00AC71EB" w:rsidRDefault="00031C6A" w:rsidP="00031C6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AC71EB">
        <w:rPr>
          <w:rFonts w:ascii="Times New Roman" w:hAnsi="Times New Roman" w:cs="Times New Roman"/>
          <w:color w:val="000000"/>
          <w:sz w:val="20"/>
          <w:szCs w:val="20"/>
        </w:rPr>
        <w:lastRenderedPageBreak/>
        <w:t>Operating System</w:t>
      </w:r>
      <w:r w:rsidRPr="00AC71EB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AC71EB">
        <w:rPr>
          <w:rFonts w:ascii="Times New Roman" w:hAnsi="Times New Roman" w:cs="Times New Roman"/>
          <w:bCs/>
          <w:color w:val="000000"/>
          <w:sz w:val="20"/>
          <w:szCs w:val="20"/>
        </w:rPr>
        <w:t>:</w:t>
      </w:r>
      <w:r w:rsidR="0085702A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Windows, Linux</w:t>
      </w:r>
      <w:r w:rsidRPr="00AC71EB">
        <w:rPr>
          <w:rFonts w:ascii="Times New Roman" w:hAnsi="Times New Roman" w:cs="Times New Roman"/>
          <w:b/>
          <w:bCs/>
          <w:color w:val="000000"/>
          <w:sz w:val="20"/>
          <w:szCs w:val="20"/>
        </w:rPr>
        <w:t>.</w:t>
      </w:r>
    </w:p>
    <w:p w:rsidR="00F808C8" w:rsidRPr="00AC71EB" w:rsidRDefault="00216101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216101">
        <w:rPr>
          <w:rFonts w:ascii="Times New Roman" w:hAnsi="Times New Roman" w:cs="Times New Roman"/>
          <w:noProof/>
        </w:rPr>
        <w:pict>
          <v:group id="Group 89" o:spid="_x0000_s1057" style="position:absolute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<v:imagedata r:id="rId18" o:title=""/>
              <v:path arrowok="t"/>
            </v:shape>
            <v:shape id="Text Box 91" o:spid="_x0000_s1059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<v:textbox inset="0,0,0,0">
                <w:txbxContent>
                  <w:p w:rsidR="00F808C8" w:rsidRPr="001F4E30" w:rsidRDefault="00F808C8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1F4E30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DTh8QAAADbAAAADwAAAGRycy9kb3ducmV2LnhtbESPT2vCQBTE7wW/w/IKvTWbSpEaXcU/&#10;RDx4aGIPPT6yzySYfRuy2yT99q4geBxm5jfMcj2aRvTUudqygo8oBkFcWF1zqeDnnL5/gXAeWWNj&#10;mRT8k4P1avKyxETbgTPqc1+KAGGXoILK+zaR0hUVGXSRbYmDd7GdQR9kV0rd4RDgppHTOJ5JgzWH&#10;hQpb2lVUXPM/o8B8n9os/t3nhzTd2sOnPDHKQqm313GzAOFp9M/wo33UCuZT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UNOHxAAAANsAAAAPAAAAAAAAAAAA&#10;AAAAAKECAABkcnMvZG93bnJldi54bWxQSwUGAAAAAAQABAD5AAAAkgMAAAAA&#10;" strokecolor="#5b9bd5 [3204]" strokeweight="1.25pt">
              <v:stroke joinstyle="miter"/>
            </v:line>
          </v:group>
        </w:pict>
      </w:r>
    </w:p>
    <w:p w:rsidR="00F808C8" w:rsidRPr="00AC71EB" w:rsidRDefault="00F808C8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529D4" w:rsidRPr="00AC71EB" w:rsidRDefault="002529D4" w:rsidP="00F808C8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529D4" w:rsidRPr="00AC71EB" w:rsidRDefault="0069083C" w:rsidP="0069083C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1)  Employer         </w:t>
      </w:r>
      <w:r w:rsidR="002529D4" w:rsidRPr="00AC71EB">
        <w:rPr>
          <w:rFonts w:ascii="Times New Roman" w:hAnsi="Times New Roman" w:cs="Times New Roman"/>
          <w:b/>
          <w:sz w:val="20"/>
          <w:szCs w:val="20"/>
        </w:rPr>
        <w:t xml:space="preserve">     :  Maharashtra State Health Society.</w:t>
      </w:r>
    </w:p>
    <w:p w:rsidR="002529D4" w:rsidRPr="00AC71EB" w:rsidRDefault="002529D4" w:rsidP="002529D4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  Period         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:  December 2011 to October 2012</w:t>
      </w:r>
    </w:p>
    <w:p w:rsidR="002529D4" w:rsidRPr="00AC71EB" w:rsidRDefault="002529D4" w:rsidP="002529D4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  Function     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:  Assistant Programmer cum Data Manager.</w:t>
      </w:r>
    </w:p>
    <w:p w:rsidR="002529D4" w:rsidRPr="00AC71EB" w:rsidRDefault="002529D4" w:rsidP="002529D4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  Project Details  </w:t>
      </w:r>
      <w:r w:rsidR="00E65023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: </w:t>
      </w:r>
      <w:r w:rsidRPr="00AC71EB">
        <w:rPr>
          <w:rFonts w:ascii="Times New Roman" w:hAnsi="Times New Roman" w:cs="Times New Roman"/>
          <w:b/>
          <w:sz w:val="20"/>
          <w:szCs w:val="20"/>
        </w:rPr>
        <w:t>World Bank project</w:t>
      </w: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-</w:t>
      </w:r>
      <w:r w:rsidRPr="00AC71EB">
        <w:rPr>
          <w:rFonts w:ascii="Times New Roman" w:hAnsi="Times New Roman" w:cs="Times New Roman"/>
          <w:b/>
          <w:sz w:val="20"/>
          <w:szCs w:val="20"/>
        </w:rPr>
        <w:t>IDSP (Integrated Disease Surveillance Project)</w:t>
      </w:r>
    </w:p>
    <w:p w:rsidR="002529D4" w:rsidRPr="00AC71EB" w:rsidRDefault="002529D4" w:rsidP="002529D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 xml:space="preserve">        (Job Location - District Health Department, Zilla Parishad, Sindhudurg, Maharashtra)</w:t>
      </w:r>
    </w:p>
    <w:p w:rsidR="002529D4" w:rsidRPr="00AC71EB" w:rsidRDefault="002529D4" w:rsidP="002529D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2529D4" w:rsidRPr="00AC71EB" w:rsidRDefault="002529D4" w:rsidP="002529D4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  Responsibilities:</w:t>
      </w:r>
    </w:p>
    <w:p w:rsidR="002529D4" w:rsidRPr="00AC71EB" w:rsidRDefault="002529D4" w:rsidP="002529D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To assist State Surveillance Officer/District Surveillance Officer to carrying out the IDSP activities</w:t>
      </w:r>
    </w:p>
    <w:p w:rsidR="002529D4" w:rsidRPr="00AC71EB" w:rsidRDefault="002529D4" w:rsidP="002529D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Working as programmer as well as database administrator.</w:t>
      </w:r>
    </w:p>
    <w:p w:rsidR="002529D4" w:rsidRPr="00AC71EB" w:rsidRDefault="002529D4" w:rsidP="002529D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Supervise functioning of Data Entry operators.</w:t>
      </w:r>
    </w:p>
    <w:p w:rsidR="002529D4" w:rsidRPr="00AC71EB" w:rsidRDefault="002529D4" w:rsidP="002529D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Organize information received from District Surveillance Units.</w:t>
      </w:r>
    </w:p>
    <w:p w:rsidR="002529D4" w:rsidRPr="00AC71EB" w:rsidRDefault="002529D4" w:rsidP="002529D4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Preparation of reports required under the project.</w:t>
      </w:r>
    </w:p>
    <w:p w:rsidR="0069083C" w:rsidRPr="00AC71EB" w:rsidRDefault="002529D4" w:rsidP="0069083C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Organize maintenance of IT hardware, software and WAN.</w:t>
      </w:r>
    </w:p>
    <w:p w:rsidR="0069083C" w:rsidRPr="00AC71EB" w:rsidRDefault="0069083C" w:rsidP="0069083C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sz w:val="20"/>
          <w:szCs w:val="20"/>
        </w:rPr>
      </w:pPr>
    </w:p>
    <w:p w:rsidR="0069083C" w:rsidRPr="00AC71EB" w:rsidRDefault="0069083C" w:rsidP="0069083C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sz w:val="20"/>
          <w:szCs w:val="20"/>
        </w:rPr>
      </w:pPr>
    </w:p>
    <w:p w:rsidR="0069083C" w:rsidRPr="00AC71EB" w:rsidRDefault="0069083C" w:rsidP="0069083C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2)  </w:t>
      </w:r>
      <w:r w:rsidR="001F4E3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Employer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    :  Sindhudurg Collector office (NIC).</w:t>
      </w:r>
    </w:p>
    <w:p w:rsidR="0069083C" w:rsidRPr="00AC71EB" w:rsidRDefault="0069083C" w:rsidP="0069083C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Period         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:  October 2012 to June 2013.</w:t>
      </w:r>
    </w:p>
    <w:p w:rsidR="0069083C" w:rsidRPr="00AC71EB" w:rsidRDefault="0069083C" w:rsidP="0069083C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Function     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:  Software Developer.</w:t>
      </w:r>
    </w:p>
    <w:p w:rsidR="0069083C" w:rsidRPr="00AC71EB" w:rsidRDefault="001F4E30" w:rsidP="0069083C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</w:t>
      </w:r>
      <w:r w:rsidR="0069083C"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Project Details     </w:t>
      </w:r>
      <w:r w:rsidR="00E81A1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9083C"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69083C" w:rsidRPr="00AC71EB">
        <w:rPr>
          <w:rFonts w:ascii="Times New Roman" w:hAnsi="Times New Roman" w:cs="Times New Roman"/>
          <w:b/>
          <w:sz w:val="20"/>
          <w:szCs w:val="20"/>
        </w:rPr>
        <w:t>e-office software which is developed for paperless work in all government offices.</w:t>
      </w:r>
    </w:p>
    <w:p w:rsidR="0069083C" w:rsidRPr="00AC71EB" w:rsidRDefault="0069083C" w:rsidP="0069083C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 xml:space="preserve">                                   (Job Location – National Informatics Centre, collector office, Sindhudurg, Maharashtra)</w:t>
      </w:r>
    </w:p>
    <w:p w:rsidR="0069083C" w:rsidRPr="00AC71EB" w:rsidRDefault="0069083C" w:rsidP="0069083C">
      <w:pPr>
        <w:tabs>
          <w:tab w:val="left" w:pos="-2760"/>
        </w:tabs>
        <w:spacing w:after="0"/>
        <w:ind w:right="-24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Responsibilities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: </w:t>
      </w:r>
    </w:p>
    <w:p w:rsidR="0069083C" w:rsidRPr="00AC71EB" w:rsidRDefault="0069083C" w:rsidP="0069083C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Working as software Developer as well as Team Lead.</w:t>
      </w:r>
    </w:p>
    <w:p w:rsidR="0069083C" w:rsidRPr="00AC71EB" w:rsidRDefault="0069083C" w:rsidP="0069083C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Requirement gathering and e-office implementation.</w:t>
      </w:r>
    </w:p>
    <w:p w:rsidR="0069083C" w:rsidRPr="00AC71EB" w:rsidRDefault="0069083C" w:rsidP="0069083C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Creation of User guide, installation guide.</w:t>
      </w:r>
    </w:p>
    <w:p w:rsidR="0069083C" w:rsidRPr="00AC71EB" w:rsidRDefault="0069083C" w:rsidP="0069083C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Training government officials on e-office software handling and troubleshooting.</w:t>
      </w:r>
    </w:p>
    <w:p w:rsidR="0069083C" w:rsidRPr="00AC71EB" w:rsidRDefault="0069083C" w:rsidP="0069083C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Integration Testing.</w:t>
      </w:r>
    </w:p>
    <w:p w:rsidR="0069083C" w:rsidRPr="00AC71EB" w:rsidRDefault="0069083C" w:rsidP="006908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9083C" w:rsidRPr="00AC71EB" w:rsidRDefault="0069083C" w:rsidP="006908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9083C" w:rsidRPr="00AC71EB" w:rsidRDefault="0069083C" w:rsidP="001F4E30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3)  </w:t>
      </w:r>
      <w:r w:rsidR="001F4E3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Employer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    :  SSPM’s College of Engineering, </w:t>
      </w:r>
      <w:proofErr w:type="spellStart"/>
      <w:r w:rsidRPr="00AC71EB">
        <w:rPr>
          <w:rFonts w:ascii="Times New Roman" w:hAnsi="Times New Roman" w:cs="Times New Roman"/>
          <w:b/>
          <w:sz w:val="20"/>
          <w:szCs w:val="20"/>
        </w:rPr>
        <w:t>Kankavli</w:t>
      </w:r>
      <w:proofErr w:type="spellEnd"/>
    </w:p>
    <w:p w:rsidR="0069083C" w:rsidRPr="00AC71EB" w:rsidRDefault="0069083C" w:rsidP="001F4E30">
      <w:pPr>
        <w:spacing w:after="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Period         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:  July 2013 to April 2015</w:t>
      </w:r>
    </w:p>
    <w:p w:rsidR="0069083C" w:rsidRPr="00AC71EB" w:rsidRDefault="0069083C" w:rsidP="001F4E30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71EB">
        <w:rPr>
          <w:rFonts w:ascii="Times New Roman" w:hAnsi="Times New Roman" w:cs="Times New Roman"/>
          <w:b/>
          <w:bCs/>
          <w:sz w:val="20"/>
          <w:szCs w:val="20"/>
        </w:rPr>
        <w:t xml:space="preserve">      Function              </w:t>
      </w:r>
      <w:r w:rsidRPr="00AC71EB">
        <w:rPr>
          <w:rFonts w:ascii="Times New Roman" w:hAnsi="Times New Roman" w:cs="Times New Roman"/>
          <w:b/>
          <w:sz w:val="20"/>
          <w:szCs w:val="20"/>
        </w:rPr>
        <w:t xml:space="preserve"> :  Lecturer.</w:t>
      </w:r>
    </w:p>
    <w:p w:rsidR="0069083C" w:rsidRPr="00AC71EB" w:rsidRDefault="001F4E30" w:rsidP="001F4E30">
      <w:pPr>
        <w:tabs>
          <w:tab w:val="left" w:pos="-2760"/>
        </w:tabs>
        <w:spacing w:after="0"/>
        <w:ind w:right="-24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</w:t>
      </w:r>
      <w:r w:rsidR="0069083C" w:rsidRPr="00AC71EB">
        <w:rPr>
          <w:rFonts w:ascii="Times New Roman" w:hAnsi="Times New Roman" w:cs="Times New Roman"/>
          <w:b/>
          <w:bCs/>
          <w:sz w:val="20"/>
          <w:szCs w:val="20"/>
        </w:rPr>
        <w:t>Responsibilities:</w:t>
      </w:r>
    </w:p>
    <w:p w:rsidR="0085702A" w:rsidRPr="0085702A" w:rsidRDefault="0069083C" w:rsidP="0085702A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Working as Lecturer as well as project Guide</w:t>
      </w:r>
      <w:r w:rsidR="00E81A1C">
        <w:rPr>
          <w:rFonts w:ascii="Times New Roman" w:hAnsi="Times New Roman" w:cs="Times New Roman"/>
          <w:sz w:val="20"/>
          <w:szCs w:val="20"/>
        </w:rPr>
        <w:t>, Team Lead, Mentor, Program Coordinator in various activities of college.</w:t>
      </w:r>
    </w:p>
    <w:p w:rsidR="0069083C" w:rsidRPr="00AC71EB" w:rsidRDefault="0085702A" w:rsidP="001F4E30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ata collection of </w:t>
      </w:r>
      <w:r w:rsidR="0069083C" w:rsidRPr="00AC71EB">
        <w:rPr>
          <w:rFonts w:ascii="Times New Roman" w:hAnsi="Times New Roman" w:cs="Times New Roman"/>
          <w:sz w:val="20"/>
          <w:szCs w:val="20"/>
        </w:rPr>
        <w:t>subject</w:t>
      </w:r>
      <w:r>
        <w:rPr>
          <w:rFonts w:ascii="Times New Roman" w:hAnsi="Times New Roman" w:cs="Times New Roman"/>
          <w:sz w:val="20"/>
          <w:szCs w:val="20"/>
        </w:rPr>
        <w:t xml:space="preserve"> taught</w:t>
      </w:r>
      <w:r w:rsidR="0069083C" w:rsidRPr="00AC71EB">
        <w:rPr>
          <w:rFonts w:ascii="Times New Roman" w:hAnsi="Times New Roman" w:cs="Times New Roman"/>
          <w:sz w:val="20"/>
          <w:szCs w:val="20"/>
        </w:rPr>
        <w:t xml:space="preserve"> for engineering students and prepare notes</w:t>
      </w:r>
      <w:proofErr w:type="gramStart"/>
      <w:r w:rsidR="0069083C" w:rsidRPr="00AC71EB">
        <w:rPr>
          <w:rFonts w:ascii="Times New Roman" w:hAnsi="Times New Roman" w:cs="Times New Roman"/>
          <w:sz w:val="20"/>
          <w:szCs w:val="20"/>
        </w:rPr>
        <w:t>..</w:t>
      </w:r>
      <w:proofErr w:type="gramEnd"/>
    </w:p>
    <w:p w:rsidR="0069083C" w:rsidRPr="00AC71EB" w:rsidRDefault="0069083C" w:rsidP="001F4E30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Prepare notes</w:t>
      </w:r>
      <w:r w:rsidR="00E81A1C">
        <w:rPr>
          <w:rFonts w:ascii="Times New Roman" w:hAnsi="Times New Roman" w:cs="Times New Roman"/>
          <w:sz w:val="20"/>
          <w:szCs w:val="20"/>
        </w:rPr>
        <w:t>, time table, committee report, and admission related work.</w:t>
      </w:r>
      <w:r w:rsidRPr="00AC71EB">
        <w:rPr>
          <w:rFonts w:ascii="Times New Roman" w:hAnsi="Times New Roman" w:cs="Times New Roman"/>
          <w:sz w:val="20"/>
          <w:szCs w:val="20"/>
        </w:rPr>
        <w:t xml:space="preserve"> </w:t>
      </w:r>
    </w:p>
    <w:p w:rsidR="0069083C" w:rsidRPr="00AC71EB" w:rsidRDefault="0069083C" w:rsidP="001F4E30">
      <w:pPr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Training and guide to students on different hardware and software subject.</w:t>
      </w:r>
    </w:p>
    <w:p w:rsidR="0069083C" w:rsidRPr="00AC71EB" w:rsidRDefault="0069083C" w:rsidP="001F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9083C" w:rsidRPr="00AC71EB" w:rsidRDefault="0069083C" w:rsidP="001F4E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9083C" w:rsidRPr="00AC71EB" w:rsidRDefault="0069083C" w:rsidP="0069083C">
      <w:pPr>
        <w:autoSpaceDE w:val="0"/>
        <w:autoSpaceDN w:val="0"/>
        <w:adjustRightInd w:val="0"/>
        <w:rPr>
          <w:rFonts w:ascii="Times New Roman" w:hAnsi="Times New Roman" w:cs="Times New Roman"/>
          <w:b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 xml:space="preserve">4)  </w:t>
      </w:r>
      <w:r w:rsidR="00E81A1C">
        <w:rPr>
          <w:rFonts w:ascii="Times New Roman" w:hAnsi="Times New Roman" w:cs="Times New Roman"/>
          <w:b/>
          <w:sz w:val="20"/>
          <w:szCs w:val="20"/>
        </w:rPr>
        <w:t>Currently W</w:t>
      </w:r>
      <w:r w:rsidRPr="00AC71EB">
        <w:rPr>
          <w:rFonts w:ascii="Times New Roman" w:hAnsi="Times New Roman" w:cs="Times New Roman"/>
          <w:b/>
          <w:sz w:val="20"/>
          <w:szCs w:val="20"/>
        </w:rPr>
        <w:t>orking as Assistant professor at Trinity College of Engineering and Research</w:t>
      </w:r>
      <w:r w:rsidR="00E81A1C" w:rsidRPr="00AC71EB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="00E81A1C" w:rsidRPr="00AC71EB">
        <w:rPr>
          <w:rFonts w:ascii="Times New Roman" w:hAnsi="Times New Roman" w:cs="Times New Roman"/>
          <w:b/>
          <w:sz w:val="20"/>
          <w:szCs w:val="20"/>
        </w:rPr>
        <w:t>Pune</w:t>
      </w:r>
      <w:proofErr w:type="spellEnd"/>
    </w:p>
    <w:p w:rsidR="0069083C" w:rsidRPr="00AC71EB" w:rsidRDefault="0069083C" w:rsidP="0069083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C71EB">
        <w:rPr>
          <w:rFonts w:ascii="Times New Roman" w:hAnsi="Times New Roman" w:cs="Times New Roman"/>
          <w:sz w:val="20"/>
          <w:szCs w:val="20"/>
        </w:rPr>
        <w:t>Duration: February 2016 to till date.</w:t>
      </w:r>
    </w:p>
    <w:p w:rsidR="0069083C" w:rsidRDefault="00E81A1C" w:rsidP="00F808C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ranch: Computer Engineering.</w:t>
      </w:r>
    </w:p>
    <w:p w:rsidR="008516B2" w:rsidRPr="008516B2" w:rsidRDefault="00216101" w:rsidP="008516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pict>
          <v:group id="_x0000_s1091" style="position:absolute;margin-left:0;margin-top:10.8pt;width:522.9pt;height:41.4pt;z-index:25173913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92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b+bbCAAAA2wAAAA8AAABkcnMvZG93bnJldi54bWxEj0FrAjEUhO8F/0N4Qm81axGpq1G0RdTj&#10;qhdvj+S5u+7mZUlSXf99Uyj0OMzMN8xi1dtW3MmH2rGC8SgDQaydqblUcD5t3z5AhIhssHVMCp4U&#10;YLUcvCwwN+7BBd2PsRQJwiFHBVWMXS5l0BVZDCPXESfv6rzFmKQvpfH4SHDbyvcsm0qLNaeFCjv6&#10;rEg3x2+roOHr7tD64qB1+Lo8b2WzKzaZUq/Dfj0HEamP/+G/9t4omE3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pW/m2wgAAANsAAAAPAAAAAAAAAAAAAAAAAJ8C&#10;AABkcnMvZG93bnJldi54bWxQSwUGAAAAAAQABAD3AAAAjgMAAAAA&#10;">
              <v:imagedata r:id="rId19" o:title=""/>
              <v:path arrowok="t"/>
            </v:shape>
            <v:shape id="Text Box 95" o:spid="_x0000_s1093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T3iMYA&#10;AADbAAAADwAAAGRycy9kb3ducmV2LnhtbESPX0vDQBDE3wv9DscWfGsvFZQ29lrEP9CHWrUq6Nua&#10;W5Ngbi/cbdP47b1CoY/DzPyGWax616iOQqw9G5hOMlDEhbc1lwbe3x7HM1BRkC02nsnAH0VYLYeD&#10;BebWH/iVup2UKkE45migEmlzrWNRkcM48S1x8n58cChJhlLbgIcEd42+zLJr7bDmtFBhS3cVFb+7&#10;vTPQfMaw+c7kq7svn+TlWe8/HqZbYy5G/e0NKKFezuFTe20NzK/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TT3iMYAAADbAAAADwAAAAAAAAAAAAAAAACYAgAAZHJz&#10;L2Rvd25yZXYueG1sUEsFBgAAAAAEAAQA9QAAAIsDAAAAAA==&#10;" filled="f" stroked="f" strokeweight=".5pt">
              <v:textbox style="mso-next-textbox:#Text Box 95" inset="0,0,0,0">
                <w:txbxContent>
                  <w:p w:rsidR="008516B2" w:rsidRPr="008516B2" w:rsidRDefault="008516B2" w:rsidP="008516B2">
                    <w:pPr>
                      <w:pStyle w:val="Title"/>
                      <w:rPr>
                        <w:rFonts w:ascii="Times New Roman" w:hAnsi="Times New Roman"/>
                        <w:b/>
                        <w:color w:val="0070C0"/>
                        <w:sz w:val="28"/>
                        <w:szCs w:val="28"/>
                      </w:rPr>
                    </w:pPr>
                    <w:r w:rsidRPr="008516B2">
                      <w:rPr>
                        <w:rFonts w:ascii="Times New Roman" w:hAnsi="Times New Roman"/>
                        <w:b/>
                        <w:i w:val="0"/>
                        <w:color w:val="0070C0"/>
                        <w:sz w:val="28"/>
                        <w:szCs w:val="28"/>
                      </w:rPr>
                      <w:t>Subjects Taught</w:t>
                    </w:r>
                  </w:p>
                  <w:p w:rsidR="008516B2" w:rsidRPr="008516B2" w:rsidRDefault="008516B2" w:rsidP="008516B2">
                    <w:pPr>
                      <w:jc w:val="right"/>
                      <w:rPr>
                        <w:b/>
                        <w:color w:val="0070C0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94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2vVhMIAAADbAAAADwAAAGRycy9kb3ducmV2LnhtbESPQYvCMBSE78L+h/AW9qbpyiJajcVV&#10;Kh48aN3DHh/Nsy02L6WJtf57Iwgeh5n5hlkkvalFR62rLCv4HkUgiHOrKy4U/J3S4RSE88gaa8uk&#10;4E4OkuXHYIGxtjc+Upf5QgQIuxgVlN43sZQuL8mgG9mGOHhn2xr0QbaF1C3eAtzUchxFE2mw4rBQ&#10;YkPrkvJLdjUKzGHfHKP/TbZN01+7/ZF7Rpkr9fXZr+YgPPX+HX61d1rBbA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2vVhMIAAADbAAAADwAAAAAAAAAAAAAA&#10;AAChAgAAZHJzL2Rvd25yZXYueG1sUEsFBgAAAAAEAAQA+QAAAJADAAAAAA==&#10;" strokecolor="#5b9bd5 [3204]" strokeweight="1.25pt">
              <v:stroke joinstyle="miter"/>
            </v:line>
          </v:group>
        </w:pict>
      </w:r>
    </w:p>
    <w:p w:rsidR="008516B2" w:rsidRDefault="008516B2" w:rsidP="008516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516B2" w:rsidRDefault="008516B2" w:rsidP="008516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516B2" w:rsidRDefault="008516B2" w:rsidP="008516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516B2" w:rsidRDefault="008516B2" w:rsidP="008516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W w:w="8910" w:type="dxa"/>
        <w:jc w:val="center"/>
        <w:tblBorders>
          <w:insideH w:val="single" w:sz="18" w:space="0" w:color="FFFFFF"/>
          <w:insideV w:val="single" w:sz="18" w:space="0" w:color="FFFFFF"/>
        </w:tblBorders>
        <w:tblLook w:val="01E0"/>
      </w:tblPr>
      <w:tblGrid>
        <w:gridCol w:w="2712"/>
        <w:gridCol w:w="6198"/>
      </w:tblGrid>
      <w:tr w:rsidR="008516B2" w:rsidRPr="0065194B" w:rsidTr="0042129B">
        <w:trPr>
          <w:trHeight w:val="351"/>
          <w:jc w:val="center"/>
        </w:trPr>
        <w:tc>
          <w:tcPr>
            <w:tcW w:w="2712" w:type="dxa"/>
            <w:shd w:val="pct20" w:color="000000" w:fill="FFFFFF"/>
            <w:vAlign w:val="center"/>
          </w:tcPr>
          <w:p w:rsidR="008516B2" w:rsidRPr="0065194B" w:rsidRDefault="008516B2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>First Year</w:t>
            </w:r>
          </w:p>
        </w:tc>
        <w:tc>
          <w:tcPr>
            <w:tcW w:w="6198" w:type="dxa"/>
            <w:shd w:val="pct20" w:color="000000" w:fill="FFFFFF"/>
            <w:vAlign w:val="center"/>
          </w:tcPr>
          <w:p w:rsidR="008516B2" w:rsidRPr="0065194B" w:rsidRDefault="008516B2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 xml:space="preserve">Structure Programming </w:t>
            </w:r>
            <w:r w:rsidR="0065194B" w:rsidRPr="0065194B">
              <w:rPr>
                <w:rFonts w:ascii="Times New Roman" w:hAnsi="Times New Roman" w:cs="Times New Roman"/>
                <w:sz w:val="20"/>
                <w:szCs w:val="20"/>
              </w:rPr>
              <w:t>Approach (</w:t>
            </w: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>SPA) MU.</w:t>
            </w:r>
          </w:p>
        </w:tc>
      </w:tr>
      <w:tr w:rsidR="008516B2" w:rsidRPr="0065194B" w:rsidTr="0042129B">
        <w:trPr>
          <w:trHeight w:val="351"/>
          <w:jc w:val="center"/>
        </w:trPr>
        <w:tc>
          <w:tcPr>
            <w:tcW w:w="2712" w:type="dxa"/>
            <w:shd w:val="pct20" w:color="000000" w:fill="FFFFFF"/>
            <w:vAlign w:val="center"/>
          </w:tcPr>
          <w:p w:rsidR="008516B2" w:rsidRPr="0065194B" w:rsidRDefault="008516B2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>Second Year</w:t>
            </w:r>
          </w:p>
        </w:tc>
        <w:tc>
          <w:tcPr>
            <w:tcW w:w="6198" w:type="dxa"/>
            <w:shd w:val="pct20" w:color="000000" w:fill="FFFFFF"/>
            <w:vAlign w:val="center"/>
          </w:tcPr>
          <w:p w:rsidR="008516B2" w:rsidRPr="0065194B" w:rsidRDefault="008516B2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 xml:space="preserve">Digital Logic and Design </w:t>
            </w:r>
            <w:r w:rsidR="0065194B" w:rsidRPr="0065194B">
              <w:rPr>
                <w:rFonts w:ascii="Times New Roman" w:hAnsi="Times New Roman" w:cs="Times New Roman"/>
                <w:sz w:val="20"/>
                <w:szCs w:val="20"/>
              </w:rPr>
              <w:t>Analysis</w:t>
            </w: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>(DLDA),Object Oriented Programming(OOP) ,Numeric Method and Optimization Technique(NMOT) MU,</w:t>
            </w:r>
            <w:r w:rsidR="0065194B" w:rsidRPr="0065194B">
              <w:rPr>
                <w:rFonts w:ascii="Times New Roman" w:hAnsi="Times New Roman" w:cs="Times New Roman"/>
                <w:sz w:val="20"/>
                <w:szCs w:val="20"/>
              </w:rPr>
              <w:t xml:space="preserve"> Discrete Mathematics, Digital Electronics Logic, Data Structure and files</w:t>
            </w:r>
            <w:r w:rsidR="0065194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5194B" w:rsidRPr="0065194B">
              <w:rPr>
                <w:rFonts w:ascii="Times New Roman" w:hAnsi="Times New Roman" w:cs="Times New Roman"/>
                <w:sz w:val="20"/>
                <w:szCs w:val="20"/>
              </w:rPr>
              <w:t>(SPPU)</w:t>
            </w:r>
          </w:p>
        </w:tc>
      </w:tr>
      <w:tr w:rsidR="008516B2" w:rsidRPr="0065194B" w:rsidTr="0042129B">
        <w:trPr>
          <w:trHeight w:val="351"/>
          <w:jc w:val="center"/>
        </w:trPr>
        <w:tc>
          <w:tcPr>
            <w:tcW w:w="2712" w:type="dxa"/>
            <w:shd w:val="pct5" w:color="000000" w:fill="FFFFFF"/>
            <w:vAlign w:val="center"/>
          </w:tcPr>
          <w:p w:rsidR="008516B2" w:rsidRPr="0065194B" w:rsidRDefault="008516B2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hird Year</w:t>
            </w:r>
          </w:p>
        </w:tc>
        <w:tc>
          <w:tcPr>
            <w:tcW w:w="6198" w:type="dxa"/>
            <w:shd w:val="pct5" w:color="000000" w:fill="FFFFFF"/>
            <w:vAlign w:val="center"/>
          </w:tcPr>
          <w:p w:rsidR="008516B2" w:rsidRPr="0065194B" w:rsidRDefault="0065194B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>Design and Analysis of Algorithm, Cloud Computing</w:t>
            </w:r>
          </w:p>
        </w:tc>
      </w:tr>
      <w:tr w:rsidR="008516B2" w:rsidRPr="0065194B" w:rsidTr="0042129B">
        <w:trPr>
          <w:trHeight w:val="351"/>
          <w:jc w:val="center"/>
        </w:trPr>
        <w:tc>
          <w:tcPr>
            <w:tcW w:w="2712" w:type="dxa"/>
            <w:shd w:val="pct20" w:color="000000" w:fill="FFFFFF"/>
            <w:vAlign w:val="center"/>
          </w:tcPr>
          <w:p w:rsidR="008516B2" w:rsidRPr="0065194B" w:rsidRDefault="008516B2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>Final Year</w:t>
            </w:r>
          </w:p>
        </w:tc>
        <w:tc>
          <w:tcPr>
            <w:tcW w:w="6198" w:type="dxa"/>
            <w:shd w:val="pct20" w:color="000000" w:fill="FFFFFF"/>
            <w:vAlign w:val="center"/>
          </w:tcPr>
          <w:p w:rsidR="008516B2" w:rsidRPr="0065194B" w:rsidRDefault="0065194B" w:rsidP="0065194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>Information and Cyber Security, Design and Analysis of Algorithm</w:t>
            </w:r>
            <w:r w:rsidR="00CC5B95" w:rsidRPr="0065194B">
              <w:rPr>
                <w:rFonts w:ascii="Times New Roman" w:hAnsi="Times New Roman" w:cs="Times New Roman"/>
                <w:sz w:val="20"/>
                <w:szCs w:val="20"/>
              </w:rPr>
              <w:t>, Social</w:t>
            </w:r>
            <w:r w:rsidRPr="0065194B">
              <w:rPr>
                <w:rFonts w:ascii="Times New Roman" w:hAnsi="Times New Roman" w:cs="Times New Roman"/>
                <w:sz w:val="20"/>
                <w:szCs w:val="20"/>
              </w:rPr>
              <w:t xml:space="preserve"> Media Analytics.</w:t>
            </w:r>
          </w:p>
        </w:tc>
      </w:tr>
    </w:tbl>
    <w:p w:rsidR="008516B2" w:rsidRDefault="008516B2" w:rsidP="008516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F808C8" w:rsidRPr="008516B2" w:rsidRDefault="00216101" w:rsidP="008516B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16101">
        <w:rPr>
          <w:noProof/>
        </w:rPr>
        <w:pict>
          <v:group id="Group 93" o:spid="_x0000_s1061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b+bbCAAAA2wAAAA8AAABkcnMvZG93bnJldi54bWxEj0FrAjEUhO8F/0N4Qm81axGpq1G0RdTj&#10;qhdvj+S5u+7mZUlSXf99Uyj0OMzMN8xi1dtW3MmH2rGC8SgDQaydqblUcD5t3z5AhIhssHVMCp4U&#10;YLUcvCwwN+7BBd2PsRQJwiFHBVWMXS5l0BVZDCPXESfv6rzFmKQvpfH4SHDbyvcsm0qLNaeFCjv6&#10;rEg3x2+roOHr7tD64qB1+Lo8b2WzKzaZUq/Dfj0HEamP/+G/9t4omE3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pW/m2wgAAANsAAAAPAAAAAAAAAAAAAAAAAJ8C&#10;AABkcnMvZG93bnJldi54bWxQSwUGAAAAAAQABAD3AAAAjgMAAAAA&#10;">
              <v:imagedata r:id="rId19" o:title=""/>
              <v:path arrowok="t"/>
            </v:shape>
            <v:shape id="Text Box 95" o:spid="_x0000_s1063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T3iMYA&#10;AADbAAAADwAAAGRycy9kb3ducmV2LnhtbESPX0vDQBDE3wv9DscWfGsvFZQ29lrEP9CHWrUq6Nua&#10;W5Ngbi/cbdP47b1CoY/DzPyGWax616iOQqw9G5hOMlDEhbc1lwbe3x7HM1BRkC02nsnAH0VYLYeD&#10;BebWH/iVup2UKkE45migEmlzrWNRkcM48S1x8n58cChJhlLbgIcEd42+zLJr7bDmtFBhS3cVFb+7&#10;vTPQfMaw+c7kq7svn+TlWe8/HqZbYy5G/e0NKKFezuFTe20NzK/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TT3iMYAAADbAAAADwAAAAAAAAAAAAAAAACYAgAAZHJz&#10;L2Rvd25yZXYueG1sUEsFBgAAAAAEAAQA9QAAAIsDAAAAAA==&#10;" filled="f" stroked="f" strokeweight=".5pt">
              <v:textbox inset="0,0,0,0">
                <w:txbxContent>
                  <w:p w:rsidR="00F808C8" w:rsidRPr="001F4E30" w:rsidRDefault="00F808C8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1F4E30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2vVhMIAAADbAAAADwAAAGRycy9kb3ducmV2LnhtbESPQYvCMBSE78L+h/AW9qbpyiJajcVV&#10;Kh48aN3DHh/Nsy02L6WJtf57Iwgeh5n5hlkkvalFR62rLCv4HkUgiHOrKy4U/J3S4RSE88gaa8uk&#10;4E4OkuXHYIGxtjc+Upf5QgQIuxgVlN43sZQuL8mgG9mGOHhn2xr0QbaF1C3eAtzUchxFE2mw4rBQ&#10;YkPrkvJLdjUKzGHfHKP/TbZN01+7/ZF7Rpkr9fXZr+YgPPX+HX61d1rBbA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2vVhMIAAADbAAAADwAAAAAAAAAAAAAA&#10;AAChAgAAZHJzL2Rvd25yZXYueG1sUEsFBgAAAAAEAAQA+QAAAJADAAAAAA==&#10;" strokecolor="#5b9bd5 [3204]" strokeweight="1.25pt">
              <v:stroke joinstyle="miter"/>
            </v:line>
          </v:group>
        </w:pict>
      </w:r>
    </w:p>
    <w:p w:rsidR="00F808C8" w:rsidRPr="00AC71EB" w:rsidRDefault="00F808C8" w:rsidP="00F808C8">
      <w:pPr>
        <w:spacing w:line="240" w:lineRule="auto"/>
        <w:rPr>
          <w:rFonts w:ascii="Times New Roman" w:hAnsi="Times New Roman" w:cs="Times New Roman"/>
        </w:rPr>
      </w:pPr>
    </w:p>
    <w:p w:rsidR="009D61EA" w:rsidRPr="00AC71EB" w:rsidRDefault="009D61EA" w:rsidP="008516B2">
      <w:pPr>
        <w:spacing w:line="240" w:lineRule="auto"/>
        <w:jc w:val="right"/>
        <w:rPr>
          <w:rFonts w:ascii="Times New Roman" w:hAnsi="Times New Roman" w:cs="Times New Roman"/>
        </w:rPr>
      </w:pPr>
    </w:p>
    <w:p w:rsidR="0069083C" w:rsidRPr="001F4E30" w:rsidRDefault="0069083C" w:rsidP="0069083C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Cs/>
          <w:color w:val="212529"/>
          <w:sz w:val="20"/>
          <w:szCs w:val="20"/>
        </w:rPr>
      </w:pPr>
      <w:r w:rsidRPr="001F4E30">
        <w:rPr>
          <w:rFonts w:ascii="Times New Roman" w:eastAsia="Times New Roman" w:hAnsi="Times New Roman" w:cs="Times New Roman"/>
          <w:bCs/>
          <w:color w:val="212529"/>
          <w:sz w:val="20"/>
          <w:szCs w:val="20"/>
        </w:rPr>
        <w:t xml:space="preserve">1. Operating systems (Windows and </w:t>
      </w:r>
      <w:proofErr w:type="spellStart"/>
      <w:r w:rsidRPr="001F4E30">
        <w:rPr>
          <w:rFonts w:ascii="Times New Roman" w:eastAsia="Times New Roman" w:hAnsi="Times New Roman" w:cs="Times New Roman"/>
          <w:bCs/>
          <w:color w:val="212529"/>
          <w:sz w:val="20"/>
          <w:szCs w:val="20"/>
        </w:rPr>
        <w:t>MacOS</w:t>
      </w:r>
      <w:proofErr w:type="spellEnd"/>
      <w:r w:rsidRPr="001F4E30">
        <w:rPr>
          <w:rFonts w:ascii="Times New Roman" w:eastAsia="Times New Roman" w:hAnsi="Times New Roman" w:cs="Times New Roman"/>
          <w:bCs/>
          <w:color w:val="212529"/>
          <w:sz w:val="20"/>
          <w:szCs w:val="20"/>
        </w:rPr>
        <w:t>)</w:t>
      </w:r>
    </w:p>
    <w:p w:rsidR="0069083C" w:rsidRPr="001F4E30" w:rsidRDefault="0069083C" w:rsidP="0069083C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Cs/>
          <w:color w:val="212529"/>
          <w:sz w:val="20"/>
          <w:szCs w:val="20"/>
        </w:rPr>
      </w:pPr>
      <w:r w:rsidRPr="001F4E30">
        <w:rPr>
          <w:rFonts w:ascii="Times New Roman" w:hAnsi="Times New Roman" w:cs="Times New Roman"/>
          <w:color w:val="212529"/>
          <w:sz w:val="20"/>
          <w:szCs w:val="20"/>
        </w:rPr>
        <w:t>2. Office suites (Microsoft Office, G Suite)</w:t>
      </w:r>
    </w:p>
    <w:p w:rsidR="0069083C" w:rsidRPr="001F4E30" w:rsidRDefault="0069083C" w:rsidP="0069083C">
      <w:pPr>
        <w:pStyle w:val="Heading3"/>
        <w:shd w:val="clear" w:color="auto" w:fill="FFFFFF"/>
        <w:spacing w:before="0" w:beforeAutospacing="0" w:after="0" w:afterAutospacing="0"/>
        <w:rPr>
          <w:b w:val="0"/>
          <w:color w:val="212529"/>
          <w:sz w:val="20"/>
          <w:szCs w:val="20"/>
        </w:rPr>
      </w:pPr>
      <w:r w:rsidRPr="001F4E30">
        <w:rPr>
          <w:b w:val="0"/>
          <w:color w:val="212529"/>
          <w:sz w:val="20"/>
          <w:szCs w:val="20"/>
        </w:rPr>
        <w:t>3. Presentation software (PowerPoint, Keynote)</w:t>
      </w:r>
    </w:p>
    <w:p w:rsidR="0069083C" w:rsidRPr="001F4E30" w:rsidRDefault="0069083C" w:rsidP="0069083C">
      <w:pPr>
        <w:pStyle w:val="Heading3"/>
        <w:shd w:val="clear" w:color="auto" w:fill="FFFFFF"/>
        <w:spacing w:before="0" w:beforeAutospacing="0" w:after="0" w:afterAutospacing="0"/>
        <w:rPr>
          <w:b w:val="0"/>
          <w:color w:val="212529"/>
          <w:sz w:val="20"/>
          <w:szCs w:val="20"/>
        </w:rPr>
      </w:pPr>
      <w:r w:rsidRPr="001F4E30">
        <w:rPr>
          <w:b w:val="0"/>
          <w:color w:val="212529"/>
          <w:sz w:val="20"/>
          <w:szCs w:val="20"/>
        </w:rPr>
        <w:t>4. Spreadsheets (Excel, Google Spreadsheets, etc.)</w:t>
      </w:r>
    </w:p>
    <w:p w:rsidR="0069083C" w:rsidRPr="001F4E30" w:rsidRDefault="0069083C" w:rsidP="0069083C">
      <w:pPr>
        <w:pStyle w:val="Heading3"/>
        <w:shd w:val="clear" w:color="auto" w:fill="FFFFFF"/>
        <w:spacing w:before="0" w:beforeAutospacing="0" w:after="0" w:afterAutospacing="0"/>
        <w:rPr>
          <w:b w:val="0"/>
          <w:color w:val="212529"/>
          <w:sz w:val="20"/>
          <w:szCs w:val="20"/>
        </w:rPr>
      </w:pPr>
      <w:r w:rsidRPr="001F4E30">
        <w:rPr>
          <w:b w:val="0"/>
          <w:color w:val="212529"/>
          <w:sz w:val="20"/>
          <w:szCs w:val="20"/>
        </w:rPr>
        <w:t>5. Communication and collaboration tools (Google meet, Skype, etc.)</w:t>
      </w:r>
    </w:p>
    <w:p w:rsidR="0069083C" w:rsidRPr="001F4E30" w:rsidRDefault="0069083C" w:rsidP="0069083C">
      <w:pPr>
        <w:pStyle w:val="Heading3"/>
        <w:shd w:val="clear" w:color="auto" w:fill="FFFFFF"/>
        <w:spacing w:before="0" w:beforeAutospacing="0" w:after="0" w:afterAutospacing="0"/>
        <w:rPr>
          <w:b w:val="0"/>
          <w:color w:val="212529"/>
          <w:sz w:val="20"/>
          <w:szCs w:val="20"/>
        </w:rPr>
      </w:pPr>
      <w:r w:rsidRPr="001F4E30">
        <w:rPr>
          <w:b w:val="0"/>
          <w:color w:val="212529"/>
          <w:sz w:val="20"/>
          <w:szCs w:val="20"/>
        </w:rPr>
        <w:t xml:space="preserve">6. Social media (Twitter, </w:t>
      </w:r>
      <w:proofErr w:type="spellStart"/>
      <w:r w:rsidRPr="001F4E30">
        <w:rPr>
          <w:b w:val="0"/>
          <w:color w:val="212529"/>
          <w:sz w:val="20"/>
          <w:szCs w:val="20"/>
        </w:rPr>
        <w:t>Facebook</w:t>
      </w:r>
      <w:proofErr w:type="spellEnd"/>
      <w:r w:rsidRPr="001F4E30">
        <w:rPr>
          <w:b w:val="0"/>
          <w:color w:val="212529"/>
          <w:sz w:val="20"/>
          <w:szCs w:val="20"/>
        </w:rPr>
        <w:t xml:space="preserve">, </w:t>
      </w:r>
      <w:proofErr w:type="spellStart"/>
      <w:r w:rsidRPr="001F4E30">
        <w:rPr>
          <w:b w:val="0"/>
          <w:color w:val="212529"/>
          <w:sz w:val="20"/>
          <w:szCs w:val="20"/>
        </w:rPr>
        <w:t>Instagram</w:t>
      </w:r>
      <w:proofErr w:type="spellEnd"/>
      <w:r w:rsidRPr="001F4E30">
        <w:rPr>
          <w:b w:val="0"/>
          <w:color w:val="212529"/>
          <w:sz w:val="20"/>
          <w:szCs w:val="20"/>
        </w:rPr>
        <w:t>, etc.)</w:t>
      </w:r>
    </w:p>
    <w:p w:rsidR="0069083C" w:rsidRPr="00AC71EB" w:rsidRDefault="0069083C" w:rsidP="0069083C">
      <w:pPr>
        <w:pStyle w:val="Heading3"/>
        <w:shd w:val="clear" w:color="auto" w:fill="FFFFFF"/>
        <w:spacing w:before="0" w:beforeAutospacing="0" w:after="0" w:afterAutospacing="0"/>
        <w:rPr>
          <w:b w:val="0"/>
          <w:color w:val="212529"/>
          <w:sz w:val="22"/>
          <w:szCs w:val="22"/>
        </w:rPr>
      </w:pPr>
    </w:p>
    <w:p w:rsidR="00F808C8" w:rsidRPr="00AC71EB" w:rsidRDefault="00216101" w:rsidP="009D61EA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group id="Group 97" o:spid="_x0000_s1065" style="position:absolute;left:0;text-align:left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oIXsnBAAAA2wAAAA8AAABkcnMvZG93bnJldi54bWxET0tuwjAQ3SNxB2uQukHg0AWUFIMIAokF&#10;LKA9wDQe8iEeR7EJgdPjBVKXT++/WHWmEi01rrCsYDKOQBCnVhecKfj92Y2+QDiPrLGyTAoe5GC1&#10;7PcWGGt75xO1Z5+JEMIuRgW593UspUtzMujGtiYO3MU2Bn2ATSZ1g/cQbir5GUVTabDg0JBjTZuc&#10;0uv5ZhSUp+ExcbOyTZLLrtgetXuWfwelPgbd+huEp87/i9/uvVYwD2PDl/AD5P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oIXsnBAAAA2wAAAA8AAAAAAAAAAAAAAAAAnwIA&#10;AGRycy9kb3ducmV2LnhtbFBLBQYAAAAABAAEAPcAAACNAwAAAAA=&#10;">
              <v:imagedata r:id="rId20" o:title=""/>
              <v:path arrowok="t"/>
            </v:shape>
            <v:shape id="Text Box 99" o:spid="_x0000_s1067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n9jcYA&#10;AADbAAAADwAAAGRycy9kb3ducmV2LnhtbESPT2vCQBTE7wW/w/KE3urGHkpNXUVsCz30n9pCvT2z&#10;zySYfRt2nzH99q5Q6HGYmd8w03nvGtVRiLVnA+NRBoq48Lbm0sDX5vnmHlQUZIuNZzLwSxHms8HV&#10;FHPrT7yibi2lShCOORqoRNpc61hU5DCOfEucvL0PDiXJUGob8JTgrtG3WXanHdacFipsaVlRcVgf&#10;nYHmJ4bXXSbb7rF8k88Pffx+Gr8bcz3sFw+ghHr5D/+1X6yByQQ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Hn9jcYAAADbAAAADwAAAAAAAAAAAAAAAACYAgAAZHJz&#10;L2Rvd25yZXYueG1sUEsFBgAAAAAEAAQA9QAAAIsDAAAAAA==&#10;" filled="f" stroked="f" strokeweight=".5pt">
              <v:textbox inset="0,0,0,0">
                <w:txbxContent>
                  <w:p w:rsidR="00F808C8" w:rsidRPr="001F4E30" w:rsidRDefault="00F808C8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1F4E30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4pXsc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zw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KV7HGAAAA3AAAAA8AAAAAAAAA&#10;AAAAAAAAoQIAAGRycy9kb3ducmV2LnhtbFBLBQYAAAAABAAEAPkAAACUAwAAAAA=&#10;" strokecolor="#5b9bd5" strokeweight="1.25pt">
              <v:stroke joinstyle="miter"/>
            </v:line>
          </v:group>
        </w:pict>
      </w:r>
    </w:p>
    <w:p w:rsidR="00F808C8" w:rsidRPr="00AC71EB" w:rsidRDefault="00F808C8" w:rsidP="009D61EA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:rsidR="00405D35" w:rsidRPr="00AC71EB" w:rsidRDefault="00405D35" w:rsidP="00405D35">
      <w:pPr>
        <w:spacing w:line="240" w:lineRule="auto"/>
        <w:rPr>
          <w:rFonts w:ascii="Times New Roman" w:hAnsi="Times New Roman" w:cs="Times New Roman"/>
        </w:rPr>
      </w:pPr>
    </w:p>
    <w:p w:rsidR="0069083C" w:rsidRPr="001F4E30" w:rsidRDefault="0069083C" w:rsidP="0069083C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1F4E30">
        <w:rPr>
          <w:rFonts w:ascii="Times New Roman" w:hAnsi="Times New Roman" w:cs="Times New Roman"/>
          <w:sz w:val="20"/>
          <w:szCs w:val="20"/>
        </w:rPr>
        <w:t>Marathi</w:t>
      </w:r>
    </w:p>
    <w:p w:rsidR="00405D35" w:rsidRPr="001F4E30" w:rsidRDefault="00405D35" w:rsidP="0069083C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1F4E30">
        <w:rPr>
          <w:rFonts w:ascii="Times New Roman" w:hAnsi="Times New Roman" w:cs="Times New Roman"/>
          <w:sz w:val="20"/>
          <w:szCs w:val="20"/>
        </w:rPr>
        <w:t>Hindi</w:t>
      </w:r>
      <w:r w:rsidRPr="001F4E30">
        <w:rPr>
          <w:rFonts w:ascii="Times New Roman" w:hAnsi="Times New Roman" w:cs="Times New Roman"/>
          <w:sz w:val="20"/>
          <w:szCs w:val="20"/>
        </w:rPr>
        <w:tab/>
      </w:r>
      <w:r w:rsidRPr="001F4E30">
        <w:rPr>
          <w:rFonts w:ascii="Times New Roman" w:hAnsi="Times New Roman" w:cs="Times New Roman"/>
          <w:sz w:val="20"/>
          <w:szCs w:val="20"/>
        </w:rPr>
        <w:tab/>
      </w:r>
    </w:p>
    <w:p w:rsidR="00F808C8" w:rsidRPr="00AC71EB" w:rsidRDefault="00405D35" w:rsidP="0069083C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F4E30">
        <w:rPr>
          <w:rFonts w:ascii="Times New Roman" w:hAnsi="Times New Roman" w:cs="Times New Roman"/>
          <w:sz w:val="20"/>
          <w:szCs w:val="20"/>
        </w:rPr>
        <w:t>English</w:t>
      </w:r>
      <w:r w:rsidR="00216101">
        <w:rPr>
          <w:rFonts w:ascii="Times New Roman" w:hAnsi="Times New Roman" w:cs="Times New Roman"/>
          <w:noProof/>
        </w:rPr>
        <w:pict>
          <v:group id="Group 101" o:spid="_x0000_s1069" style="position:absolute;left:0;text-align:left;margin-left:0;margin-top:10.75pt;width:522.9pt;height:41.4pt;z-index:251734016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/Q4kfCAAAA3AAAAA8AAABkcnMvZG93bnJldi54bWxET9tqwkAQfS/4D8sIfasbpa0a3QSxLfjU&#10;1ugHDNnJBbOzYXdr4t93hULf5nCus81H04krOd9aVjCfJSCIS6tbrhWcTx9PKxA+IGvsLJOCG3nI&#10;s8nDFlNtBz7StQi1iCHsU1TQhNCnUvqyIYN+ZnviyFXWGQwRulpqh0MMN51cJMmrNNhybGiwp31D&#10;5aX4MQrKsOy+1y/vX+75k07L3VC93YpKqcfpuNuACDSGf/Gf+6Dj/GQB92fiBTL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0OJHwgAAANwAAAAPAAAAAAAAAAAAAAAAAJ8C&#10;AABkcnMvZG93bnJldi54bWxQSwUGAAAAAAQABAD3AAAAjgMAAAAA&#10;">
              <v:imagedata r:id="rId21" o:title=""/>
              <v:path arrowok="t"/>
            </v:shape>
            <v:shape id="Text Box 103" o:spid="_x0000_s1071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NTXMQA&#10;AADcAAAADwAAAGRycy9kb3ducmV2LnhtbERPS0sDMRC+C/0PYQrebFIFkbVpKa2FHnzUqqC3cTPu&#10;Lt1MlmS6Xf+9EQRv8/E9Z7YYfKt6iqkJbGE6MaCIy+Aariy8vmwubkAlQXbYBiYL35RgMR+dzbBw&#10;4cTP1O+lUjmEU4EWapGu0DqVNXlMk9ARZ+4rRI+SYay0i3jK4b7Vl8Zca48N54YaO1rVVB72R2+h&#10;fU/x/tPIR7+uHmT3pI9vd9NHa8/Hw/IWlNAg/+I/99bl+eYKfp/JF+j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zU1zEAAAA3AAAAA8AAAAAAAAAAAAAAAAAmAIAAGRycy9k&#10;b3ducmV2LnhtbFBLBQYAAAAABAAEAPUAAACJAwAAAAA=&#10;" filled="f" stroked="f" strokeweight=".5pt">
              <v:textbox style="mso-next-textbox:#Text Box 103" inset="0,0,0,0">
                <w:txbxContent>
                  <w:p w:rsidR="00F808C8" w:rsidRPr="00D0301D" w:rsidRDefault="00F808C8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D0301D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F808C8" w:rsidRPr="00D0301D" w:rsidRDefault="00F808C8" w:rsidP="00F808C8">
                    <w:pPr>
                      <w:jc w:val="right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FRssMAAADcAAAADwAAAGRycy9kb3ducmV2LnhtbERPTWvCQBC9C/6HZYRepG4aimh0FREK&#10;HkqDUSjehuw0Cd2djdlV03/fFQRv83ifs1z31ogrdb5xrOBtkoAgLp1uuFJwPHy8zkD4gKzROCYF&#10;f+RhvRoOlphpd+M9XYtQiRjCPkMFdQhtJqUva7LoJ64ljtyP6yyGCLtK6g5vMdwamSbJVFpsODbU&#10;2NK2pvK3uFgFqZmfvvLebOQ4/2zmZ22L/DtV6mXUbxYgAvXhKX64dzrOT97h/ky8QK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ixUbLDAAAA3AAAAA8AAAAAAAAAAAAA&#10;AAAAoQIAAGRycy9kb3ducmV2LnhtbFBLBQYAAAAABAAEAPkAAACRAwAAAAA=&#10;" strokecolor="#5b9bd5" strokeweight="1.25pt">
              <v:stroke joinstyle="miter"/>
            </v:line>
          </v:group>
        </w:pict>
      </w:r>
    </w:p>
    <w:p w:rsidR="00F808C8" w:rsidRPr="00AC71EB" w:rsidRDefault="00F808C8" w:rsidP="003956D6">
      <w:pPr>
        <w:spacing w:line="240" w:lineRule="auto"/>
        <w:rPr>
          <w:rFonts w:ascii="Times New Roman" w:hAnsi="Times New Roman" w:cs="Times New Roman"/>
        </w:rPr>
      </w:pPr>
    </w:p>
    <w:p w:rsidR="00B772D2" w:rsidRPr="00AC71EB" w:rsidRDefault="00B772D2" w:rsidP="003956D6">
      <w:pPr>
        <w:spacing w:line="240" w:lineRule="auto"/>
        <w:rPr>
          <w:rFonts w:ascii="Times New Roman" w:hAnsi="Times New Roman" w:cs="Times New Roman"/>
        </w:rPr>
      </w:pPr>
    </w:p>
    <w:p w:rsidR="0069083C" w:rsidRPr="001F4E30" w:rsidRDefault="0069083C" w:rsidP="001F4E30">
      <w:pPr>
        <w:pStyle w:val="ListParagraph"/>
        <w:numPr>
          <w:ilvl w:val="0"/>
          <w:numId w:val="4"/>
        </w:numPr>
        <w:spacing w:before="40" w:after="0" w:line="240" w:lineRule="auto"/>
        <w:jc w:val="both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1F4E30">
        <w:rPr>
          <w:rStyle w:val="Emphasis"/>
          <w:rFonts w:ascii="Times New Roman" w:hAnsi="Times New Roman" w:cs="Times New Roman"/>
          <w:i w:val="0"/>
          <w:sz w:val="20"/>
          <w:szCs w:val="20"/>
        </w:rPr>
        <w:t>Playing Games.</w:t>
      </w:r>
    </w:p>
    <w:p w:rsidR="0069083C" w:rsidRPr="001F4E30" w:rsidRDefault="0069083C" w:rsidP="001F4E30">
      <w:pPr>
        <w:pStyle w:val="ListParagraph"/>
        <w:numPr>
          <w:ilvl w:val="0"/>
          <w:numId w:val="4"/>
        </w:numPr>
        <w:spacing w:before="40" w:after="0" w:line="240" w:lineRule="auto"/>
        <w:jc w:val="both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1F4E30">
        <w:rPr>
          <w:rStyle w:val="Emphasis"/>
          <w:rFonts w:ascii="Times New Roman" w:hAnsi="Times New Roman" w:cs="Times New Roman"/>
          <w:i w:val="0"/>
          <w:sz w:val="20"/>
          <w:szCs w:val="20"/>
        </w:rPr>
        <w:t>Travelling.</w:t>
      </w:r>
    </w:p>
    <w:p w:rsidR="0069083C" w:rsidRPr="001F4E30" w:rsidRDefault="0069083C" w:rsidP="001F4E30">
      <w:pPr>
        <w:pStyle w:val="ListParagraph"/>
        <w:numPr>
          <w:ilvl w:val="0"/>
          <w:numId w:val="4"/>
        </w:numPr>
        <w:spacing w:before="40" w:after="0" w:line="240" w:lineRule="auto"/>
        <w:jc w:val="both"/>
        <w:rPr>
          <w:rStyle w:val="Emphasis"/>
          <w:rFonts w:ascii="Times New Roman" w:hAnsi="Times New Roman" w:cs="Times New Roman"/>
          <w:i w:val="0"/>
          <w:sz w:val="20"/>
          <w:szCs w:val="20"/>
        </w:rPr>
      </w:pPr>
      <w:r w:rsidRPr="001F4E30">
        <w:rPr>
          <w:rStyle w:val="Emphasis"/>
          <w:rFonts w:ascii="Times New Roman" w:hAnsi="Times New Roman" w:cs="Times New Roman"/>
          <w:i w:val="0"/>
          <w:sz w:val="20"/>
          <w:szCs w:val="20"/>
        </w:rPr>
        <w:t>Arranging different event.</w:t>
      </w:r>
    </w:p>
    <w:p w:rsidR="00F808C8" w:rsidRPr="001F4E30" w:rsidRDefault="00AC71EB" w:rsidP="001F4E30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1F4E30">
        <w:rPr>
          <w:rStyle w:val="Emphasis"/>
          <w:rFonts w:ascii="Times New Roman" w:hAnsi="Times New Roman" w:cs="Times New Roman"/>
          <w:i w:val="0"/>
          <w:sz w:val="20"/>
          <w:szCs w:val="20"/>
        </w:rPr>
        <w:t>Social work</w:t>
      </w:r>
      <w:r w:rsidR="00216101" w:rsidRPr="00216101">
        <w:rPr>
          <w:noProof/>
        </w:rPr>
        <w:pict>
          <v:group id="Group 105" o:spid="_x0000_s1073" style="position:absolute;left:0;text-align:left;margin-left:0;margin-top:10.2pt;width:522.9pt;height:41.4pt;z-index:25173606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<v:imagedata r:id="rId22" o:title=""/>
              <v:path arrowok="t"/>
            </v:shape>
            <v:shape id="Text Box 107" o:spid="_x0000_s1075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<v:textbox inset="0,0,0,0">
                <w:txbxContent>
                  <w:p w:rsidR="00F808C8" w:rsidRPr="00D0301D" w:rsidRDefault="00F808C8" w:rsidP="00F808C8">
                    <w:pPr>
                      <w:jc w:val="center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D0301D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D0301D" w:rsidRDefault="00F808C8" w:rsidP="00F808C8">
                    <w:pPr>
                      <w:jc w:val="right"/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fxbt8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xo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n8W7fGAAAA3AAAAA8AAAAAAAAA&#10;AAAAAAAAoQIAAGRycy9kb3ducmV2LnhtbFBLBQYAAAAABAAEAPkAAACUAwAAAAA=&#10;" strokecolor="#5b9bd5" strokeweight="1.25pt">
              <v:stroke joinstyle="miter"/>
            </v:line>
          </v:group>
        </w:pict>
      </w:r>
    </w:p>
    <w:p w:rsidR="00F808C8" w:rsidRPr="00AC71EB" w:rsidRDefault="00F808C8" w:rsidP="003956D6">
      <w:pPr>
        <w:spacing w:line="240" w:lineRule="auto"/>
        <w:rPr>
          <w:rFonts w:ascii="Times New Roman" w:hAnsi="Times New Roman" w:cs="Times New Roman"/>
        </w:rPr>
      </w:pPr>
    </w:p>
    <w:p w:rsidR="00B772D2" w:rsidRPr="00AC71EB" w:rsidRDefault="00B772D2" w:rsidP="003956D6">
      <w:pPr>
        <w:tabs>
          <w:tab w:val="left" w:pos="1710"/>
        </w:tabs>
        <w:rPr>
          <w:rFonts w:ascii="Times New Roman" w:hAnsi="Times New Roman" w:cs="Times New Roman"/>
        </w:rPr>
      </w:pPr>
    </w:p>
    <w:tbl>
      <w:tblPr>
        <w:tblW w:w="0" w:type="auto"/>
        <w:jc w:val="center"/>
        <w:tblInd w:w="270" w:type="dxa"/>
        <w:tblLayout w:type="fixed"/>
        <w:tblCellMar>
          <w:left w:w="0" w:type="dxa"/>
          <w:right w:w="0" w:type="dxa"/>
        </w:tblCellMar>
        <w:tblLook w:val="0000"/>
      </w:tblPr>
      <w:tblGrid>
        <w:gridCol w:w="3126"/>
        <w:gridCol w:w="4704"/>
      </w:tblGrid>
      <w:tr w:rsidR="00AC71EB" w:rsidRPr="00AC71EB" w:rsidTr="00AC71EB">
        <w:trPr>
          <w:trHeight w:val="410"/>
          <w:jc w:val="center"/>
        </w:trPr>
        <w:tc>
          <w:tcPr>
            <w:tcW w:w="31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C71EB">
              <w:rPr>
                <w:rFonts w:ascii="Times New Roman" w:hAnsi="Times New Roman"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47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Default="001F4E30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Flat No 104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Damodar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shish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Near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Saisiddhi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hauk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</w:t>
            </w:r>
          </w:p>
          <w:p w:rsidR="001F4E30" w:rsidRPr="00AC71EB" w:rsidRDefault="001F4E30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urvey No 16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Ambegaon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Pathar</w:t>
            </w:r>
            <w:r w:rsidR="0086302F">
              <w:rPr>
                <w:rFonts w:ascii="Times New Roman" w:hAnsi="Times New Roman"/>
                <w:sz w:val="20"/>
                <w:szCs w:val="20"/>
              </w:rPr>
              <w:t>,Pune</w:t>
            </w:r>
            <w:proofErr w:type="spellEnd"/>
            <w:r w:rsidR="0086302F">
              <w:rPr>
                <w:rFonts w:ascii="Times New Roman" w:hAnsi="Times New Roman"/>
                <w:sz w:val="20"/>
                <w:szCs w:val="20"/>
              </w:rPr>
              <w:t xml:space="preserve"> Maharashtra</w:t>
            </w:r>
          </w:p>
        </w:tc>
      </w:tr>
      <w:tr w:rsidR="00AC71EB" w:rsidRPr="00AC71EB" w:rsidTr="00AC71EB">
        <w:trPr>
          <w:trHeight w:val="277"/>
          <w:jc w:val="center"/>
        </w:trPr>
        <w:tc>
          <w:tcPr>
            <w:tcW w:w="3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C71EB">
              <w:rPr>
                <w:rFonts w:ascii="Times New Roman" w:hAnsi="Times New Roman"/>
                <w:sz w:val="20"/>
                <w:szCs w:val="20"/>
                <w:lang w:val="en-GB"/>
              </w:rPr>
              <w:t>Date of Birth</w:t>
            </w:r>
          </w:p>
        </w:tc>
        <w:tc>
          <w:tcPr>
            <w:tcW w:w="4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C71EB">
              <w:rPr>
                <w:rFonts w:ascii="Times New Roman" w:hAnsi="Times New Roman"/>
                <w:sz w:val="20"/>
                <w:szCs w:val="20"/>
                <w:lang w:val="en-GB"/>
              </w:rPr>
              <w:t>26/07/1989</w:t>
            </w:r>
          </w:p>
        </w:tc>
      </w:tr>
      <w:tr w:rsidR="00AC71EB" w:rsidRPr="00AC71EB" w:rsidTr="00AC71EB">
        <w:trPr>
          <w:trHeight w:val="233"/>
          <w:jc w:val="center"/>
        </w:trPr>
        <w:tc>
          <w:tcPr>
            <w:tcW w:w="3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C71EB">
              <w:rPr>
                <w:rFonts w:ascii="Times New Roman" w:hAnsi="Times New Roman"/>
                <w:sz w:val="20"/>
                <w:szCs w:val="20"/>
              </w:rPr>
              <w:t>Gender</w:t>
            </w:r>
          </w:p>
        </w:tc>
        <w:tc>
          <w:tcPr>
            <w:tcW w:w="4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C71EB">
              <w:rPr>
                <w:rFonts w:ascii="Times New Roman" w:hAnsi="Times New Roman"/>
                <w:sz w:val="20"/>
                <w:szCs w:val="20"/>
              </w:rPr>
              <w:t>Male</w:t>
            </w:r>
          </w:p>
        </w:tc>
      </w:tr>
      <w:tr w:rsidR="00AC71EB" w:rsidRPr="00AC71EB" w:rsidTr="00AC71EB">
        <w:trPr>
          <w:trHeight w:val="233"/>
          <w:jc w:val="center"/>
        </w:trPr>
        <w:tc>
          <w:tcPr>
            <w:tcW w:w="3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C71EB">
              <w:rPr>
                <w:rFonts w:ascii="Times New Roman" w:hAnsi="Times New Roman"/>
                <w:sz w:val="20"/>
                <w:szCs w:val="20"/>
                <w:lang w:val="en-GB"/>
              </w:rPr>
              <w:t>Nationality</w:t>
            </w:r>
          </w:p>
        </w:tc>
        <w:tc>
          <w:tcPr>
            <w:tcW w:w="4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C71EB">
              <w:rPr>
                <w:rFonts w:ascii="Times New Roman" w:hAnsi="Times New Roman"/>
                <w:sz w:val="20"/>
                <w:szCs w:val="20"/>
                <w:lang w:val="en-GB"/>
              </w:rPr>
              <w:t>Indian</w:t>
            </w:r>
          </w:p>
        </w:tc>
      </w:tr>
      <w:tr w:rsidR="00AC71EB" w:rsidRPr="00AC71EB" w:rsidTr="00AC71EB">
        <w:trPr>
          <w:trHeight w:val="233"/>
          <w:jc w:val="center"/>
        </w:trPr>
        <w:tc>
          <w:tcPr>
            <w:tcW w:w="3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</w:rPr>
            </w:pPr>
            <w:r w:rsidRPr="00AC71EB">
              <w:rPr>
                <w:rFonts w:ascii="Times New Roman" w:hAnsi="Times New Roman"/>
                <w:sz w:val="20"/>
                <w:szCs w:val="20"/>
                <w:lang w:val="en-GB"/>
              </w:rPr>
              <w:t>Languages Known</w:t>
            </w:r>
          </w:p>
        </w:tc>
        <w:tc>
          <w:tcPr>
            <w:tcW w:w="47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C71EB" w:rsidRPr="00AC71EB" w:rsidRDefault="00AC71EB" w:rsidP="009C469E">
            <w:pPr>
              <w:pStyle w:val="NoSpacing"/>
              <w:rPr>
                <w:rFonts w:ascii="Times New Roman" w:hAnsi="Times New Roman"/>
                <w:sz w:val="20"/>
                <w:szCs w:val="20"/>
                <w:lang w:val="en-GB"/>
              </w:rPr>
            </w:pPr>
            <w:r w:rsidRPr="00AC71EB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English, Hindi, Marathi </w:t>
            </w:r>
          </w:p>
        </w:tc>
      </w:tr>
    </w:tbl>
    <w:p w:rsidR="00BF7D5E" w:rsidRPr="00AC71EB" w:rsidRDefault="00BF7D5E" w:rsidP="006A4275">
      <w:pPr>
        <w:rPr>
          <w:rFonts w:ascii="Times New Roman" w:hAnsi="Times New Roman" w:cs="Times New Roman"/>
          <w:b/>
        </w:rPr>
      </w:pPr>
    </w:p>
    <w:p w:rsidR="003956D6" w:rsidRPr="00AC71EB" w:rsidRDefault="003956D6" w:rsidP="003956D6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C71EB"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A14E05" w:rsidRPr="00AC71EB" w:rsidRDefault="003956D6" w:rsidP="003956D6">
      <w:pPr>
        <w:spacing w:line="240" w:lineRule="auto"/>
        <w:rPr>
          <w:rFonts w:ascii="Times New Roman" w:hAnsi="Times New Roman" w:cs="Times New Roman"/>
        </w:rPr>
      </w:pPr>
      <w:r w:rsidRPr="00AC71EB">
        <w:rPr>
          <w:rFonts w:ascii="Times New Roman" w:hAnsi="Times New Roman" w:cs="Times New Roman"/>
        </w:rPr>
        <w:t xml:space="preserve">I, </w:t>
      </w:r>
      <w:r w:rsidR="00AC71EB" w:rsidRPr="00AC71EB">
        <w:rPr>
          <w:rFonts w:ascii="Times New Roman" w:hAnsi="Times New Roman" w:cs="Times New Roman"/>
        </w:rPr>
        <w:t>Sandesh Keshav Pawaskar</w:t>
      </w:r>
      <w:r w:rsidRPr="00AC71EB">
        <w:rPr>
          <w:rFonts w:ascii="Times New Roman" w:hAnsi="Times New Roman" w:cs="Times New Roman"/>
        </w:rPr>
        <w:t>, hereby declare that the information contained herein is true and correct to the best of my knowledge and belief.</w:t>
      </w:r>
    </w:p>
    <w:p w:rsidR="00F808C8" w:rsidRPr="00AC71EB" w:rsidRDefault="00F808C8" w:rsidP="003956D6">
      <w:pPr>
        <w:spacing w:line="240" w:lineRule="auto"/>
        <w:rPr>
          <w:rFonts w:ascii="Times New Roman" w:hAnsi="Times New Roman" w:cs="Times New Roman"/>
        </w:rPr>
      </w:pPr>
    </w:p>
    <w:p w:rsidR="003956D6" w:rsidRPr="00AC71EB" w:rsidRDefault="00A8616B" w:rsidP="003956D6">
      <w:pPr>
        <w:spacing w:line="240" w:lineRule="auto"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noProof/>
        </w:rPr>
        <w:drawing>
          <wp:inline distT="0" distB="0" distL="0" distR="0">
            <wp:extent cx="1344930" cy="765175"/>
            <wp:effectExtent l="19050" t="0" r="7620" b="0"/>
            <wp:docPr id="2" name="Picture 2" descr="C:\Users\shree\Downloads\img1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ree\Downloads\img117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930" cy="765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6A4275" w:rsidRPr="00AC71EB" w:rsidRDefault="003956D6" w:rsidP="00B772D2">
      <w:pPr>
        <w:spacing w:line="240" w:lineRule="auto"/>
        <w:rPr>
          <w:rFonts w:ascii="Times New Roman" w:hAnsi="Times New Roman" w:cs="Times New Roman"/>
        </w:rPr>
      </w:pPr>
      <w:r w:rsidRPr="00AC71EB">
        <w:rPr>
          <w:rFonts w:ascii="Times New Roman" w:hAnsi="Times New Roman" w:cs="Times New Roman"/>
        </w:rPr>
        <w:t>_________________</w:t>
      </w:r>
      <w:r w:rsidR="001E5F3E">
        <w:rPr>
          <w:rFonts w:ascii="Times New Roman" w:hAnsi="Times New Roman" w:cs="Times New Roman"/>
        </w:rPr>
        <w:t>___________</w:t>
      </w:r>
      <w:r w:rsidR="001E5F3E">
        <w:rPr>
          <w:rFonts w:ascii="Times New Roman" w:hAnsi="Times New Roman" w:cs="Times New Roman"/>
        </w:rPr>
        <w:br/>
      </w:r>
      <w:proofErr w:type="spellStart"/>
      <w:r w:rsidR="00E81A1C">
        <w:rPr>
          <w:rFonts w:ascii="Times New Roman" w:hAnsi="Times New Roman" w:cs="Times New Roman"/>
        </w:rPr>
        <w:t>Mr.</w:t>
      </w:r>
      <w:r w:rsidR="001E5F3E">
        <w:rPr>
          <w:rFonts w:ascii="Times New Roman" w:hAnsi="Times New Roman" w:cs="Times New Roman"/>
        </w:rPr>
        <w:t>Sandesh</w:t>
      </w:r>
      <w:proofErr w:type="spellEnd"/>
      <w:r w:rsidR="00E81A1C">
        <w:rPr>
          <w:rFonts w:ascii="Times New Roman" w:hAnsi="Times New Roman" w:cs="Times New Roman"/>
        </w:rPr>
        <w:t xml:space="preserve"> </w:t>
      </w:r>
      <w:proofErr w:type="spellStart"/>
      <w:r w:rsidR="00E81A1C">
        <w:rPr>
          <w:rFonts w:ascii="Times New Roman" w:hAnsi="Times New Roman" w:cs="Times New Roman"/>
        </w:rPr>
        <w:t>Keshav</w:t>
      </w:r>
      <w:proofErr w:type="spellEnd"/>
      <w:r w:rsidR="001E5F3E">
        <w:rPr>
          <w:rFonts w:ascii="Times New Roman" w:hAnsi="Times New Roman" w:cs="Times New Roman"/>
        </w:rPr>
        <w:t xml:space="preserve"> </w:t>
      </w:r>
      <w:proofErr w:type="spellStart"/>
      <w:r w:rsidR="001E5F3E">
        <w:rPr>
          <w:rFonts w:ascii="Times New Roman" w:hAnsi="Times New Roman" w:cs="Times New Roman"/>
        </w:rPr>
        <w:t>Pawaskar</w:t>
      </w:r>
      <w:proofErr w:type="spellEnd"/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proofErr w:type="spellStart"/>
      <w:r w:rsidR="001E5F3E">
        <w:rPr>
          <w:rFonts w:ascii="Times New Roman" w:hAnsi="Times New Roman" w:cs="Times New Roman"/>
        </w:rPr>
        <w:t>Pune</w:t>
      </w:r>
      <w:proofErr w:type="spellEnd"/>
      <w:r w:rsidR="001E5F3E">
        <w:rPr>
          <w:rFonts w:ascii="Times New Roman" w:hAnsi="Times New Roman" w:cs="Times New Roman"/>
        </w:rPr>
        <w:t>, Maharashtra</w:t>
      </w:r>
      <w:r w:rsidR="001E5F3E">
        <w:rPr>
          <w:rFonts w:ascii="Times New Roman" w:hAnsi="Times New Roman" w:cs="Times New Roman"/>
        </w:rPr>
        <w:br/>
      </w:r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1E5F3E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  <w:r w:rsidR="00E81A1C">
        <w:rPr>
          <w:rFonts w:ascii="Times New Roman" w:hAnsi="Times New Roman" w:cs="Times New Roman"/>
        </w:rPr>
        <w:tab/>
      </w:r>
    </w:p>
    <w:sectPr w:rsidR="006A4275" w:rsidRPr="00AC71EB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E4372" w:rsidRDefault="00FE4372" w:rsidP="00815584">
      <w:pPr>
        <w:spacing w:after="0" w:line="240" w:lineRule="auto"/>
      </w:pPr>
      <w:r>
        <w:separator/>
      </w:r>
    </w:p>
  </w:endnote>
  <w:endnote w:type="continuationSeparator" w:id="0">
    <w:p w:rsidR="00FE4372" w:rsidRDefault="00FE4372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E4372" w:rsidRDefault="00FE4372" w:rsidP="00815584">
      <w:pPr>
        <w:spacing w:after="0" w:line="240" w:lineRule="auto"/>
      </w:pPr>
      <w:r>
        <w:separator/>
      </w:r>
    </w:p>
  </w:footnote>
  <w:footnote w:type="continuationSeparator" w:id="0">
    <w:p w:rsidR="00FE4372" w:rsidRDefault="00FE4372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5.25pt;height:15.25pt;visibility:visible;mso-wrap-style:square" o:bullet="t">
        <v:imagedata r:id="rId1" o:title=""/>
      </v:shape>
    </w:pict>
  </w:numPicBullet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006368"/>
    <w:multiLevelType w:val="hybridMultilevel"/>
    <w:tmpl w:val="6F1AA540"/>
    <w:lvl w:ilvl="0" w:tplc="40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>
    <w:nsid w:val="104B432F"/>
    <w:multiLevelType w:val="hybridMultilevel"/>
    <w:tmpl w:val="5164BC54"/>
    <w:lvl w:ilvl="0" w:tplc="84927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532445"/>
    <w:multiLevelType w:val="hybridMultilevel"/>
    <w:tmpl w:val="4D8ED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01192F"/>
    <w:multiLevelType w:val="hybridMultilevel"/>
    <w:tmpl w:val="59706F08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>
    <w:nsid w:val="1F3329FA"/>
    <w:multiLevelType w:val="hybridMultilevel"/>
    <w:tmpl w:val="C34CF612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0A638E3"/>
    <w:multiLevelType w:val="hybridMultilevel"/>
    <w:tmpl w:val="4ED6D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9A50E0"/>
    <w:multiLevelType w:val="hybridMultilevel"/>
    <w:tmpl w:val="3C2CF0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2144AA"/>
    <w:multiLevelType w:val="hybridMultilevel"/>
    <w:tmpl w:val="D2CA3B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3480818"/>
    <w:multiLevelType w:val="hybridMultilevel"/>
    <w:tmpl w:val="E8BABC9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8"/>
  </w:num>
  <w:num w:numId="5">
    <w:abstractNumId w:val="11"/>
  </w:num>
  <w:num w:numId="6">
    <w:abstractNumId w:val="13"/>
  </w:num>
  <w:num w:numId="7">
    <w:abstractNumId w:val="3"/>
  </w:num>
  <w:num w:numId="8">
    <w:abstractNumId w:val="4"/>
  </w:num>
  <w:num w:numId="9">
    <w:abstractNumId w:val="6"/>
  </w:num>
  <w:num w:numId="10">
    <w:abstractNumId w:val="2"/>
  </w:num>
  <w:num w:numId="11">
    <w:abstractNumId w:val="9"/>
  </w:num>
  <w:num w:numId="12">
    <w:abstractNumId w:val="12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4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removePersonalInformation/>
  <w:removeDateAndTime/>
  <w:proofState w:spelling="clean" w:grammar="clean"/>
  <w:defaultTabStop w:val="720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1AEB"/>
    <w:rsid w:val="00002803"/>
    <w:rsid w:val="00002949"/>
    <w:rsid w:val="00031C6A"/>
    <w:rsid w:val="000543B7"/>
    <w:rsid w:val="00082D07"/>
    <w:rsid w:val="00085F8E"/>
    <w:rsid w:val="000E0EF5"/>
    <w:rsid w:val="001069BE"/>
    <w:rsid w:val="00122DCD"/>
    <w:rsid w:val="00174096"/>
    <w:rsid w:val="00185446"/>
    <w:rsid w:val="001951D1"/>
    <w:rsid w:val="001976E2"/>
    <w:rsid w:val="001A62D5"/>
    <w:rsid w:val="001C1CD7"/>
    <w:rsid w:val="001C2D10"/>
    <w:rsid w:val="001E5F3E"/>
    <w:rsid w:val="001F4E30"/>
    <w:rsid w:val="00216101"/>
    <w:rsid w:val="002529D4"/>
    <w:rsid w:val="002634EB"/>
    <w:rsid w:val="002B130B"/>
    <w:rsid w:val="002D2852"/>
    <w:rsid w:val="0032378B"/>
    <w:rsid w:val="003607FE"/>
    <w:rsid w:val="00385D96"/>
    <w:rsid w:val="003956D6"/>
    <w:rsid w:val="00405D35"/>
    <w:rsid w:val="00421DAA"/>
    <w:rsid w:val="004221C3"/>
    <w:rsid w:val="00474EC9"/>
    <w:rsid w:val="00491171"/>
    <w:rsid w:val="004E41D0"/>
    <w:rsid w:val="004E51DF"/>
    <w:rsid w:val="0050558C"/>
    <w:rsid w:val="005254BF"/>
    <w:rsid w:val="00552482"/>
    <w:rsid w:val="0058660C"/>
    <w:rsid w:val="005E306F"/>
    <w:rsid w:val="005E3E69"/>
    <w:rsid w:val="0060508D"/>
    <w:rsid w:val="006377F5"/>
    <w:rsid w:val="0065194B"/>
    <w:rsid w:val="00683673"/>
    <w:rsid w:val="0069083C"/>
    <w:rsid w:val="00695B35"/>
    <w:rsid w:val="006A4275"/>
    <w:rsid w:val="006C08B4"/>
    <w:rsid w:val="006F7B1E"/>
    <w:rsid w:val="007812C7"/>
    <w:rsid w:val="00783BAC"/>
    <w:rsid w:val="007B535D"/>
    <w:rsid w:val="007B6948"/>
    <w:rsid w:val="007C127B"/>
    <w:rsid w:val="007D5DBA"/>
    <w:rsid w:val="007F0B78"/>
    <w:rsid w:val="00815584"/>
    <w:rsid w:val="008516B2"/>
    <w:rsid w:val="0085702A"/>
    <w:rsid w:val="0086302F"/>
    <w:rsid w:val="008645AE"/>
    <w:rsid w:val="00880FE4"/>
    <w:rsid w:val="0088610D"/>
    <w:rsid w:val="008B6B65"/>
    <w:rsid w:val="008E5498"/>
    <w:rsid w:val="009830BD"/>
    <w:rsid w:val="009A6B49"/>
    <w:rsid w:val="009D61EA"/>
    <w:rsid w:val="00A14E05"/>
    <w:rsid w:val="00A525F3"/>
    <w:rsid w:val="00A73C70"/>
    <w:rsid w:val="00A82F8F"/>
    <w:rsid w:val="00A8616B"/>
    <w:rsid w:val="00AC71EB"/>
    <w:rsid w:val="00AD6975"/>
    <w:rsid w:val="00AF0B55"/>
    <w:rsid w:val="00B03095"/>
    <w:rsid w:val="00B035B9"/>
    <w:rsid w:val="00B17647"/>
    <w:rsid w:val="00B4541D"/>
    <w:rsid w:val="00B64FFE"/>
    <w:rsid w:val="00B76DC5"/>
    <w:rsid w:val="00B772D2"/>
    <w:rsid w:val="00BC7ACB"/>
    <w:rsid w:val="00BF7D5E"/>
    <w:rsid w:val="00C17425"/>
    <w:rsid w:val="00C50FB2"/>
    <w:rsid w:val="00C7361E"/>
    <w:rsid w:val="00C80A5C"/>
    <w:rsid w:val="00CC314C"/>
    <w:rsid w:val="00CC5B95"/>
    <w:rsid w:val="00D0301D"/>
    <w:rsid w:val="00D04EBD"/>
    <w:rsid w:val="00D66295"/>
    <w:rsid w:val="00E65023"/>
    <w:rsid w:val="00E81A1C"/>
    <w:rsid w:val="00EE12C0"/>
    <w:rsid w:val="00F14E82"/>
    <w:rsid w:val="00F214A4"/>
    <w:rsid w:val="00F21D23"/>
    <w:rsid w:val="00F35DD4"/>
    <w:rsid w:val="00F808C8"/>
    <w:rsid w:val="00FD36FA"/>
    <w:rsid w:val="00FE2D3E"/>
    <w:rsid w:val="00FE43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1CD7"/>
  </w:style>
  <w:style w:type="paragraph" w:styleId="Heading3">
    <w:name w:val="heading 3"/>
    <w:basedOn w:val="Normal"/>
    <w:link w:val="Heading3Char"/>
    <w:uiPriority w:val="9"/>
    <w:qFormat/>
    <w:rsid w:val="0069083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7B53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35D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7B6948"/>
    <w:rPr>
      <w:i/>
      <w:iCs/>
    </w:rPr>
  </w:style>
  <w:style w:type="paragraph" w:styleId="NoSpacing">
    <w:name w:val="No Spacing"/>
    <w:uiPriority w:val="1"/>
    <w:qFormat/>
    <w:rsid w:val="002529D4"/>
    <w:pPr>
      <w:spacing w:after="0" w:line="240" w:lineRule="auto"/>
    </w:pPr>
    <w:rPr>
      <w:rFonts w:ascii="Calibri" w:eastAsia="Times New Roman" w:hAnsi="Calibri" w:cs="Times New Roman"/>
    </w:rPr>
  </w:style>
  <w:style w:type="paragraph" w:styleId="BodyText">
    <w:name w:val="Body Text"/>
    <w:basedOn w:val="Normal"/>
    <w:link w:val="BodyTextChar"/>
    <w:rsid w:val="002529D4"/>
    <w:pPr>
      <w:suppressAutoHyphens/>
      <w:spacing w:after="0" w:line="240" w:lineRule="auto"/>
      <w:jc w:val="both"/>
    </w:pPr>
    <w:rPr>
      <w:rFonts w:ascii="Tahoma" w:eastAsia="Times New Roman" w:hAnsi="Tahoma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2529D4"/>
    <w:rPr>
      <w:rFonts w:ascii="Tahoma" w:eastAsia="Times New Roman" w:hAnsi="Tahoma" w:cs="Times New Roman"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69083C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B0309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74EC9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8516B2"/>
    <w:pPr>
      <w:suppressAutoHyphens/>
      <w:spacing w:after="0" w:line="240" w:lineRule="auto"/>
      <w:jc w:val="center"/>
    </w:pPr>
    <w:rPr>
      <w:rFonts w:ascii="Tahoma" w:eastAsia="Times New Roman" w:hAnsi="Tahoma" w:cs="Times New Roman"/>
      <w:i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8516B2"/>
    <w:rPr>
      <w:rFonts w:ascii="Tahoma" w:eastAsia="Times New Roman" w:hAnsi="Tahoma" w:cs="Times New Roman"/>
      <w:i/>
      <w:sz w:val="32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6B2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516B2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9083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7B53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35D"/>
    <w:rPr>
      <w:rFonts w:ascii="Tahoma" w:hAnsi="Tahoma" w:cs="Tahoma"/>
      <w:sz w:val="16"/>
      <w:szCs w:val="16"/>
    </w:rPr>
  </w:style>
  <w:style w:type="character" w:styleId="Emphasis">
    <w:name w:val="Emphasis"/>
    <w:uiPriority w:val="20"/>
    <w:qFormat/>
    <w:rsid w:val="007B6948"/>
    <w:rPr>
      <w:i/>
      <w:iCs/>
    </w:rPr>
  </w:style>
  <w:style w:type="paragraph" w:styleId="NoSpacing">
    <w:name w:val="No Spacing"/>
    <w:uiPriority w:val="1"/>
    <w:qFormat/>
    <w:rsid w:val="002529D4"/>
    <w:pPr>
      <w:spacing w:after="0" w:line="240" w:lineRule="auto"/>
    </w:pPr>
    <w:rPr>
      <w:rFonts w:ascii="Calibri" w:eastAsia="Times New Roman" w:hAnsi="Calibri" w:cs="Times New Roman"/>
    </w:rPr>
  </w:style>
  <w:style w:type="paragraph" w:styleId="BodyText">
    <w:name w:val="Body Text"/>
    <w:basedOn w:val="Normal"/>
    <w:link w:val="BodyTextChar"/>
    <w:rsid w:val="002529D4"/>
    <w:pPr>
      <w:suppressAutoHyphens/>
      <w:spacing w:after="0" w:line="240" w:lineRule="auto"/>
      <w:jc w:val="both"/>
    </w:pPr>
    <w:rPr>
      <w:rFonts w:ascii="Tahoma" w:eastAsia="Times New Roman" w:hAnsi="Tahoma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2529D4"/>
    <w:rPr>
      <w:rFonts w:ascii="Tahoma" w:eastAsia="Times New Roman" w:hAnsi="Tahoma" w:cs="Times New Roman"/>
      <w:sz w:val="24"/>
      <w:szCs w:val="24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rsid w:val="0069083C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25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1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jetir.org/papers/JETIR2005050.pdf" TargetMode="External"/><Relationship Id="rId23" Type="http://schemas.openxmlformats.org/officeDocument/2006/relationships/image" Target="media/image15.jpe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microsoft.com/office/2007/relationships/stylesWithEffects" Target="stylesWithEffect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EB1310-C4AA-4041-843F-5BA98A394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90</Words>
  <Characters>735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6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18T05:46:00Z</dcterms:created>
  <dcterms:modified xsi:type="dcterms:W3CDTF">2021-03-18T05:46:00Z</dcterms:modified>
</cp:coreProperties>
</file>